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EBD4DB" w14:textId="77777777" w:rsidR="004B4BA3" w:rsidRDefault="004B4BA3" w:rsidP="007204EB">
      <w:pPr>
        <w:pStyle w:val="line"/>
        <w:spacing w:line="360" w:lineRule="auto"/>
      </w:pPr>
      <w:bookmarkStart w:id="0" w:name="_GoBack"/>
      <w:bookmarkEnd w:id="0"/>
    </w:p>
    <w:p w14:paraId="2E51C8F3" w14:textId="77777777" w:rsidR="004B4BA3" w:rsidRPr="00F77455" w:rsidRDefault="004B4BA3" w:rsidP="007204EB">
      <w:pPr>
        <w:pStyle w:val="Title"/>
        <w:spacing w:line="360" w:lineRule="auto"/>
      </w:pPr>
      <w:r w:rsidRPr="00F77455">
        <w:t>Software Requirements Specification</w:t>
      </w:r>
    </w:p>
    <w:p w14:paraId="1296E1A1" w14:textId="77777777" w:rsidR="004B4BA3" w:rsidRPr="00F77455" w:rsidRDefault="004B4BA3" w:rsidP="007204EB">
      <w:pPr>
        <w:pStyle w:val="Title"/>
        <w:spacing w:before="0" w:after="400" w:line="360" w:lineRule="auto"/>
        <w:rPr>
          <w:sz w:val="40"/>
        </w:rPr>
      </w:pPr>
      <w:r w:rsidRPr="00F77455">
        <w:rPr>
          <w:sz w:val="40"/>
        </w:rPr>
        <w:t>for</w:t>
      </w:r>
    </w:p>
    <w:p w14:paraId="415A9EAD" w14:textId="608C8D77" w:rsidR="004B4BA3" w:rsidRPr="00F77455" w:rsidRDefault="01005CD6" w:rsidP="007204EB">
      <w:pPr>
        <w:pStyle w:val="Title"/>
        <w:spacing w:line="360" w:lineRule="auto"/>
      </w:pPr>
      <w:r w:rsidRPr="00F77455">
        <w:t>Obstacle Mania</w:t>
      </w:r>
    </w:p>
    <w:p w14:paraId="4C862DBC" w14:textId="77777777" w:rsidR="004B4BA3" w:rsidRPr="00F77455" w:rsidRDefault="004B4BA3" w:rsidP="007204EB">
      <w:pPr>
        <w:pStyle w:val="ByLine"/>
        <w:spacing w:line="360" w:lineRule="auto"/>
      </w:pPr>
      <w:r w:rsidRPr="00F77455">
        <w:t>Version 1.0 approved</w:t>
      </w:r>
    </w:p>
    <w:p w14:paraId="5C1DB466" w14:textId="515D0D64" w:rsidR="01005CD6" w:rsidRPr="00F77455" w:rsidRDefault="01005CD6" w:rsidP="007204EB">
      <w:pPr>
        <w:pStyle w:val="ByLine"/>
        <w:spacing w:line="360" w:lineRule="auto"/>
      </w:pPr>
      <w:r w:rsidRPr="00F77455">
        <w:t>Prepared by Adil Lalani, Shawn Reeves, Ruben Navarro</w:t>
      </w:r>
    </w:p>
    <w:p w14:paraId="49555D88" w14:textId="575381AC" w:rsidR="004B4BA3" w:rsidRPr="00F77455" w:rsidRDefault="01005CD6" w:rsidP="007204EB">
      <w:pPr>
        <w:pStyle w:val="ByLine"/>
        <w:spacing w:line="360" w:lineRule="auto"/>
      </w:pPr>
      <w:r w:rsidRPr="00F77455">
        <w:t>Team Adxatic</w:t>
      </w:r>
    </w:p>
    <w:p w14:paraId="6AF1FDE0" w14:textId="6372794A" w:rsidR="004B4BA3" w:rsidRPr="00F77455" w:rsidRDefault="01005CD6" w:rsidP="007204EB">
      <w:pPr>
        <w:pStyle w:val="ByLine"/>
        <w:spacing w:line="360" w:lineRule="auto"/>
      </w:pPr>
      <w:r w:rsidRPr="00F77455">
        <w:t>12/</w:t>
      </w:r>
      <w:r w:rsidR="007E4C0A">
        <w:t>10</w:t>
      </w:r>
      <w:r w:rsidRPr="00F77455">
        <w:t>/2018</w:t>
      </w:r>
    </w:p>
    <w:p w14:paraId="60A5618D" w14:textId="77777777" w:rsidR="004B4BA3" w:rsidRPr="00F77455" w:rsidRDefault="004B4BA3" w:rsidP="007204EB">
      <w:pPr>
        <w:pStyle w:val="ChangeHistoryTitle"/>
        <w:spacing w:line="360" w:lineRule="auto"/>
        <w:rPr>
          <w:sz w:val="32"/>
        </w:rPr>
        <w:sectPr w:rsidR="004B4BA3" w:rsidRPr="00F77455">
          <w:headerReference w:type="default" r:id="rId8"/>
          <w:footerReference w:type="default" r:id="rId9"/>
          <w:pgSz w:w="12240" w:h="15840" w:code="1"/>
          <w:pgMar w:top="1440" w:right="1440" w:bottom="1440" w:left="1440" w:header="720" w:footer="720" w:gutter="0"/>
          <w:pgNumType w:fmt="lowerRoman" w:start="1"/>
          <w:cols w:space="720"/>
        </w:sectPr>
      </w:pPr>
    </w:p>
    <w:p w14:paraId="439C3CB5" w14:textId="5D269D4F" w:rsidR="004B4BA3" w:rsidRPr="00F77455" w:rsidRDefault="173C3A81" w:rsidP="00E05AB4">
      <w:pPr>
        <w:pStyle w:val="TOCEntry"/>
        <w:spacing w:line="240" w:lineRule="auto"/>
      </w:pPr>
      <w:bookmarkStart w:id="1" w:name="_Toc344877432"/>
      <w:bookmarkStart w:id="2" w:name="_Toc344879822"/>
      <w:bookmarkStart w:id="3" w:name="_Toc346508722"/>
      <w:bookmarkStart w:id="4" w:name="_Toc346508952"/>
      <w:bookmarkStart w:id="5" w:name="_Toc346509227"/>
      <w:bookmarkStart w:id="6" w:name="_Toc532321160"/>
      <w:bookmarkEnd w:id="1"/>
      <w:bookmarkEnd w:id="2"/>
      <w:bookmarkEnd w:id="3"/>
      <w:bookmarkEnd w:id="4"/>
      <w:bookmarkEnd w:id="5"/>
      <w:r w:rsidRPr="00F77455">
        <w:lastRenderedPageBreak/>
        <w:t>Table of Contents</w:t>
      </w:r>
      <w:bookmarkEnd w:id="6"/>
    </w:p>
    <w:p w14:paraId="53BDA8CC" w14:textId="1F6EEA51" w:rsidR="00401CD1" w:rsidRDefault="004B4BA3" w:rsidP="00401CD1">
      <w:pPr>
        <w:pStyle w:val="TOC1"/>
        <w:spacing w:line="240" w:lineRule="auto"/>
        <w:rPr>
          <w:rFonts w:asciiTheme="minorHAnsi" w:eastAsiaTheme="minorEastAsia" w:hAnsiTheme="minorHAnsi" w:cstheme="minorBidi"/>
          <w:b w:val="0"/>
          <w:sz w:val="22"/>
          <w:szCs w:val="22"/>
        </w:rPr>
      </w:pPr>
      <w:r w:rsidRPr="00F77455">
        <w:fldChar w:fldCharType="begin"/>
      </w:r>
      <w:r w:rsidRPr="00F77455">
        <w:rPr>
          <w:rFonts w:ascii="Times New Roman" w:hAnsi="Times New Roman"/>
          <w:b w:val="0"/>
        </w:rPr>
        <w:instrText xml:space="preserve"> TOC \o "1-2" \t "TOCentry,1" </w:instrText>
      </w:r>
      <w:r w:rsidRPr="00F77455">
        <w:rPr>
          <w:rFonts w:ascii="Times New Roman" w:hAnsi="Times New Roman"/>
          <w:b w:val="0"/>
        </w:rPr>
        <w:fldChar w:fldCharType="separate"/>
      </w:r>
      <w:r w:rsidR="00401CD1">
        <w:t>Table of Contents</w:t>
      </w:r>
      <w:r w:rsidR="00401CD1">
        <w:tab/>
      </w:r>
      <w:r w:rsidR="00401CD1">
        <w:fldChar w:fldCharType="begin"/>
      </w:r>
      <w:r w:rsidR="00401CD1">
        <w:instrText xml:space="preserve"> PAGEREF _Toc532321160 \h </w:instrText>
      </w:r>
      <w:r w:rsidR="00401CD1">
        <w:fldChar w:fldCharType="separate"/>
      </w:r>
      <w:r w:rsidR="00401CD1">
        <w:t>ii</w:t>
      </w:r>
      <w:r w:rsidR="00401CD1">
        <w:fldChar w:fldCharType="end"/>
      </w:r>
    </w:p>
    <w:p w14:paraId="2E0179B8" w14:textId="32B54829" w:rsidR="00401CD1" w:rsidRDefault="00401CD1" w:rsidP="00401CD1">
      <w:pPr>
        <w:pStyle w:val="TOC1"/>
        <w:spacing w:line="240" w:lineRule="auto"/>
        <w:rPr>
          <w:rFonts w:asciiTheme="minorHAnsi" w:eastAsiaTheme="minorEastAsia" w:hAnsiTheme="minorHAnsi" w:cstheme="minorBidi"/>
          <w:b w:val="0"/>
          <w:sz w:val="22"/>
          <w:szCs w:val="22"/>
        </w:rPr>
      </w:pPr>
      <w:r>
        <w:t>Revision History</w:t>
      </w:r>
      <w:r>
        <w:tab/>
      </w:r>
      <w:r>
        <w:fldChar w:fldCharType="begin"/>
      </w:r>
      <w:r>
        <w:instrText xml:space="preserve"> PAGEREF _Toc532321161 \h </w:instrText>
      </w:r>
      <w:r>
        <w:fldChar w:fldCharType="separate"/>
      </w:r>
      <w:r>
        <w:t>ii</w:t>
      </w:r>
      <w:r>
        <w:fldChar w:fldCharType="end"/>
      </w:r>
    </w:p>
    <w:p w14:paraId="09A758FF" w14:textId="48483379" w:rsidR="00401CD1" w:rsidRDefault="00401CD1" w:rsidP="00401CD1">
      <w:pPr>
        <w:pStyle w:val="TOC1"/>
        <w:spacing w:line="240" w:lineRule="auto"/>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32321162 \h </w:instrText>
      </w:r>
      <w:r>
        <w:fldChar w:fldCharType="separate"/>
      </w:r>
      <w:r>
        <w:t>1</w:t>
      </w:r>
      <w:r>
        <w:fldChar w:fldCharType="end"/>
      </w:r>
    </w:p>
    <w:p w14:paraId="740DD73F" w14:textId="7D30FA70"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32321163 \h </w:instrText>
      </w:r>
      <w:r>
        <w:rPr>
          <w:noProof/>
        </w:rPr>
      </w:r>
      <w:r>
        <w:rPr>
          <w:noProof/>
        </w:rPr>
        <w:fldChar w:fldCharType="separate"/>
      </w:r>
      <w:r>
        <w:rPr>
          <w:noProof/>
        </w:rPr>
        <w:t>1</w:t>
      </w:r>
      <w:r>
        <w:rPr>
          <w:noProof/>
        </w:rPr>
        <w:fldChar w:fldCharType="end"/>
      </w:r>
    </w:p>
    <w:p w14:paraId="520776F5" w14:textId="50DC15A9"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32321164 \h </w:instrText>
      </w:r>
      <w:r>
        <w:rPr>
          <w:noProof/>
        </w:rPr>
      </w:r>
      <w:r>
        <w:rPr>
          <w:noProof/>
        </w:rPr>
        <w:fldChar w:fldCharType="separate"/>
      </w:r>
      <w:r>
        <w:rPr>
          <w:noProof/>
        </w:rPr>
        <w:t>1</w:t>
      </w:r>
      <w:r>
        <w:rPr>
          <w:noProof/>
        </w:rPr>
        <w:fldChar w:fldCharType="end"/>
      </w:r>
    </w:p>
    <w:p w14:paraId="036B8493" w14:textId="3B44107B"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32321165 \h </w:instrText>
      </w:r>
      <w:r>
        <w:rPr>
          <w:noProof/>
        </w:rPr>
      </w:r>
      <w:r>
        <w:rPr>
          <w:noProof/>
        </w:rPr>
        <w:fldChar w:fldCharType="separate"/>
      </w:r>
      <w:r>
        <w:rPr>
          <w:noProof/>
        </w:rPr>
        <w:t>1</w:t>
      </w:r>
      <w:r>
        <w:rPr>
          <w:noProof/>
        </w:rPr>
        <w:fldChar w:fldCharType="end"/>
      </w:r>
    </w:p>
    <w:p w14:paraId="4EC9C0A3" w14:textId="7CE8DB88"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32321166 \h </w:instrText>
      </w:r>
      <w:r>
        <w:rPr>
          <w:noProof/>
        </w:rPr>
      </w:r>
      <w:r>
        <w:rPr>
          <w:noProof/>
        </w:rPr>
        <w:fldChar w:fldCharType="separate"/>
      </w:r>
      <w:r>
        <w:rPr>
          <w:noProof/>
        </w:rPr>
        <w:t>2</w:t>
      </w:r>
      <w:r>
        <w:rPr>
          <w:noProof/>
        </w:rPr>
        <w:fldChar w:fldCharType="end"/>
      </w:r>
    </w:p>
    <w:p w14:paraId="2CF000C3" w14:textId="612ECB70"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32321167 \h </w:instrText>
      </w:r>
      <w:r>
        <w:rPr>
          <w:noProof/>
        </w:rPr>
      </w:r>
      <w:r>
        <w:rPr>
          <w:noProof/>
        </w:rPr>
        <w:fldChar w:fldCharType="separate"/>
      </w:r>
      <w:r>
        <w:rPr>
          <w:noProof/>
        </w:rPr>
        <w:t>2</w:t>
      </w:r>
      <w:r>
        <w:rPr>
          <w:noProof/>
        </w:rPr>
        <w:fldChar w:fldCharType="end"/>
      </w:r>
    </w:p>
    <w:p w14:paraId="0E5A00A0" w14:textId="2E38AEEF" w:rsidR="00401CD1" w:rsidRDefault="00401CD1" w:rsidP="00401CD1">
      <w:pPr>
        <w:pStyle w:val="TOC1"/>
        <w:spacing w:line="240" w:lineRule="auto"/>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32321168 \h </w:instrText>
      </w:r>
      <w:r>
        <w:fldChar w:fldCharType="separate"/>
      </w:r>
      <w:r>
        <w:t>2</w:t>
      </w:r>
      <w:r>
        <w:fldChar w:fldCharType="end"/>
      </w:r>
    </w:p>
    <w:p w14:paraId="2DD6AE0D" w14:textId="21CBCB9E"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32321169 \h </w:instrText>
      </w:r>
      <w:r>
        <w:rPr>
          <w:noProof/>
        </w:rPr>
      </w:r>
      <w:r>
        <w:rPr>
          <w:noProof/>
        </w:rPr>
        <w:fldChar w:fldCharType="separate"/>
      </w:r>
      <w:r>
        <w:rPr>
          <w:noProof/>
        </w:rPr>
        <w:t>2</w:t>
      </w:r>
      <w:r>
        <w:rPr>
          <w:noProof/>
        </w:rPr>
        <w:fldChar w:fldCharType="end"/>
      </w:r>
    </w:p>
    <w:p w14:paraId="1FDFFDD8" w14:textId="7930530C"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32321170 \h </w:instrText>
      </w:r>
      <w:r>
        <w:rPr>
          <w:noProof/>
        </w:rPr>
      </w:r>
      <w:r>
        <w:rPr>
          <w:noProof/>
        </w:rPr>
        <w:fldChar w:fldCharType="separate"/>
      </w:r>
      <w:r>
        <w:rPr>
          <w:noProof/>
        </w:rPr>
        <w:t>2</w:t>
      </w:r>
      <w:r>
        <w:rPr>
          <w:noProof/>
        </w:rPr>
        <w:fldChar w:fldCharType="end"/>
      </w:r>
    </w:p>
    <w:p w14:paraId="6F1A0821" w14:textId="16D4B007"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32321171 \h </w:instrText>
      </w:r>
      <w:r>
        <w:rPr>
          <w:noProof/>
        </w:rPr>
      </w:r>
      <w:r>
        <w:rPr>
          <w:noProof/>
        </w:rPr>
        <w:fldChar w:fldCharType="separate"/>
      </w:r>
      <w:r>
        <w:rPr>
          <w:noProof/>
        </w:rPr>
        <w:t>3</w:t>
      </w:r>
      <w:r>
        <w:rPr>
          <w:noProof/>
        </w:rPr>
        <w:fldChar w:fldCharType="end"/>
      </w:r>
    </w:p>
    <w:p w14:paraId="54B6D0D3" w14:textId="65BD2997"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32321172 \h </w:instrText>
      </w:r>
      <w:r>
        <w:rPr>
          <w:noProof/>
        </w:rPr>
      </w:r>
      <w:r>
        <w:rPr>
          <w:noProof/>
        </w:rPr>
        <w:fldChar w:fldCharType="separate"/>
      </w:r>
      <w:r>
        <w:rPr>
          <w:noProof/>
        </w:rPr>
        <w:t>4</w:t>
      </w:r>
      <w:r>
        <w:rPr>
          <w:noProof/>
        </w:rPr>
        <w:fldChar w:fldCharType="end"/>
      </w:r>
    </w:p>
    <w:p w14:paraId="04760BCB" w14:textId="3B55037F"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32321173 \h </w:instrText>
      </w:r>
      <w:r>
        <w:rPr>
          <w:noProof/>
        </w:rPr>
      </w:r>
      <w:r>
        <w:rPr>
          <w:noProof/>
        </w:rPr>
        <w:fldChar w:fldCharType="separate"/>
      </w:r>
      <w:r>
        <w:rPr>
          <w:noProof/>
        </w:rPr>
        <w:t>4</w:t>
      </w:r>
      <w:r>
        <w:rPr>
          <w:noProof/>
        </w:rPr>
        <w:fldChar w:fldCharType="end"/>
      </w:r>
    </w:p>
    <w:p w14:paraId="3FAF15C1" w14:textId="746B4768"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32321174 \h </w:instrText>
      </w:r>
      <w:r>
        <w:rPr>
          <w:noProof/>
        </w:rPr>
      </w:r>
      <w:r>
        <w:rPr>
          <w:noProof/>
        </w:rPr>
        <w:fldChar w:fldCharType="separate"/>
      </w:r>
      <w:r>
        <w:rPr>
          <w:noProof/>
        </w:rPr>
        <w:t>5</w:t>
      </w:r>
      <w:r>
        <w:rPr>
          <w:noProof/>
        </w:rPr>
        <w:fldChar w:fldCharType="end"/>
      </w:r>
    </w:p>
    <w:p w14:paraId="3AE270FE" w14:textId="35BFC6EE"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32321175 \h </w:instrText>
      </w:r>
      <w:r>
        <w:rPr>
          <w:noProof/>
        </w:rPr>
      </w:r>
      <w:r>
        <w:rPr>
          <w:noProof/>
        </w:rPr>
        <w:fldChar w:fldCharType="separate"/>
      </w:r>
      <w:r>
        <w:rPr>
          <w:noProof/>
        </w:rPr>
        <w:t>5</w:t>
      </w:r>
      <w:r>
        <w:rPr>
          <w:noProof/>
        </w:rPr>
        <w:fldChar w:fldCharType="end"/>
      </w:r>
    </w:p>
    <w:p w14:paraId="1C159EFC" w14:textId="6452C04B" w:rsidR="00401CD1" w:rsidRDefault="00401CD1" w:rsidP="00401CD1">
      <w:pPr>
        <w:pStyle w:val="TOC1"/>
        <w:spacing w:line="240" w:lineRule="auto"/>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32321176 \h </w:instrText>
      </w:r>
      <w:r>
        <w:fldChar w:fldCharType="separate"/>
      </w:r>
      <w:r>
        <w:t>5</w:t>
      </w:r>
      <w:r>
        <w:fldChar w:fldCharType="end"/>
      </w:r>
    </w:p>
    <w:p w14:paraId="0480F3CE" w14:textId="480D29F3"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32321177 \h </w:instrText>
      </w:r>
      <w:r>
        <w:rPr>
          <w:noProof/>
        </w:rPr>
      </w:r>
      <w:r>
        <w:rPr>
          <w:noProof/>
        </w:rPr>
        <w:fldChar w:fldCharType="separate"/>
      </w:r>
      <w:r>
        <w:rPr>
          <w:noProof/>
        </w:rPr>
        <w:t>5</w:t>
      </w:r>
      <w:r>
        <w:rPr>
          <w:noProof/>
        </w:rPr>
        <w:fldChar w:fldCharType="end"/>
      </w:r>
    </w:p>
    <w:p w14:paraId="6215D989" w14:textId="022C905F"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32321178 \h </w:instrText>
      </w:r>
      <w:r>
        <w:rPr>
          <w:noProof/>
        </w:rPr>
      </w:r>
      <w:r>
        <w:rPr>
          <w:noProof/>
        </w:rPr>
        <w:fldChar w:fldCharType="separate"/>
      </w:r>
      <w:r>
        <w:rPr>
          <w:noProof/>
        </w:rPr>
        <w:t>6</w:t>
      </w:r>
      <w:r>
        <w:rPr>
          <w:noProof/>
        </w:rPr>
        <w:fldChar w:fldCharType="end"/>
      </w:r>
    </w:p>
    <w:p w14:paraId="7B474358" w14:textId="152A7629"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32321179 \h </w:instrText>
      </w:r>
      <w:r>
        <w:rPr>
          <w:noProof/>
        </w:rPr>
      </w:r>
      <w:r>
        <w:rPr>
          <w:noProof/>
        </w:rPr>
        <w:fldChar w:fldCharType="separate"/>
      </w:r>
      <w:r>
        <w:rPr>
          <w:noProof/>
        </w:rPr>
        <w:t>6</w:t>
      </w:r>
      <w:r>
        <w:rPr>
          <w:noProof/>
        </w:rPr>
        <w:fldChar w:fldCharType="end"/>
      </w:r>
    </w:p>
    <w:p w14:paraId="77EF7A5B" w14:textId="7BC4B1E6"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32321180 \h </w:instrText>
      </w:r>
      <w:r>
        <w:rPr>
          <w:noProof/>
        </w:rPr>
      </w:r>
      <w:r>
        <w:rPr>
          <w:noProof/>
        </w:rPr>
        <w:fldChar w:fldCharType="separate"/>
      </w:r>
      <w:r>
        <w:rPr>
          <w:noProof/>
        </w:rPr>
        <w:t>7</w:t>
      </w:r>
      <w:r>
        <w:rPr>
          <w:noProof/>
        </w:rPr>
        <w:fldChar w:fldCharType="end"/>
      </w:r>
    </w:p>
    <w:p w14:paraId="3935EAC6" w14:textId="4B433D57" w:rsidR="00401CD1" w:rsidRDefault="00401CD1" w:rsidP="00401CD1">
      <w:pPr>
        <w:pStyle w:val="TOC1"/>
        <w:spacing w:line="240" w:lineRule="auto"/>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32321181 \h </w:instrText>
      </w:r>
      <w:r>
        <w:fldChar w:fldCharType="separate"/>
      </w:r>
      <w:r>
        <w:t>7</w:t>
      </w:r>
      <w:r>
        <w:fldChar w:fldCharType="end"/>
      </w:r>
    </w:p>
    <w:p w14:paraId="647C6F31" w14:textId="459A4DF9"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Gravity</w:t>
      </w:r>
      <w:r>
        <w:rPr>
          <w:noProof/>
        </w:rPr>
        <w:tab/>
      </w:r>
      <w:r>
        <w:rPr>
          <w:noProof/>
        </w:rPr>
        <w:fldChar w:fldCharType="begin"/>
      </w:r>
      <w:r>
        <w:rPr>
          <w:noProof/>
        </w:rPr>
        <w:instrText xml:space="preserve"> PAGEREF _Toc532321182 \h </w:instrText>
      </w:r>
      <w:r>
        <w:rPr>
          <w:noProof/>
        </w:rPr>
      </w:r>
      <w:r>
        <w:rPr>
          <w:noProof/>
        </w:rPr>
        <w:fldChar w:fldCharType="separate"/>
      </w:r>
      <w:r>
        <w:rPr>
          <w:noProof/>
        </w:rPr>
        <w:t>7</w:t>
      </w:r>
      <w:r>
        <w:rPr>
          <w:noProof/>
        </w:rPr>
        <w:fldChar w:fldCharType="end"/>
      </w:r>
    </w:p>
    <w:p w14:paraId="14C28CA9" w14:textId="2B888156"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Jump and Long Jump</w:t>
      </w:r>
      <w:r>
        <w:rPr>
          <w:noProof/>
        </w:rPr>
        <w:tab/>
      </w:r>
      <w:r>
        <w:rPr>
          <w:noProof/>
        </w:rPr>
        <w:fldChar w:fldCharType="begin"/>
      </w:r>
      <w:r>
        <w:rPr>
          <w:noProof/>
        </w:rPr>
        <w:instrText xml:space="preserve"> PAGEREF _Toc532321183 \h </w:instrText>
      </w:r>
      <w:r>
        <w:rPr>
          <w:noProof/>
        </w:rPr>
      </w:r>
      <w:r>
        <w:rPr>
          <w:noProof/>
        </w:rPr>
        <w:fldChar w:fldCharType="separate"/>
      </w:r>
      <w:r>
        <w:rPr>
          <w:noProof/>
        </w:rPr>
        <w:t>7</w:t>
      </w:r>
      <w:r>
        <w:rPr>
          <w:noProof/>
        </w:rPr>
        <w:fldChar w:fldCharType="end"/>
      </w:r>
    </w:p>
    <w:p w14:paraId="069AEB6A" w14:textId="68D9244C"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Walk and Sprint</w:t>
      </w:r>
      <w:r>
        <w:rPr>
          <w:noProof/>
        </w:rPr>
        <w:tab/>
      </w:r>
      <w:r>
        <w:rPr>
          <w:noProof/>
        </w:rPr>
        <w:fldChar w:fldCharType="begin"/>
      </w:r>
      <w:r>
        <w:rPr>
          <w:noProof/>
        </w:rPr>
        <w:instrText xml:space="preserve"> PAGEREF _Toc532321184 \h </w:instrText>
      </w:r>
      <w:r>
        <w:rPr>
          <w:noProof/>
        </w:rPr>
      </w:r>
      <w:r>
        <w:rPr>
          <w:noProof/>
        </w:rPr>
        <w:fldChar w:fldCharType="separate"/>
      </w:r>
      <w:r>
        <w:rPr>
          <w:noProof/>
        </w:rPr>
        <w:t>8</w:t>
      </w:r>
      <w:r>
        <w:rPr>
          <w:noProof/>
        </w:rPr>
        <w:fldChar w:fldCharType="end"/>
      </w:r>
    </w:p>
    <w:p w14:paraId="004607F2" w14:textId="225B07B5"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Health Pickups</w:t>
      </w:r>
      <w:r>
        <w:rPr>
          <w:noProof/>
        </w:rPr>
        <w:tab/>
      </w:r>
      <w:r>
        <w:rPr>
          <w:noProof/>
        </w:rPr>
        <w:fldChar w:fldCharType="begin"/>
      </w:r>
      <w:r>
        <w:rPr>
          <w:noProof/>
        </w:rPr>
        <w:instrText xml:space="preserve"> PAGEREF _Toc532321185 \h </w:instrText>
      </w:r>
      <w:r>
        <w:rPr>
          <w:noProof/>
        </w:rPr>
      </w:r>
      <w:r>
        <w:rPr>
          <w:noProof/>
        </w:rPr>
        <w:fldChar w:fldCharType="separate"/>
      </w:r>
      <w:r>
        <w:rPr>
          <w:noProof/>
        </w:rPr>
        <w:t>9</w:t>
      </w:r>
      <w:r>
        <w:rPr>
          <w:noProof/>
        </w:rPr>
        <w:fldChar w:fldCharType="end"/>
      </w:r>
    </w:p>
    <w:p w14:paraId="19AB7880" w14:textId="6CA655D0"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Player Health Regeneration</w:t>
      </w:r>
      <w:r>
        <w:rPr>
          <w:noProof/>
        </w:rPr>
        <w:tab/>
      </w:r>
      <w:r>
        <w:rPr>
          <w:noProof/>
        </w:rPr>
        <w:fldChar w:fldCharType="begin"/>
      </w:r>
      <w:r>
        <w:rPr>
          <w:noProof/>
        </w:rPr>
        <w:instrText xml:space="preserve"> PAGEREF _Toc532321186 \h </w:instrText>
      </w:r>
      <w:r>
        <w:rPr>
          <w:noProof/>
        </w:rPr>
      </w:r>
      <w:r>
        <w:rPr>
          <w:noProof/>
        </w:rPr>
        <w:fldChar w:fldCharType="separate"/>
      </w:r>
      <w:r>
        <w:rPr>
          <w:noProof/>
        </w:rPr>
        <w:t>9</w:t>
      </w:r>
      <w:r>
        <w:rPr>
          <w:noProof/>
        </w:rPr>
        <w:fldChar w:fldCharType="end"/>
      </w:r>
    </w:p>
    <w:p w14:paraId="623A9912" w14:textId="521EADA2"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Player Health Bar</w:t>
      </w:r>
      <w:r>
        <w:rPr>
          <w:noProof/>
        </w:rPr>
        <w:tab/>
      </w:r>
      <w:r>
        <w:rPr>
          <w:noProof/>
        </w:rPr>
        <w:fldChar w:fldCharType="begin"/>
      </w:r>
      <w:r>
        <w:rPr>
          <w:noProof/>
        </w:rPr>
        <w:instrText xml:space="preserve"> PAGEREF _Toc532321187 \h </w:instrText>
      </w:r>
      <w:r>
        <w:rPr>
          <w:noProof/>
        </w:rPr>
      </w:r>
      <w:r>
        <w:rPr>
          <w:noProof/>
        </w:rPr>
        <w:fldChar w:fldCharType="separate"/>
      </w:r>
      <w:r>
        <w:rPr>
          <w:noProof/>
        </w:rPr>
        <w:t>10</w:t>
      </w:r>
      <w:r>
        <w:rPr>
          <w:noProof/>
        </w:rPr>
        <w:fldChar w:fldCharType="end"/>
      </w:r>
    </w:p>
    <w:p w14:paraId="7D0F3630" w14:textId="4FFAD3D0"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Main Menu</w:t>
      </w:r>
      <w:r>
        <w:rPr>
          <w:noProof/>
        </w:rPr>
        <w:tab/>
      </w:r>
      <w:r>
        <w:rPr>
          <w:noProof/>
        </w:rPr>
        <w:fldChar w:fldCharType="begin"/>
      </w:r>
      <w:r>
        <w:rPr>
          <w:noProof/>
        </w:rPr>
        <w:instrText xml:space="preserve"> PAGEREF _Toc532321188 \h </w:instrText>
      </w:r>
      <w:r>
        <w:rPr>
          <w:noProof/>
        </w:rPr>
      </w:r>
      <w:r>
        <w:rPr>
          <w:noProof/>
        </w:rPr>
        <w:fldChar w:fldCharType="separate"/>
      </w:r>
      <w:r>
        <w:rPr>
          <w:noProof/>
        </w:rPr>
        <w:t>10</w:t>
      </w:r>
      <w:r>
        <w:rPr>
          <w:noProof/>
        </w:rPr>
        <w:fldChar w:fldCharType="end"/>
      </w:r>
    </w:p>
    <w:p w14:paraId="4B9EBC02" w14:textId="2769658E"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Pause Menu</w:t>
      </w:r>
      <w:r>
        <w:rPr>
          <w:noProof/>
        </w:rPr>
        <w:tab/>
      </w:r>
      <w:r>
        <w:rPr>
          <w:noProof/>
        </w:rPr>
        <w:fldChar w:fldCharType="begin"/>
      </w:r>
      <w:r>
        <w:rPr>
          <w:noProof/>
        </w:rPr>
        <w:instrText xml:space="preserve"> PAGEREF _Toc532321189 \h </w:instrText>
      </w:r>
      <w:r>
        <w:rPr>
          <w:noProof/>
        </w:rPr>
      </w:r>
      <w:r>
        <w:rPr>
          <w:noProof/>
        </w:rPr>
        <w:fldChar w:fldCharType="separate"/>
      </w:r>
      <w:r>
        <w:rPr>
          <w:noProof/>
        </w:rPr>
        <w:t>11</w:t>
      </w:r>
      <w:r>
        <w:rPr>
          <w:noProof/>
        </w:rPr>
        <w:fldChar w:fldCharType="end"/>
      </w:r>
    </w:p>
    <w:p w14:paraId="239F7A36" w14:textId="68ACFC61"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Damaging Traps</w:t>
      </w:r>
      <w:r>
        <w:rPr>
          <w:noProof/>
        </w:rPr>
        <w:tab/>
      </w:r>
      <w:r>
        <w:rPr>
          <w:noProof/>
        </w:rPr>
        <w:fldChar w:fldCharType="begin"/>
      </w:r>
      <w:r>
        <w:rPr>
          <w:noProof/>
        </w:rPr>
        <w:instrText xml:space="preserve"> PAGEREF _Toc532321190 \h </w:instrText>
      </w:r>
      <w:r>
        <w:rPr>
          <w:noProof/>
        </w:rPr>
      </w:r>
      <w:r>
        <w:rPr>
          <w:noProof/>
        </w:rPr>
        <w:fldChar w:fldCharType="separate"/>
      </w:r>
      <w:r>
        <w:rPr>
          <w:noProof/>
        </w:rPr>
        <w:t>12</w:t>
      </w:r>
      <w:r>
        <w:rPr>
          <w:noProof/>
        </w:rPr>
        <w:fldChar w:fldCharType="end"/>
      </w:r>
    </w:p>
    <w:p w14:paraId="38202928" w14:textId="37BCC539"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Trap Doors</w:t>
      </w:r>
      <w:r>
        <w:rPr>
          <w:noProof/>
        </w:rPr>
        <w:tab/>
      </w:r>
      <w:r>
        <w:rPr>
          <w:noProof/>
        </w:rPr>
        <w:fldChar w:fldCharType="begin"/>
      </w:r>
      <w:r>
        <w:rPr>
          <w:noProof/>
        </w:rPr>
        <w:instrText xml:space="preserve"> PAGEREF _Toc532321191 \h </w:instrText>
      </w:r>
      <w:r>
        <w:rPr>
          <w:noProof/>
        </w:rPr>
      </w:r>
      <w:r>
        <w:rPr>
          <w:noProof/>
        </w:rPr>
        <w:fldChar w:fldCharType="separate"/>
      </w:r>
      <w:r>
        <w:rPr>
          <w:noProof/>
        </w:rPr>
        <w:t>12</w:t>
      </w:r>
      <w:r>
        <w:rPr>
          <w:noProof/>
        </w:rPr>
        <w:fldChar w:fldCharType="end"/>
      </w:r>
    </w:p>
    <w:p w14:paraId="44D7BE92" w14:textId="016656BC"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Win Screen</w:t>
      </w:r>
      <w:r>
        <w:rPr>
          <w:noProof/>
        </w:rPr>
        <w:tab/>
      </w:r>
      <w:r>
        <w:rPr>
          <w:noProof/>
        </w:rPr>
        <w:fldChar w:fldCharType="begin"/>
      </w:r>
      <w:r>
        <w:rPr>
          <w:noProof/>
        </w:rPr>
        <w:instrText xml:space="preserve"> PAGEREF _Toc532321192 \h </w:instrText>
      </w:r>
      <w:r>
        <w:rPr>
          <w:noProof/>
        </w:rPr>
      </w:r>
      <w:r>
        <w:rPr>
          <w:noProof/>
        </w:rPr>
        <w:fldChar w:fldCharType="separate"/>
      </w:r>
      <w:r>
        <w:rPr>
          <w:noProof/>
        </w:rPr>
        <w:t>13</w:t>
      </w:r>
      <w:r>
        <w:rPr>
          <w:noProof/>
        </w:rPr>
        <w:fldChar w:fldCharType="end"/>
      </w:r>
    </w:p>
    <w:p w14:paraId="23B6B51E" w14:textId="6BB6006E"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12</w:t>
      </w:r>
      <w:r>
        <w:rPr>
          <w:rFonts w:asciiTheme="minorHAnsi" w:eastAsiaTheme="minorEastAsia" w:hAnsiTheme="minorHAnsi" w:cstheme="minorBidi"/>
          <w:noProof/>
          <w:szCs w:val="22"/>
        </w:rPr>
        <w:tab/>
      </w:r>
      <w:r>
        <w:rPr>
          <w:noProof/>
        </w:rPr>
        <w:t>Loss Screen</w:t>
      </w:r>
      <w:r>
        <w:rPr>
          <w:noProof/>
        </w:rPr>
        <w:tab/>
      </w:r>
      <w:r>
        <w:rPr>
          <w:noProof/>
        </w:rPr>
        <w:fldChar w:fldCharType="begin"/>
      </w:r>
      <w:r>
        <w:rPr>
          <w:noProof/>
        </w:rPr>
        <w:instrText xml:space="preserve"> PAGEREF _Toc532321193 \h </w:instrText>
      </w:r>
      <w:r>
        <w:rPr>
          <w:noProof/>
        </w:rPr>
      </w:r>
      <w:r>
        <w:rPr>
          <w:noProof/>
        </w:rPr>
        <w:fldChar w:fldCharType="separate"/>
      </w:r>
      <w:r>
        <w:rPr>
          <w:noProof/>
        </w:rPr>
        <w:t>13</w:t>
      </w:r>
      <w:r>
        <w:rPr>
          <w:noProof/>
        </w:rPr>
        <w:fldChar w:fldCharType="end"/>
      </w:r>
    </w:p>
    <w:p w14:paraId="334EFDB7" w14:textId="637D3C73"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4.13</w:t>
      </w:r>
      <w:r>
        <w:rPr>
          <w:rFonts w:asciiTheme="minorHAnsi" w:eastAsiaTheme="minorEastAsia" w:hAnsiTheme="minorHAnsi" w:cstheme="minorBidi"/>
          <w:noProof/>
          <w:szCs w:val="22"/>
        </w:rPr>
        <w:tab/>
      </w:r>
      <w:r>
        <w:rPr>
          <w:noProof/>
        </w:rPr>
        <w:t>Axe Controls</w:t>
      </w:r>
      <w:r>
        <w:rPr>
          <w:noProof/>
        </w:rPr>
        <w:tab/>
      </w:r>
      <w:r>
        <w:rPr>
          <w:noProof/>
        </w:rPr>
        <w:fldChar w:fldCharType="begin"/>
      </w:r>
      <w:r>
        <w:rPr>
          <w:noProof/>
        </w:rPr>
        <w:instrText xml:space="preserve"> PAGEREF _Toc532321194 \h </w:instrText>
      </w:r>
      <w:r>
        <w:rPr>
          <w:noProof/>
        </w:rPr>
      </w:r>
      <w:r>
        <w:rPr>
          <w:noProof/>
        </w:rPr>
        <w:fldChar w:fldCharType="separate"/>
      </w:r>
      <w:r>
        <w:rPr>
          <w:noProof/>
        </w:rPr>
        <w:t>14</w:t>
      </w:r>
      <w:r>
        <w:rPr>
          <w:noProof/>
        </w:rPr>
        <w:fldChar w:fldCharType="end"/>
      </w:r>
    </w:p>
    <w:p w14:paraId="786829B2" w14:textId="6A30B73A" w:rsidR="00401CD1" w:rsidRDefault="00401CD1" w:rsidP="00401CD1">
      <w:pPr>
        <w:pStyle w:val="TOC1"/>
        <w:spacing w:line="240" w:lineRule="auto"/>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32321195 \h </w:instrText>
      </w:r>
      <w:r>
        <w:fldChar w:fldCharType="separate"/>
      </w:r>
      <w:r>
        <w:t>15</w:t>
      </w:r>
      <w:r>
        <w:fldChar w:fldCharType="end"/>
      </w:r>
    </w:p>
    <w:p w14:paraId="4F149829" w14:textId="53FED52E"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532321196 \h </w:instrText>
      </w:r>
      <w:r>
        <w:rPr>
          <w:noProof/>
        </w:rPr>
      </w:r>
      <w:r>
        <w:rPr>
          <w:noProof/>
        </w:rPr>
        <w:fldChar w:fldCharType="separate"/>
      </w:r>
      <w:r>
        <w:rPr>
          <w:noProof/>
        </w:rPr>
        <w:t>15</w:t>
      </w:r>
      <w:r>
        <w:rPr>
          <w:noProof/>
        </w:rPr>
        <w:fldChar w:fldCharType="end"/>
      </w:r>
    </w:p>
    <w:p w14:paraId="641E3888" w14:textId="66D0A37E"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532321197 \h </w:instrText>
      </w:r>
      <w:r>
        <w:rPr>
          <w:noProof/>
        </w:rPr>
      </w:r>
      <w:r>
        <w:rPr>
          <w:noProof/>
        </w:rPr>
        <w:fldChar w:fldCharType="separate"/>
      </w:r>
      <w:r>
        <w:rPr>
          <w:noProof/>
        </w:rPr>
        <w:t>15</w:t>
      </w:r>
      <w:r>
        <w:rPr>
          <w:noProof/>
        </w:rPr>
        <w:fldChar w:fldCharType="end"/>
      </w:r>
    </w:p>
    <w:p w14:paraId="766B98DD" w14:textId="42F48497"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532321198 \h </w:instrText>
      </w:r>
      <w:r>
        <w:rPr>
          <w:noProof/>
        </w:rPr>
      </w:r>
      <w:r>
        <w:rPr>
          <w:noProof/>
        </w:rPr>
        <w:fldChar w:fldCharType="separate"/>
      </w:r>
      <w:r>
        <w:rPr>
          <w:noProof/>
        </w:rPr>
        <w:t>15</w:t>
      </w:r>
      <w:r>
        <w:rPr>
          <w:noProof/>
        </w:rPr>
        <w:fldChar w:fldCharType="end"/>
      </w:r>
    </w:p>
    <w:p w14:paraId="18D43FDD" w14:textId="2827BA37"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532321199 \h </w:instrText>
      </w:r>
      <w:r>
        <w:rPr>
          <w:noProof/>
        </w:rPr>
      </w:r>
      <w:r>
        <w:rPr>
          <w:noProof/>
        </w:rPr>
        <w:fldChar w:fldCharType="separate"/>
      </w:r>
      <w:r>
        <w:rPr>
          <w:noProof/>
        </w:rPr>
        <w:t>15</w:t>
      </w:r>
      <w:r>
        <w:rPr>
          <w:noProof/>
        </w:rPr>
        <w:fldChar w:fldCharType="end"/>
      </w:r>
    </w:p>
    <w:p w14:paraId="21A2B237" w14:textId="322E4797" w:rsidR="00401CD1" w:rsidRDefault="00401CD1" w:rsidP="00401CD1">
      <w:pPr>
        <w:pStyle w:val="TOC2"/>
        <w:tabs>
          <w:tab w:val="left" w:pos="960"/>
        </w:tabs>
        <w:spacing w:line="240" w:lineRule="auto"/>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532321200 \h </w:instrText>
      </w:r>
      <w:r>
        <w:rPr>
          <w:noProof/>
        </w:rPr>
      </w:r>
      <w:r>
        <w:rPr>
          <w:noProof/>
        </w:rPr>
        <w:fldChar w:fldCharType="separate"/>
      </w:r>
      <w:r>
        <w:rPr>
          <w:noProof/>
        </w:rPr>
        <w:t>16</w:t>
      </w:r>
      <w:r>
        <w:rPr>
          <w:noProof/>
        </w:rPr>
        <w:fldChar w:fldCharType="end"/>
      </w:r>
    </w:p>
    <w:p w14:paraId="799BB2E8" w14:textId="0478B0CE" w:rsidR="00401CD1" w:rsidRDefault="00401CD1" w:rsidP="00401CD1">
      <w:pPr>
        <w:pStyle w:val="TOC1"/>
        <w:spacing w:line="240" w:lineRule="auto"/>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532321201 \h </w:instrText>
      </w:r>
      <w:r>
        <w:fldChar w:fldCharType="separate"/>
      </w:r>
      <w:r>
        <w:t>16</w:t>
      </w:r>
      <w:r>
        <w:fldChar w:fldCharType="end"/>
      </w:r>
    </w:p>
    <w:p w14:paraId="652B60B2" w14:textId="51EA9E82" w:rsidR="00401CD1" w:rsidRDefault="00401CD1" w:rsidP="00401CD1">
      <w:pPr>
        <w:pStyle w:val="TOC1"/>
        <w:spacing w:line="240" w:lineRule="auto"/>
        <w:rPr>
          <w:rFonts w:asciiTheme="minorHAnsi" w:eastAsiaTheme="minorEastAsia" w:hAnsiTheme="minorHAnsi" w:cstheme="minorBidi"/>
          <w:b w:val="0"/>
          <w:sz w:val="22"/>
          <w:szCs w:val="22"/>
        </w:rPr>
      </w:pPr>
      <w:r>
        <w:t>7.</w:t>
      </w:r>
      <w:r>
        <w:rPr>
          <w:rFonts w:asciiTheme="minorHAnsi" w:eastAsiaTheme="minorEastAsia" w:hAnsiTheme="minorHAnsi" w:cstheme="minorBidi"/>
          <w:b w:val="0"/>
          <w:sz w:val="22"/>
          <w:szCs w:val="22"/>
        </w:rPr>
        <w:tab/>
      </w:r>
      <w:r>
        <w:t>Contributions</w:t>
      </w:r>
      <w:r>
        <w:tab/>
      </w:r>
      <w:r>
        <w:fldChar w:fldCharType="begin"/>
      </w:r>
      <w:r>
        <w:instrText xml:space="preserve"> PAGEREF _Toc532321202 \h </w:instrText>
      </w:r>
      <w:r>
        <w:fldChar w:fldCharType="separate"/>
      </w:r>
      <w:r>
        <w:t>16</w:t>
      </w:r>
      <w:r>
        <w:fldChar w:fldCharType="end"/>
      </w:r>
    </w:p>
    <w:p w14:paraId="4C297497" w14:textId="29FDC13C" w:rsidR="00401CD1" w:rsidRDefault="00401CD1" w:rsidP="00401CD1">
      <w:pPr>
        <w:pStyle w:val="TOC1"/>
        <w:spacing w:line="240" w:lineRule="auto"/>
        <w:rPr>
          <w:rFonts w:asciiTheme="minorHAnsi" w:eastAsiaTheme="minorEastAsia" w:hAnsiTheme="minorHAnsi" w:cstheme="minorBidi"/>
          <w:b w:val="0"/>
          <w:sz w:val="22"/>
          <w:szCs w:val="22"/>
        </w:rPr>
      </w:pPr>
      <w:r>
        <w:t>Appendix A: Glossary</w:t>
      </w:r>
      <w:r>
        <w:tab/>
      </w:r>
      <w:r>
        <w:fldChar w:fldCharType="begin"/>
      </w:r>
      <w:r>
        <w:instrText xml:space="preserve"> PAGEREF _Toc532321203 \h </w:instrText>
      </w:r>
      <w:r>
        <w:fldChar w:fldCharType="separate"/>
      </w:r>
      <w:r>
        <w:t>19</w:t>
      </w:r>
      <w:r>
        <w:fldChar w:fldCharType="end"/>
      </w:r>
    </w:p>
    <w:p w14:paraId="271DC42F" w14:textId="44AD9F1B" w:rsidR="004B4BA3" w:rsidRPr="00F77455" w:rsidRDefault="004B4BA3" w:rsidP="00401CD1">
      <w:pPr>
        <w:spacing w:line="240" w:lineRule="auto"/>
        <w:rPr>
          <w:rFonts w:ascii="Times New Roman" w:hAnsi="Times New Roman"/>
          <w:b/>
          <w:bCs/>
          <w:noProof/>
        </w:rPr>
      </w:pPr>
      <w:r w:rsidRPr="00F77455">
        <w:fldChar w:fldCharType="end"/>
      </w:r>
    </w:p>
    <w:p w14:paraId="3BFBF805" w14:textId="363E39A5" w:rsidR="004B4BA3" w:rsidRPr="00F77455" w:rsidRDefault="173C3A81" w:rsidP="173C3A81">
      <w:pPr>
        <w:pStyle w:val="TOCEntry"/>
        <w:spacing w:line="360" w:lineRule="auto"/>
      </w:pPr>
      <w:bookmarkStart w:id="7" w:name="_Toc532321161"/>
      <w:r w:rsidRPr="00F77455">
        <w:lastRenderedPageBreak/>
        <w:t>Revision History</w:t>
      </w:r>
      <w:bookmarkEnd w:id="7"/>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335"/>
        <w:gridCol w:w="4789"/>
        <w:gridCol w:w="1584"/>
      </w:tblGrid>
      <w:tr w:rsidR="004B4BA3" w:rsidRPr="00F77455" w14:paraId="39BA21B6" w14:textId="77777777" w:rsidTr="00317959">
        <w:tc>
          <w:tcPr>
            <w:tcW w:w="2160" w:type="dxa"/>
            <w:tcBorders>
              <w:top w:val="single" w:sz="12" w:space="0" w:color="auto"/>
              <w:bottom w:val="double" w:sz="12" w:space="0" w:color="auto"/>
            </w:tcBorders>
          </w:tcPr>
          <w:p w14:paraId="4C66B374" w14:textId="77777777" w:rsidR="004B4BA3" w:rsidRPr="00F77455" w:rsidRDefault="004B4BA3" w:rsidP="007204EB">
            <w:pPr>
              <w:spacing w:before="40" w:after="40" w:line="360" w:lineRule="auto"/>
              <w:rPr>
                <w:b/>
              </w:rPr>
            </w:pPr>
            <w:r w:rsidRPr="00F77455">
              <w:rPr>
                <w:b/>
              </w:rPr>
              <w:t>Name</w:t>
            </w:r>
          </w:p>
        </w:tc>
        <w:tc>
          <w:tcPr>
            <w:tcW w:w="1335" w:type="dxa"/>
            <w:tcBorders>
              <w:top w:val="single" w:sz="12" w:space="0" w:color="auto"/>
              <w:bottom w:val="double" w:sz="12" w:space="0" w:color="auto"/>
            </w:tcBorders>
          </w:tcPr>
          <w:p w14:paraId="1AFF489A" w14:textId="77777777" w:rsidR="004B4BA3" w:rsidRPr="00F77455" w:rsidRDefault="004B4BA3" w:rsidP="007204EB">
            <w:pPr>
              <w:spacing w:before="40" w:after="40" w:line="360" w:lineRule="auto"/>
              <w:rPr>
                <w:b/>
              </w:rPr>
            </w:pPr>
            <w:r w:rsidRPr="00F77455">
              <w:rPr>
                <w:b/>
              </w:rPr>
              <w:t>Date</w:t>
            </w:r>
          </w:p>
        </w:tc>
        <w:tc>
          <w:tcPr>
            <w:tcW w:w="4789" w:type="dxa"/>
            <w:tcBorders>
              <w:top w:val="single" w:sz="12" w:space="0" w:color="auto"/>
              <w:bottom w:val="double" w:sz="12" w:space="0" w:color="auto"/>
            </w:tcBorders>
          </w:tcPr>
          <w:p w14:paraId="4E90FF28" w14:textId="2EA8F328" w:rsidR="004B4BA3" w:rsidRPr="00F77455" w:rsidRDefault="004B4BA3" w:rsidP="007204EB">
            <w:pPr>
              <w:spacing w:before="40" w:after="40" w:line="360" w:lineRule="auto"/>
              <w:rPr>
                <w:b/>
              </w:rPr>
            </w:pPr>
            <w:r w:rsidRPr="00F77455">
              <w:rPr>
                <w:b/>
              </w:rPr>
              <w:t xml:space="preserve">Reason </w:t>
            </w:r>
            <w:r w:rsidR="008D60D7" w:rsidRPr="00F77455">
              <w:rPr>
                <w:b/>
              </w:rPr>
              <w:t>for</w:t>
            </w:r>
            <w:r w:rsidRPr="00F77455">
              <w:rPr>
                <w:b/>
              </w:rPr>
              <w:t xml:space="preserve"> Changes</w:t>
            </w:r>
          </w:p>
        </w:tc>
        <w:tc>
          <w:tcPr>
            <w:tcW w:w="1584" w:type="dxa"/>
            <w:tcBorders>
              <w:top w:val="single" w:sz="12" w:space="0" w:color="auto"/>
              <w:bottom w:val="double" w:sz="12" w:space="0" w:color="auto"/>
            </w:tcBorders>
          </w:tcPr>
          <w:p w14:paraId="2B9978C0" w14:textId="77777777" w:rsidR="004B4BA3" w:rsidRPr="00F77455" w:rsidRDefault="004B4BA3" w:rsidP="007204EB">
            <w:pPr>
              <w:spacing w:before="40" w:after="40" w:line="360" w:lineRule="auto"/>
              <w:rPr>
                <w:b/>
              </w:rPr>
            </w:pPr>
            <w:r w:rsidRPr="00F77455">
              <w:rPr>
                <w:b/>
              </w:rPr>
              <w:t>Version</w:t>
            </w:r>
          </w:p>
        </w:tc>
      </w:tr>
      <w:tr w:rsidR="00CE2626" w:rsidRPr="00F77455" w14:paraId="358DF0F3" w14:textId="77777777" w:rsidTr="00CE2626">
        <w:tc>
          <w:tcPr>
            <w:tcW w:w="2160" w:type="dxa"/>
            <w:tcBorders>
              <w:top w:val="single" w:sz="12" w:space="0" w:color="auto"/>
              <w:bottom w:val="double" w:sz="12" w:space="0" w:color="auto"/>
            </w:tcBorders>
            <w:vAlign w:val="center"/>
          </w:tcPr>
          <w:p w14:paraId="6E43600D" w14:textId="40F338DB" w:rsidR="00CE2626" w:rsidRPr="00656108" w:rsidRDefault="00A3269D" w:rsidP="00CE2626">
            <w:pPr>
              <w:spacing w:before="40" w:after="40" w:line="360" w:lineRule="auto"/>
              <w:jc w:val="center"/>
            </w:pPr>
            <w:r w:rsidRPr="00656108">
              <w:t>Revision 1</w:t>
            </w:r>
          </w:p>
        </w:tc>
        <w:tc>
          <w:tcPr>
            <w:tcW w:w="1335" w:type="dxa"/>
            <w:tcBorders>
              <w:top w:val="single" w:sz="12" w:space="0" w:color="auto"/>
              <w:bottom w:val="double" w:sz="12" w:space="0" w:color="auto"/>
            </w:tcBorders>
            <w:vAlign w:val="center"/>
          </w:tcPr>
          <w:p w14:paraId="29C8C8E3" w14:textId="53996710" w:rsidR="00CE2626" w:rsidRPr="00656108" w:rsidRDefault="00A3269D" w:rsidP="00CE2626">
            <w:pPr>
              <w:spacing w:before="40" w:after="40" w:line="360" w:lineRule="auto"/>
              <w:jc w:val="center"/>
            </w:pPr>
            <w:r w:rsidRPr="00656108">
              <w:t>11/25/2018</w:t>
            </w:r>
          </w:p>
        </w:tc>
        <w:tc>
          <w:tcPr>
            <w:tcW w:w="4789" w:type="dxa"/>
            <w:tcBorders>
              <w:top w:val="single" w:sz="12" w:space="0" w:color="auto"/>
              <w:bottom w:val="double" w:sz="12" w:space="0" w:color="auto"/>
            </w:tcBorders>
            <w:vAlign w:val="center"/>
          </w:tcPr>
          <w:p w14:paraId="16CF712D" w14:textId="1DD2E731" w:rsidR="00CE2626" w:rsidRPr="00656108" w:rsidRDefault="00D849DD" w:rsidP="00CE2626">
            <w:pPr>
              <w:spacing w:before="40" w:after="40" w:line="360" w:lineRule="auto"/>
              <w:jc w:val="center"/>
            </w:pPr>
            <w:r w:rsidRPr="00656108">
              <w:t xml:space="preserve">Added end section for </w:t>
            </w:r>
            <w:r w:rsidR="005F354B" w:rsidRPr="00656108">
              <w:t>Do Not Fall</w:t>
            </w:r>
          </w:p>
        </w:tc>
        <w:tc>
          <w:tcPr>
            <w:tcW w:w="1584" w:type="dxa"/>
            <w:tcBorders>
              <w:top w:val="single" w:sz="12" w:space="0" w:color="auto"/>
              <w:bottom w:val="double" w:sz="12" w:space="0" w:color="auto"/>
            </w:tcBorders>
            <w:vAlign w:val="center"/>
          </w:tcPr>
          <w:p w14:paraId="2F35947B" w14:textId="08F5F4D7" w:rsidR="00CE2626" w:rsidRPr="00656108" w:rsidRDefault="009370F0" w:rsidP="00CE2626">
            <w:pPr>
              <w:spacing w:before="40" w:after="40" w:line="360" w:lineRule="auto"/>
              <w:jc w:val="center"/>
            </w:pPr>
            <w:r w:rsidRPr="00656108">
              <w:t>1</w:t>
            </w:r>
            <w:r w:rsidR="00BC52C6" w:rsidRPr="00656108">
              <w:t>b</w:t>
            </w:r>
          </w:p>
        </w:tc>
      </w:tr>
      <w:tr w:rsidR="00CE2626" w:rsidRPr="00F77455" w14:paraId="1CA0408C" w14:textId="77777777" w:rsidTr="00CE2626">
        <w:tc>
          <w:tcPr>
            <w:tcW w:w="2160" w:type="dxa"/>
            <w:tcBorders>
              <w:top w:val="single" w:sz="12" w:space="0" w:color="auto"/>
              <w:bottom w:val="double" w:sz="12" w:space="0" w:color="auto"/>
            </w:tcBorders>
            <w:vAlign w:val="center"/>
          </w:tcPr>
          <w:p w14:paraId="796B3C25" w14:textId="55821155" w:rsidR="00CE2626" w:rsidRPr="00656108" w:rsidRDefault="00A3269D" w:rsidP="00CE2626">
            <w:pPr>
              <w:spacing w:before="40" w:after="40" w:line="360" w:lineRule="auto"/>
              <w:jc w:val="center"/>
            </w:pPr>
            <w:r w:rsidRPr="00656108">
              <w:t>Revision 2</w:t>
            </w:r>
          </w:p>
        </w:tc>
        <w:tc>
          <w:tcPr>
            <w:tcW w:w="1335" w:type="dxa"/>
            <w:tcBorders>
              <w:top w:val="single" w:sz="12" w:space="0" w:color="auto"/>
              <w:bottom w:val="double" w:sz="12" w:space="0" w:color="auto"/>
            </w:tcBorders>
            <w:vAlign w:val="center"/>
          </w:tcPr>
          <w:p w14:paraId="21EF3EC5" w14:textId="27555E80" w:rsidR="00CE2626" w:rsidRPr="00656108" w:rsidRDefault="00A3269D" w:rsidP="00CE2626">
            <w:pPr>
              <w:spacing w:before="40" w:after="40" w:line="360" w:lineRule="auto"/>
              <w:jc w:val="center"/>
            </w:pPr>
            <w:r w:rsidRPr="00656108">
              <w:t>11/26/2018</w:t>
            </w:r>
          </w:p>
        </w:tc>
        <w:tc>
          <w:tcPr>
            <w:tcW w:w="4789" w:type="dxa"/>
            <w:tcBorders>
              <w:top w:val="single" w:sz="12" w:space="0" w:color="auto"/>
              <w:bottom w:val="double" w:sz="12" w:space="0" w:color="auto"/>
            </w:tcBorders>
            <w:vAlign w:val="center"/>
          </w:tcPr>
          <w:p w14:paraId="7247D19F" w14:textId="61CD5FD6" w:rsidR="00CE2626" w:rsidRPr="00656108" w:rsidRDefault="00303D13" w:rsidP="00CE2626">
            <w:pPr>
              <w:spacing w:before="40" w:after="40" w:line="360" w:lineRule="auto"/>
              <w:jc w:val="center"/>
            </w:pPr>
            <w:r>
              <w:t>Blades added to Gauntlet end section</w:t>
            </w:r>
          </w:p>
        </w:tc>
        <w:tc>
          <w:tcPr>
            <w:tcW w:w="1584" w:type="dxa"/>
            <w:tcBorders>
              <w:top w:val="single" w:sz="12" w:space="0" w:color="auto"/>
              <w:bottom w:val="double" w:sz="12" w:space="0" w:color="auto"/>
            </w:tcBorders>
            <w:vAlign w:val="center"/>
          </w:tcPr>
          <w:p w14:paraId="4841BA98" w14:textId="7FEACE0F" w:rsidR="00CE2626" w:rsidRPr="00656108" w:rsidRDefault="008452C3" w:rsidP="00CE2626">
            <w:pPr>
              <w:spacing w:before="40" w:after="40" w:line="360" w:lineRule="auto"/>
              <w:jc w:val="center"/>
            </w:pPr>
            <w:r w:rsidRPr="00656108">
              <w:t>2b</w:t>
            </w:r>
          </w:p>
        </w:tc>
      </w:tr>
      <w:tr w:rsidR="00CE2626" w:rsidRPr="00F77455" w14:paraId="4708EA5A" w14:textId="77777777" w:rsidTr="00CE2626">
        <w:tc>
          <w:tcPr>
            <w:tcW w:w="2160" w:type="dxa"/>
            <w:tcBorders>
              <w:top w:val="single" w:sz="12" w:space="0" w:color="auto"/>
              <w:bottom w:val="double" w:sz="12" w:space="0" w:color="auto"/>
            </w:tcBorders>
            <w:vAlign w:val="center"/>
          </w:tcPr>
          <w:p w14:paraId="7A3BB9D2" w14:textId="1E190615" w:rsidR="00CE2626" w:rsidRPr="00656108" w:rsidRDefault="00A3269D" w:rsidP="00CE2626">
            <w:pPr>
              <w:spacing w:before="40" w:after="40" w:line="360" w:lineRule="auto"/>
              <w:jc w:val="center"/>
            </w:pPr>
            <w:r w:rsidRPr="00656108">
              <w:t>Revision 3</w:t>
            </w:r>
          </w:p>
        </w:tc>
        <w:tc>
          <w:tcPr>
            <w:tcW w:w="1335" w:type="dxa"/>
            <w:tcBorders>
              <w:top w:val="single" w:sz="12" w:space="0" w:color="auto"/>
              <w:bottom w:val="double" w:sz="12" w:space="0" w:color="auto"/>
            </w:tcBorders>
            <w:vAlign w:val="center"/>
          </w:tcPr>
          <w:p w14:paraId="6054A818" w14:textId="3B1A11CD" w:rsidR="00CE2626" w:rsidRPr="00656108" w:rsidRDefault="0082736A" w:rsidP="00CE2626">
            <w:pPr>
              <w:spacing w:before="40" w:after="40" w:line="360" w:lineRule="auto"/>
              <w:jc w:val="center"/>
            </w:pPr>
            <w:r w:rsidRPr="00656108">
              <w:t>12/01/2018</w:t>
            </w:r>
          </w:p>
        </w:tc>
        <w:tc>
          <w:tcPr>
            <w:tcW w:w="4789" w:type="dxa"/>
            <w:tcBorders>
              <w:top w:val="single" w:sz="12" w:space="0" w:color="auto"/>
              <w:bottom w:val="double" w:sz="12" w:space="0" w:color="auto"/>
            </w:tcBorders>
            <w:vAlign w:val="center"/>
          </w:tcPr>
          <w:p w14:paraId="2AC195D5" w14:textId="3B9F7894" w:rsidR="00CE2626" w:rsidRPr="00656108" w:rsidRDefault="00303D13" w:rsidP="00CE2626">
            <w:pPr>
              <w:spacing w:before="40" w:after="40" w:line="360" w:lineRule="auto"/>
              <w:jc w:val="center"/>
            </w:pPr>
            <w:r>
              <w:t xml:space="preserve">Ruins </w:t>
            </w:r>
            <w:r w:rsidR="004C1224">
              <w:t>improvements</w:t>
            </w:r>
          </w:p>
        </w:tc>
        <w:tc>
          <w:tcPr>
            <w:tcW w:w="1584" w:type="dxa"/>
            <w:tcBorders>
              <w:top w:val="single" w:sz="12" w:space="0" w:color="auto"/>
              <w:bottom w:val="double" w:sz="12" w:space="0" w:color="auto"/>
            </w:tcBorders>
            <w:vAlign w:val="center"/>
          </w:tcPr>
          <w:p w14:paraId="5F9DE28B" w14:textId="2EAF3717" w:rsidR="00CE2626" w:rsidRPr="00656108" w:rsidRDefault="008452C3" w:rsidP="00CE2626">
            <w:pPr>
              <w:spacing w:before="40" w:after="40" w:line="360" w:lineRule="auto"/>
              <w:jc w:val="center"/>
            </w:pPr>
            <w:r w:rsidRPr="00656108">
              <w:t>3b</w:t>
            </w:r>
          </w:p>
        </w:tc>
      </w:tr>
      <w:tr w:rsidR="004B4BA3" w:rsidRPr="00F77455" w14:paraId="1A91FF1F" w14:textId="77777777" w:rsidTr="00317959">
        <w:tc>
          <w:tcPr>
            <w:tcW w:w="2160" w:type="dxa"/>
            <w:tcBorders>
              <w:top w:val="nil"/>
            </w:tcBorders>
          </w:tcPr>
          <w:p w14:paraId="34AC134B" w14:textId="0E2FC7D6" w:rsidR="004B4BA3" w:rsidRPr="00656108" w:rsidRDefault="00317959" w:rsidP="009619B1">
            <w:pPr>
              <w:spacing w:before="40" w:after="40" w:line="360" w:lineRule="auto"/>
              <w:jc w:val="center"/>
            </w:pPr>
            <w:r w:rsidRPr="00656108">
              <w:t xml:space="preserve">Revision </w:t>
            </w:r>
            <w:r w:rsidR="00F86534">
              <w:t>4</w:t>
            </w:r>
          </w:p>
        </w:tc>
        <w:tc>
          <w:tcPr>
            <w:tcW w:w="1335" w:type="dxa"/>
            <w:tcBorders>
              <w:top w:val="nil"/>
            </w:tcBorders>
          </w:tcPr>
          <w:p w14:paraId="486CE55C" w14:textId="18C32941" w:rsidR="004B4BA3" w:rsidRPr="00656108" w:rsidRDefault="004A6CC8" w:rsidP="007204EB">
            <w:pPr>
              <w:spacing w:before="40" w:after="40" w:line="360" w:lineRule="auto"/>
            </w:pPr>
            <w:r w:rsidRPr="00656108">
              <w:t>12</w:t>
            </w:r>
            <w:r w:rsidR="00317959" w:rsidRPr="00656108">
              <w:t>/</w:t>
            </w:r>
            <w:r w:rsidRPr="00656108">
              <w:t>05</w:t>
            </w:r>
            <w:r w:rsidR="00317959" w:rsidRPr="00656108">
              <w:t>/2018</w:t>
            </w:r>
          </w:p>
        </w:tc>
        <w:tc>
          <w:tcPr>
            <w:tcW w:w="4789" w:type="dxa"/>
            <w:tcBorders>
              <w:top w:val="nil"/>
            </w:tcBorders>
          </w:tcPr>
          <w:p w14:paraId="14A7CE58" w14:textId="3CE46F46" w:rsidR="004B4BA3" w:rsidRPr="00656108" w:rsidRDefault="004A6CC8" w:rsidP="00AC0D5F">
            <w:pPr>
              <w:spacing w:before="40" w:after="40" w:line="360" w:lineRule="auto"/>
              <w:jc w:val="center"/>
            </w:pPr>
            <w:r w:rsidRPr="00656108">
              <w:t>Fixed misalignment of UI elements</w:t>
            </w:r>
          </w:p>
        </w:tc>
        <w:tc>
          <w:tcPr>
            <w:tcW w:w="1584" w:type="dxa"/>
            <w:tcBorders>
              <w:top w:val="nil"/>
            </w:tcBorders>
          </w:tcPr>
          <w:p w14:paraId="04A3CA3B" w14:textId="134E0BC7" w:rsidR="004B4BA3" w:rsidRPr="00656108" w:rsidRDefault="008452C3" w:rsidP="009619B1">
            <w:pPr>
              <w:spacing w:before="40" w:after="40" w:line="360" w:lineRule="auto"/>
              <w:jc w:val="center"/>
            </w:pPr>
            <w:r w:rsidRPr="00656108">
              <w:t>4b</w:t>
            </w:r>
          </w:p>
        </w:tc>
      </w:tr>
      <w:tr w:rsidR="004B4BA3" w:rsidRPr="00F77455" w14:paraId="08DEE6FB" w14:textId="77777777" w:rsidTr="00317959">
        <w:tc>
          <w:tcPr>
            <w:tcW w:w="2160" w:type="dxa"/>
            <w:tcBorders>
              <w:bottom w:val="single" w:sz="12" w:space="0" w:color="auto"/>
            </w:tcBorders>
          </w:tcPr>
          <w:p w14:paraId="6DF4F8E3" w14:textId="2A6C6ABE" w:rsidR="004B4BA3" w:rsidRPr="00656108" w:rsidRDefault="00E15914" w:rsidP="009619B1">
            <w:pPr>
              <w:spacing w:before="40" w:after="40" w:line="360" w:lineRule="auto"/>
              <w:jc w:val="center"/>
            </w:pPr>
            <w:r w:rsidRPr="00656108">
              <w:t>Release 1</w:t>
            </w:r>
          </w:p>
        </w:tc>
        <w:tc>
          <w:tcPr>
            <w:tcW w:w="1335" w:type="dxa"/>
            <w:tcBorders>
              <w:bottom w:val="single" w:sz="12" w:space="0" w:color="auto"/>
            </w:tcBorders>
          </w:tcPr>
          <w:p w14:paraId="69FD183F" w14:textId="12087D86" w:rsidR="004B4BA3" w:rsidRPr="00656108" w:rsidRDefault="00E15914" w:rsidP="007204EB">
            <w:pPr>
              <w:spacing w:before="40" w:after="40" w:line="360" w:lineRule="auto"/>
            </w:pPr>
            <w:r w:rsidRPr="00656108">
              <w:t>12/07/2018</w:t>
            </w:r>
          </w:p>
        </w:tc>
        <w:tc>
          <w:tcPr>
            <w:tcW w:w="4789" w:type="dxa"/>
            <w:tcBorders>
              <w:bottom w:val="single" w:sz="12" w:space="0" w:color="auto"/>
            </w:tcBorders>
          </w:tcPr>
          <w:p w14:paraId="2D98056D" w14:textId="6988760E" w:rsidR="004B4BA3" w:rsidRPr="00656108" w:rsidRDefault="00E15914" w:rsidP="00E15914">
            <w:pPr>
              <w:spacing w:before="40" w:after="40" w:line="360" w:lineRule="auto"/>
              <w:jc w:val="center"/>
            </w:pPr>
            <w:r w:rsidRPr="00656108">
              <w:t>Presentation version finalized</w:t>
            </w:r>
          </w:p>
        </w:tc>
        <w:tc>
          <w:tcPr>
            <w:tcW w:w="1584" w:type="dxa"/>
            <w:tcBorders>
              <w:bottom w:val="single" w:sz="12" w:space="0" w:color="auto"/>
            </w:tcBorders>
          </w:tcPr>
          <w:p w14:paraId="3C14E696" w14:textId="270A86DE" w:rsidR="004B4BA3" w:rsidRPr="00656108" w:rsidRDefault="00E15914" w:rsidP="009619B1">
            <w:pPr>
              <w:spacing w:before="40" w:after="40" w:line="360" w:lineRule="auto"/>
              <w:jc w:val="center"/>
            </w:pPr>
            <w:r w:rsidRPr="00656108">
              <w:t>1.00</w:t>
            </w:r>
          </w:p>
        </w:tc>
      </w:tr>
    </w:tbl>
    <w:p w14:paraId="2B59D2E0" w14:textId="77777777" w:rsidR="008A4C61" w:rsidRDefault="008A4C61" w:rsidP="008A4C61">
      <w:pPr>
        <w:rPr>
          <w:b/>
          <w:sz w:val="36"/>
        </w:rPr>
      </w:pPr>
    </w:p>
    <w:p w14:paraId="708089D0" w14:textId="220EC2F4" w:rsidR="008A4C61" w:rsidRPr="008A4C61" w:rsidRDefault="008A4C61" w:rsidP="008A4C61">
      <w:pPr>
        <w:sectPr w:rsidR="008A4C61" w:rsidRPr="008A4C61" w:rsidSect="00970FCF">
          <w:headerReference w:type="default" r:id="rId10"/>
          <w:footerReference w:type="default" r:id="rId11"/>
          <w:pgSz w:w="12240" w:h="15840" w:code="1"/>
          <w:pgMar w:top="1440" w:right="1440" w:bottom="1440" w:left="1440" w:header="720" w:footer="720" w:gutter="0"/>
          <w:pgNumType w:fmt="lowerRoman"/>
          <w:cols w:space="720"/>
          <w:docGrid w:linePitch="326"/>
        </w:sectPr>
      </w:pPr>
    </w:p>
    <w:p w14:paraId="136F71F9" w14:textId="77777777" w:rsidR="004B4BA3" w:rsidRPr="00F77455" w:rsidRDefault="004B4BA3" w:rsidP="007204EB">
      <w:pPr>
        <w:pStyle w:val="Heading1"/>
        <w:spacing w:line="360" w:lineRule="auto"/>
      </w:pPr>
      <w:bookmarkStart w:id="8" w:name="_Toc439994665"/>
      <w:bookmarkStart w:id="9" w:name="_Toc532321162"/>
      <w:r w:rsidRPr="00F77455">
        <w:lastRenderedPageBreak/>
        <w:t>Introduction</w:t>
      </w:r>
      <w:bookmarkEnd w:id="8"/>
      <w:bookmarkEnd w:id="9"/>
    </w:p>
    <w:p w14:paraId="277CD4E8" w14:textId="4CD06ADB" w:rsidR="6FCDB145" w:rsidRPr="00F77455" w:rsidRDefault="129B6D8E" w:rsidP="007204EB">
      <w:pPr>
        <w:pStyle w:val="Heading2"/>
        <w:spacing w:line="360" w:lineRule="auto"/>
      </w:pPr>
      <w:bookmarkStart w:id="10" w:name="_Toc532321163"/>
      <w:bookmarkStart w:id="11" w:name="_Toc439994667"/>
      <w:r w:rsidRPr="00F77455">
        <w:t>Purpose</w:t>
      </w:r>
      <w:bookmarkEnd w:id="10"/>
      <w:r w:rsidRPr="00F77455">
        <w:t xml:space="preserve"> </w:t>
      </w:r>
      <w:bookmarkEnd w:id="11"/>
    </w:p>
    <w:p w14:paraId="66BFAEC9" w14:textId="4CC32DBB" w:rsidR="6FCDB145" w:rsidRPr="00F77455" w:rsidRDefault="129B6D8E" w:rsidP="129B6D8E">
      <w:pPr>
        <w:spacing w:line="360" w:lineRule="auto"/>
        <w:rPr>
          <w:rFonts w:ascii="Arial" w:eastAsia="Arial" w:hAnsi="Arial" w:cs="Arial"/>
          <w:sz w:val="22"/>
          <w:szCs w:val="22"/>
        </w:rPr>
      </w:pPr>
      <w:r w:rsidRPr="00F77455">
        <w:rPr>
          <w:rFonts w:ascii="Arial" w:eastAsia="Arial" w:hAnsi="Arial" w:cs="Arial"/>
          <w:sz w:val="22"/>
          <w:szCs w:val="22"/>
        </w:rPr>
        <w:t>The purpose of this document is to present a detailed description of the Obstacle Mania video game version 1.0. It will explain the purpose and functions of the game, the interactive menus, the game’s overall purpose, the constraints under which it must operate. This document is intended for developer reference and for player use.</w:t>
      </w:r>
    </w:p>
    <w:p w14:paraId="20ED912B" w14:textId="0380469B" w:rsidR="6E519CA6" w:rsidRPr="00F77455" w:rsidRDefault="129B6D8E" w:rsidP="6E519CA6">
      <w:pPr>
        <w:pStyle w:val="Heading2"/>
        <w:spacing w:line="360" w:lineRule="auto"/>
      </w:pPr>
      <w:bookmarkStart w:id="12" w:name="_Toc439994668"/>
      <w:bookmarkStart w:id="13" w:name="_Toc532321164"/>
      <w:r w:rsidRPr="00F77455">
        <w:t>Document Conventions</w:t>
      </w:r>
      <w:bookmarkEnd w:id="12"/>
      <w:bookmarkEnd w:id="13"/>
    </w:p>
    <w:p w14:paraId="72AE29EF" w14:textId="5F215ADF" w:rsidR="6E519CA6" w:rsidRPr="00F77455" w:rsidRDefault="129B6D8E" w:rsidP="129B6D8E">
      <w:pPr>
        <w:pStyle w:val="template"/>
        <w:spacing w:line="360" w:lineRule="auto"/>
        <w:rPr>
          <w:i w:val="0"/>
        </w:rPr>
      </w:pPr>
      <w:r w:rsidRPr="00F77455">
        <w:rPr>
          <w:i w:val="0"/>
        </w:rPr>
        <w:t>Highlighting and group editing tools were used to maintain organization of changes while making this document. In general Arial size 11 font was used.</w:t>
      </w:r>
    </w:p>
    <w:p w14:paraId="7598AD05" w14:textId="77777777" w:rsidR="004B4BA3" w:rsidRPr="00F77455" w:rsidRDefault="129B6D8E" w:rsidP="007204EB">
      <w:pPr>
        <w:pStyle w:val="Heading2"/>
        <w:spacing w:line="360" w:lineRule="auto"/>
      </w:pPr>
      <w:bookmarkStart w:id="14" w:name="_Toc439994669"/>
      <w:bookmarkStart w:id="15" w:name="_Toc532321165"/>
      <w:r w:rsidRPr="00F77455">
        <w:t>Intended Audience and Reading Suggestions</w:t>
      </w:r>
      <w:bookmarkEnd w:id="14"/>
      <w:bookmarkEnd w:id="15"/>
    </w:p>
    <w:p w14:paraId="2D45BAAF" w14:textId="0ACE1D8B" w:rsidR="6FCDB145" w:rsidRPr="00F77455" w:rsidRDefault="129B6D8E" w:rsidP="129B6D8E">
      <w:pPr>
        <w:pStyle w:val="template"/>
        <w:spacing w:line="360" w:lineRule="auto"/>
        <w:rPr>
          <w:i w:val="0"/>
        </w:rPr>
      </w:pPr>
      <w:r w:rsidRPr="00F77455">
        <w:rPr>
          <w:i w:val="0"/>
        </w:rPr>
        <w:t xml:space="preserve">Readers should start with Overall Description (Section 2) which provides a general overview of the game. Then, readers can go to the System Features (Section 4) which talks in detail about the game and </w:t>
      </w:r>
      <w:proofErr w:type="gramStart"/>
      <w:r w:rsidRPr="00F77455">
        <w:rPr>
          <w:i w:val="0"/>
        </w:rPr>
        <w:t>it’s</w:t>
      </w:r>
      <w:proofErr w:type="gramEnd"/>
      <w:r w:rsidRPr="00F77455">
        <w:rPr>
          <w:i w:val="0"/>
        </w:rPr>
        <w:t xml:space="preserve"> various features. After reading System Features, it is recommended that readers move to the External Requirements (Section 3) to read about the hardware and software interfaces of the product. Lastly, the readers can </w:t>
      </w:r>
      <w:r w:rsidR="00353078" w:rsidRPr="00F77455">
        <w:rPr>
          <w:i w:val="0"/>
        </w:rPr>
        <w:t>finish</w:t>
      </w:r>
      <w:r w:rsidRPr="00F77455">
        <w:rPr>
          <w:i w:val="0"/>
        </w:rPr>
        <w:t xml:space="preserve"> by reading Other Nonfunctional Requirements (Section 5) and then Other Requirements (Section 6).</w:t>
      </w:r>
    </w:p>
    <w:p w14:paraId="649D584C" w14:textId="7DA5ABF7" w:rsidR="48880053" w:rsidRPr="00F77455" w:rsidRDefault="48880053" w:rsidP="007204EB">
      <w:pPr>
        <w:pStyle w:val="template"/>
        <w:spacing w:line="360" w:lineRule="auto"/>
      </w:pPr>
    </w:p>
    <w:p w14:paraId="6AB324E4" w14:textId="045B3DA2" w:rsidR="48880053" w:rsidRPr="00F77455" w:rsidRDefault="129B6D8E" w:rsidP="129B6D8E">
      <w:pPr>
        <w:pStyle w:val="template"/>
        <w:spacing w:line="360" w:lineRule="auto"/>
        <w:rPr>
          <w:i w:val="0"/>
        </w:rPr>
      </w:pPr>
      <w:r w:rsidRPr="00F77455">
        <w:rPr>
          <w:i w:val="0"/>
        </w:rPr>
        <w:t>This Software Requirement Specification document is intended for:</w:t>
      </w:r>
    </w:p>
    <w:p w14:paraId="041142E1" w14:textId="6240EFD6" w:rsidR="00472504" w:rsidRPr="00F77455" w:rsidRDefault="129B6D8E" w:rsidP="129B6D8E">
      <w:pPr>
        <w:pStyle w:val="template"/>
        <w:numPr>
          <w:ilvl w:val="0"/>
          <w:numId w:val="13"/>
        </w:numPr>
        <w:spacing w:line="360" w:lineRule="auto"/>
        <w:rPr>
          <w:i w:val="0"/>
        </w:rPr>
      </w:pPr>
      <w:r w:rsidRPr="00F77455">
        <w:rPr>
          <w:i w:val="0"/>
        </w:rPr>
        <w:t xml:space="preserve">Developers who can review the project’s capabilities in order to improve the game by adding additional features. </w:t>
      </w:r>
    </w:p>
    <w:p w14:paraId="18AA8BEC" w14:textId="06FF1FE3" w:rsidR="48880053" w:rsidRPr="00F77455" w:rsidRDefault="129B6D8E" w:rsidP="129B6D8E">
      <w:pPr>
        <w:pStyle w:val="template"/>
        <w:numPr>
          <w:ilvl w:val="0"/>
          <w:numId w:val="13"/>
        </w:numPr>
        <w:spacing w:line="360" w:lineRule="auto"/>
        <w:rPr>
          <w:i w:val="0"/>
        </w:rPr>
      </w:pPr>
      <w:r w:rsidRPr="00F77455">
        <w:rPr>
          <w:i w:val="0"/>
        </w:rPr>
        <w:t>Project testers can use this document as a base for testing the product. This allows for testing to become more methodically organized.</w:t>
      </w:r>
    </w:p>
    <w:p w14:paraId="3C2AD9B3" w14:textId="6EC309D2" w:rsidR="48880053" w:rsidRPr="00F77455" w:rsidRDefault="129B6D8E" w:rsidP="129B6D8E">
      <w:pPr>
        <w:pStyle w:val="template"/>
        <w:numPr>
          <w:ilvl w:val="0"/>
          <w:numId w:val="13"/>
        </w:numPr>
        <w:spacing w:line="360" w:lineRule="auto"/>
        <w:rPr>
          <w:i w:val="0"/>
        </w:rPr>
      </w:pPr>
      <w:r w:rsidRPr="00F77455">
        <w:rPr>
          <w:i w:val="0"/>
        </w:rPr>
        <w:t xml:space="preserve">End users of this application who wish to read about what this project can do before experiencing gameplay firsthand. </w:t>
      </w:r>
    </w:p>
    <w:p w14:paraId="1A335A69" w14:textId="77777777" w:rsidR="004B4BA3" w:rsidRPr="00F77455" w:rsidRDefault="129B6D8E" w:rsidP="007204EB">
      <w:pPr>
        <w:pStyle w:val="Heading2"/>
        <w:spacing w:line="360" w:lineRule="auto"/>
      </w:pPr>
      <w:bookmarkStart w:id="16" w:name="_Toc439994670"/>
      <w:bookmarkStart w:id="17" w:name="_Toc532321166"/>
      <w:r w:rsidRPr="00F77455">
        <w:lastRenderedPageBreak/>
        <w:t>Product Scope</w:t>
      </w:r>
      <w:bookmarkEnd w:id="16"/>
      <w:bookmarkEnd w:id="17"/>
    </w:p>
    <w:p w14:paraId="160801E4" w14:textId="67D3676C" w:rsidR="01005CD6" w:rsidRPr="00353078" w:rsidRDefault="129B6D8E" w:rsidP="007204EB">
      <w:pPr>
        <w:pStyle w:val="template"/>
        <w:spacing w:line="360" w:lineRule="auto"/>
        <w:rPr>
          <w:i w:val="0"/>
        </w:rPr>
      </w:pPr>
      <w:r w:rsidRPr="00353078">
        <w:rPr>
          <w:i w:val="0"/>
        </w:rPr>
        <w:t xml:space="preserve">Obstacle Mania is an interactive computer game with a graphical interface, in which the user explores three levels containing obstacles, avoiding traps and contraptions, while picking up health pickups along the way. Each map caters to various difficulties ranging from easy, </w:t>
      </w:r>
      <w:r w:rsidR="00353078" w:rsidRPr="00353078">
        <w:rPr>
          <w:i w:val="0"/>
        </w:rPr>
        <w:t>medium,</w:t>
      </w:r>
      <w:r w:rsidRPr="00353078">
        <w:rPr>
          <w:i w:val="0"/>
        </w:rPr>
        <w:t xml:space="preserve"> and hard.</w:t>
      </w:r>
    </w:p>
    <w:p w14:paraId="2DF60D8F" w14:textId="5CDC788A" w:rsidR="004B4BA3" w:rsidRPr="00F77455" w:rsidRDefault="129B6D8E" w:rsidP="0143A74E">
      <w:pPr>
        <w:pStyle w:val="Heading2"/>
        <w:spacing w:line="360" w:lineRule="auto"/>
      </w:pPr>
      <w:bookmarkStart w:id="18" w:name="_Toc532321167"/>
      <w:r w:rsidRPr="00F77455">
        <w:t>References</w:t>
      </w:r>
      <w:bookmarkEnd w:id="18"/>
    </w:p>
    <w:tbl>
      <w:tblPr>
        <w:tblStyle w:val="TableGridLight1"/>
        <w:tblW w:w="9738" w:type="dxa"/>
        <w:tblLayout w:type="fixed"/>
        <w:tblLook w:val="04A0" w:firstRow="1" w:lastRow="0" w:firstColumn="1" w:lastColumn="0" w:noHBand="0" w:noVBand="1"/>
      </w:tblPr>
      <w:tblGrid>
        <w:gridCol w:w="9738"/>
      </w:tblGrid>
      <w:tr w:rsidR="0143A74E" w:rsidRPr="00F77455" w14:paraId="48B4104C" w14:textId="77777777" w:rsidTr="00790D5E">
        <w:trPr>
          <w:trHeight w:val="1260"/>
        </w:trPr>
        <w:tc>
          <w:tcPr>
            <w:tcW w:w="9738" w:type="dxa"/>
            <w:tcBorders>
              <w:top w:val="nil"/>
              <w:left w:val="nil"/>
              <w:bottom w:val="nil"/>
              <w:right w:val="nil"/>
            </w:tcBorders>
            <w:vAlign w:val="bottom"/>
          </w:tcPr>
          <w:p w14:paraId="29F6BA59" w14:textId="1A333B32" w:rsidR="0143A74E" w:rsidRPr="00F77455" w:rsidRDefault="129B6D8E" w:rsidP="00790D5E">
            <w:r w:rsidRPr="00F77455">
              <w:t xml:space="preserve">[1] "Software Requirements Specification," 2018. [Online]. Available:         </w:t>
            </w:r>
            <w:hyperlink r:id="rId12">
              <w:r w:rsidRPr="00F77455">
                <w:rPr>
                  <w:rStyle w:val="Hyperlink"/>
                </w:rPr>
                <w:t>http://www.chambers.com.au/glossary/software_requirements_specification.php</w:t>
              </w:r>
            </w:hyperlink>
            <w:r w:rsidRPr="00F77455">
              <w:t>.</w:t>
            </w:r>
            <w:r w:rsidR="0143A74E" w:rsidRPr="00F77455">
              <w:br/>
            </w:r>
          </w:p>
          <w:p w14:paraId="67B49838" w14:textId="5BF5CD50" w:rsidR="0143A74E" w:rsidRDefault="129B6D8E" w:rsidP="00790D5E">
            <w:pPr>
              <w:rPr>
                <w:rFonts w:eastAsia="Times" w:cs="Times"/>
              </w:rPr>
            </w:pPr>
            <w:r w:rsidRPr="00F77455">
              <w:t xml:space="preserve">[2] </w:t>
            </w:r>
            <w:r w:rsidRPr="00F77455">
              <w:rPr>
                <w:rFonts w:eastAsia="Times" w:cs="Times"/>
              </w:rPr>
              <w:t xml:space="preserve">B. Stroustrup, "The C++ Programming Language," [Online]. Available: </w:t>
            </w:r>
            <w:hyperlink r:id="rId13">
              <w:r w:rsidRPr="00F77455">
                <w:rPr>
                  <w:rStyle w:val="Hyperlink"/>
                  <w:rFonts w:eastAsia="Times" w:cs="Times"/>
                </w:rPr>
                <w:t>http://www.stroustrup.com/C++.html</w:t>
              </w:r>
            </w:hyperlink>
            <w:r w:rsidRPr="00F77455">
              <w:rPr>
                <w:rFonts w:eastAsia="Times" w:cs="Times"/>
              </w:rPr>
              <w:t>.</w:t>
            </w:r>
          </w:p>
          <w:p w14:paraId="7FD2616E" w14:textId="77777777" w:rsidR="00790D5E" w:rsidRPr="00F77455" w:rsidRDefault="00790D5E" w:rsidP="00790D5E"/>
          <w:p w14:paraId="70967135" w14:textId="095667B8" w:rsidR="0143A74E" w:rsidRPr="00790D5E" w:rsidRDefault="00790D5E" w:rsidP="00790D5E">
            <w:r w:rsidRPr="00F77455">
              <w:t xml:space="preserve">[3] "Unreal Engine 4," 2018. [Online]. Available: </w:t>
            </w:r>
            <w:hyperlink r:id="rId14">
              <w:r w:rsidRPr="00F77455">
                <w:rPr>
                  <w:rStyle w:val="Hyperlink"/>
                </w:rPr>
                <w:t>https://www.unrealengine.com/en-US/what-is-unreal-engine-4</w:t>
              </w:r>
            </w:hyperlink>
            <w:r w:rsidRPr="00F77455">
              <w:t>.</w:t>
            </w:r>
          </w:p>
          <w:tbl>
            <w:tblPr>
              <w:tblW w:w="0" w:type="auto"/>
              <w:tblLayout w:type="fixed"/>
              <w:tblLook w:val="04A0" w:firstRow="1" w:lastRow="0" w:firstColumn="1" w:lastColumn="0" w:noHBand="0" w:noVBand="1"/>
            </w:tblPr>
            <w:tblGrid>
              <w:gridCol w:w="9498"/>
            </w:tblGrid>
            <w:tr w:rsidR="0143A74E" w:rsidRPr="00F77455" w14:paraId="174FD95F" w14:textId="77777777" w:rsidTr="00790D5E">
              <w:trPr>
                <w:trHeight w:val="82"/>
              </w:trPr>
              <w:tc>
                <w:tcPr>
                  <w:tcW w:w="9498" w:type="dxa"/>
                </w:tcPr>
                <w:p w14:paraId="402338CA" w14:textId="17595279" w:rsidR="0143A74E" w:rsidRPr="00F77455" w:rsidRDefault="0143A74E" w:rsidP="00790D5E"/>
              </w:tc>
            </w:tr>
          </w:tbl>
          <w:p w14:paraId="265BB2B9" w14:textId="649AA6F9" w:rsidR="0143A74E" w:rsidRPr="00F77455" w:rsidRDefault="0143A74E" w:rsidP="00790D5E">
            <w:pPr>
              <w:rPr>
                <w:rFonts w:eastAsia="Times" w:cs="Times"/>
              </w:rPr>
            </w:pPr>
          </w:p>
        </w:tc>
      </w:tr>
    </w:tbl>
    <w:p w14:paraId="5F7C979B" w14:textId="54F214A1" w:rsidR="0143A74E" w:rsidRPr="00F77455" w:rsidRDefault="0143A74E" w:rsidP="0143A74E">
      <w:pPr>
        <w:pStyle w:val="template"/>
        <w:spacing w:line="360" w:lineRule="auto"/>
      </w:pPr>
    </w:p>
    <w:p w14:paraId="53730369" w14:textId="77777777" w:rsidR="004B4BA3" w:rsidRPr="00F77455" w:rsidRDefault="129B6D8E" w:rsidP="007204EB">
      <w:pPr>
        <w:pStyle w:val="Heading1"/>
        <w:spacing w:line="360" w:lineRule="auto"/>
      </w:pPr>
      <w:bookmarkStart w:id="19" w:name="_Toc439994673"/>
      <w:bookmarkStart w:id="20" w:name="_Toc532321168"/>
      <w:r w:rsidRPr="00F77455">
        <w:t>Overall Description</w:t>
      </w:r>
      <w:bookmarkEnd w:id="19"/>
      <w:bookmarkEnd w:id="20"/>
    </w:p>
    <w:p w14:paraId="1FEB7B15" w14:textId="178DEE73" w:rsidR="6FCDB145" w:rsidRPr="00F77455" w:rsidRDefault="129B6D8E" w:rsidP="007204EB">
      <w:pPr>
        <w:pStyle w:val="Heading2"/>
        <w:spacing w:line="360" w:lineRule="auto"/>
      </w:pPr>
      <w:bookmarkStart w:id="21" w:name="_Toc439994674"/>
      <w:bookmarkStart w:id="22" w:name="_Toc532321169"/>
      <w:r w:rsidRPr="00F77455">
        <w:t>Product Perspective</w:t>
      </w:r>
      <w:bookmarkEnd w:id="21"/>
      <w:bookmarkEnd w:id="22"/>
    </w:p>
    <w:p w14:paraId="7B96A77C" w14:textId="0276CD09" w:rsidR="007A3FFF" w:rsidRPr="00353078" w:rsidRDefault="129B6D8E" w:rsidP="007204EB">
      <w:pPr>
        <w:pStyle w:val="template"/>
        <w:spacing w:line="360" w:lineRule="auto"/>
        <w:rPr>
          <w:i w:val="0"/>
        </w:rPr>
      </w:pPr>
      <w:r w:rsidRPr="00353078">
        <w:rPr>
          <w:i w:val="0"/>
        </w:rPr>
        <w:t xml:space="preserve">This product is an entirely new game designed from scratch using the Unreal Engine 4 engine. It was made for a project for the Software Engineering (CEN 4020) class at Florida State University by a group of three developer students (Adil Lalani, Shawn Reeves, and Ruben Navarro). It does not follow a product line nor is it a replacement for an existing system. It was designed by utilizing C++ based Blueprints and each level of the game was designed by a different member of the development team. </w:t>
      </w:r>
    </w:p>
    <w:p w14:paraId="41EFE4A8" w14:textId="77777777" w:rsidR="008B7953" w:rsidRPr="00F77455" w:rsidRDefault="129B6D8E" w:rsidP="008B7953">
      <w:pPr>
        <w:pStyle w:val="Heading2"/>
        <w:spacing w:line="360" w:lineRule="auto"/>
      </w:pPr>
      <w:bookmarkStart w:id="23" w:name="_Toc439994675"/>
      <w:bookmarkStart w:id="24" w:name="_Toc532321170"/>
      <w:r w:rsidRPr="00F77455">
        <w:t>Product Functions</w:t>
      </w:r>
      <w:bookmarkEnd w:id="23"/>
      <w:bookmarkEnd w:id="24"/>
    </w:p>
    <w:p w14:paraId="1CAC11C4" w14:textId="1389A6F0" w:rsidR="541844B6" w:rsidRPr="00F77455" w:rsidRDefault="001E3C12" w:rsidP="129B6D8E">
      <w:pPr>
        <w:pStyle w:val="template"/>
        <w:spacing w:line="360" w:lineRule="auto"/>
        <w:rPr>
          <w:i w:val="0"/>
        </w:rPr>
      </w:pPr>
      <w:r w:rsidRPr="00F77455">
        <w:rPr>
          <w:noProof/>
        </w:rPr>
        <w:lastRenderedPageBreak/>
        <w:drawing>
          <wp:anchor distT="0" distB="0" distL="114300" distR="114300" simplePos="0" relativeHeight="251657216" behindDoc="1" locked="0" layoutInCell="1" allowOverlap="1" wp14:anchorId="7CD7852D" wp14:editId="01DFEC17">
            <wp:simplePos x="0" y="0"/>
            <wp:positionH relativeFrom="margin">
              <wp:posOffset>-128905</wp:posOffset>
            </wp:positionH>
            <wp:positionV relativeFrom="paragraph">
              <wp:posOffset>497205</wp:posOffset>
            </wp:positionV>
            <wp:extent cx="6381750" cy="4802505"/>
            <wp:effectExtent l="0" t="0" r="0" b="0"/>
            <wp:wrapTopAndBottom/>
            <wp:docPr id="13741738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6381750" cy="4802505"/>
                    </a:xfrm>
                    <a:prstGeom prst="rect">
                      <a:avLst/>
                    </a:prstGeom>
                  </pic:spPr>
                </pic:pic>
              </a:graphicData>
            </a:graphic>
          </wp:anchor>
        </w:drawing>
      </w:r>
      <w:r w:rsidR="00AA5D22" w:rsidRPr="00F77455">
        <w:rPr>
          <w:i w:val="0"/>
        </w:rPr>
        <w:t xml:space="preserve">The following </w:t>
      </w:r>
      <w:r w:rsidR="00544217" w:rsidRPr="00F77455">
        <w:rPr>
          <w:i w:val="0"/>
        </w:rPr>
        <w:t xml:space="preserve">diagram demonstrates the functions of the game. It includes the various UI elements, the level </w:t>
      </w:r>
      <w:r w:rsidR="00293435" w:rsidRPr="00F77455">
        <w:rPr>
          <w:i w:val="0"/>
        </w:rPr>
        <w:t xml:space="preserve">names, and the various paths presented to the player from that position. </w:t>
      </w:r>
    </w:p>
    <w:p w14:paraId="16CF76EA" w14:textId="39B93C62" w:rsidR="70CD516E" w:rsidRPr="00F77455" w:rsidRDefault="129B6D8E" w:rsidP="70CD516E">
      <w:pPr>
        <w:pStyle w:val="Heading2"/>
        <w:spacing w:line="360" w:lineRule="auto"/>
      </w:pPr>
      <w:bookmarkStart w:id="25" w:name="_Toc439994676"/>
      <w:bookmarkStart w:id="26" w:name="_Toc532321171"/>
      <w:r w:rsidRPr="00F77455">
        <w:t>User Classes and Characteristics</w:t>
      </w:r>
      <w:bookmarkEnd w:id="25"/>
      <w:bookmarkEnd w:id="26"/>
    </w:p>
    <w:p w14:paraId="532672D7" w14:textId="05BED3E2" w:rsidR="541844B6" w:rsidRPr="00F77455" w:rsidRDefault="129B6D8E" w:rsidP="129B6D8E">
      <w:pPr>
        <w:pStyle w:val="template"/>
        <w:spacing w:line="360" w:lineRule="auto"/>
        <w:rPr>
          <w:i w:val="0"/>
        </w:rPr>
      </w:pPr>
      <w:r w:rsidRPr="00F77455">
        <w:rPr>
          <w:i w:val="0"/>
        </w:rPr>
        <w:t>Developers</w:t>
      </w:r>
    </w:p>
    <w:p w14:paraId="2555B045" w14:textId="212005B5" w:rsidR="70CD516E" w:rsidRPr="00F77455" w:rsidRDefault="129B6D8E" w:rsidP="129B6D8E">
      <w:pPr>
        <w:pStyle w:val="template"/>
        <w:spacing w:line="360" w:lineRule="auto"/>
        <w:ind w:firstLine="720"/>
        <w:rPr>
          <w:i w:val="0"/>
        </w:rPr>
      </w:pPr>
      <w:r w:rsidRPr="00F77455">
        <w:rPr>
          <w:i w:val="0"/>
        </w:rPr>
        <w:t>The game must use proper development practices to ensure improvements can be made to the product moving forward. Aspects important here would include thorough documentation of the product, and proper use of the Unreal Editor through blueprint comments, actor grouping, efficient scaling, and useful naming conventions.</w:t>
      </w:r>
    </w:p>
    <w:p w14:paraId="201AAE93" w14:textId="7726B7E4" w:rsidR="00866BC8" w:rsidRDefault="00866BC8" w:rsidP="129B6D8E">
      <w:pPr>
        <w:pStyle w:val="template"/>
        <w:spacing w:line="360" w:lineRule="auto"/>
        <w:rPr>
          <w:i w:val="0"/>
        </w:rPr>
      </w:pPr>
    </w:p>
    <w:p w14:paraId="23699852" w14:textId="25054A3F" w:rsidR="001D03A1" w:rsidRDefault="001D03A1" w:rsidP="129B6D8E">
      <w:pPr>
        <w:pStyle w:val="template"/>
        <w:spacing w:line="360" w:lineRule="auto"/>
        <w:rPr>
          <w:i w:val="0"/>
        </w:rPr>
      </w:pPr>
    </w:p>
    <w:p w14:paraId="56FE1F2A" w14:textId="6DFE64A6" w:rsidR="001D03A1" w:rsidRDefault="001D03A1" w:rsidP="129B6D8E">
      <w:pPr>
        <w:pStyle w:val="template"/>
        <w:spacing w:line="360" w:lineRule="auto"/>
        <w:rPr>
          <w:i w:val="0"/>
        </w:rPr>
      </w:pPr>
    </w:p>
    <w:p w14:paraId="53681EB4" w14:textId="77777777" w:rsidR="001D03A1" w:rsidRDefault="001D03A1" w:rsidP="129B6D8E">
      <w:pPr>
        <w:pStyle w:val="template"/>
        <w:spacing w:line="360" w:lineRule="auto"/>
        <w:rPr>
          <w:i w:val="0"/>
        </w:rPr>
      </w:pPr>
    </w:p>
    <w:p w14:paraId="28871F51" w14:textId="35BFF4AF" w:rsidR="70CD516E" w:rsidRPr="00F77455" w:rsidRDefault="129B6D8E" w:rsidP="129B6D8E">
      <w:pPr>
        <w:pStyle w:val="template"/>
        <w:spacing w:line="360" w:lineRule="auto"/>
        <w:rPr>
          <w:i w:val="0"/>
        </w:rPr>
      </w:pPr>
      <w:r w:rsidRPr="00F77455">
        <w:rPr>
          <w:i w:val="0"/>
        </w:rPr>
        <w:lastRenderedPageBreak/>
        <w:t>Testers</w:t>
      </w:r>
    </w:p>
    <w:p w14:paraId="5058860D" w14:textId="01B19208" w:rsidR="13BB6D48" w:rsidRPr="00F77455" w:rsidRDefault="129B6D8E" w:rsidP="129B6D8E">
      <w:pPr>
        <w:pStyle w:val="template"/>
        <w:spacing w:line="360" w:lineRule="auto"/>
        <w:ind w:firstLine="720"/>
        <w:rPr>
          <w:i w:val="0"/>
        </w:rPr>
      </w:pPr>
      <w:r w:rsidRPr="00F77455">
        <w:rPr>
          <w:i w:val="0"/>
        </w:rPr>
        <w:t>Testers are important to please, as they should be selected to ensure enjoyment of the finished product by end users. Aspects important for achieving this goal are essentially identical to those for pleasing end users.</w:t>
      </w:r>
    </w:p>
    <w:p w14:paraId="7E6D53D3" w14:textId="3A0C107A" w:rsidR="4F087E43" w:rsidRPr="00F77455" w:rsidRDefault="4F087E43" w:rsidP="129B6D8E">
      <w:pPr>
        <w:pStyle w:val="template"/>
        <w:spacing w:line="360" w:lineRule="auto"/>
        <w:ind w:firstLine="720"/>
        <w:rPr>
          <w:i w:val="0"/>
        </w:rPr>
      </w:pPr>
    </w:p>
    <w:p w14:paraId="681C1EDB" w14:textId="05BED3E2" w:rsidR="70CD516E" w:rsidRPr="00F77455" w:rsidRDefault="129B6D8E" w:rsidP="129B6D8E">
      <w:pPr>
        <w:pStyle w:val="template"/>
        <w:spacing w:line="360" w:lineRule="auto"/>
        <w:rPr>
          <w:i w:val="0"/>
        </w:rPr>
      </w:pPr>
      <w:r w:rsidRPr="00F77455">
        <w:rPr>
          <w:i w:val="0"/>
        </w:rPr>
        <w:t>End Users</w:t>
      </w:r>
    </w:p>
    <w:p w14:paraId="7AB3A665" w14:textId="020F7D60" w:rsidR="70CD516E" w:rsidRPr="00F77455" w:rsidRDefault="129B6D8E" w:rsidP="129B6D8E">
      <w:pPr>
        <w:pStyle w:val="template"/>
        <w:spacing w:line="360" w:lineRule="auto"/>
        <w:ind w:firstLine="720"/>
        <w:rPr>
          <w:i w:val="0"/>
        </w:rPr>
      </w:pPr>
      <w:r w:rsidRPr="00F77455">
        <w:rPr>
          <w:i w:val="0"/>
        </w:rPr>
        <w:t>End Users are the primary focus of this product, as it is intended to be directly used. This would be composed of anyone wishing to experience the game for enjoyment. The most important aspects for this subset of users would be audio, visuals, and game mechanics. Game mechanics would include the ability to complete the levels, challenges for the user to overcome, and available features in-game.</w:t>
      </w:r>
    </w:p>
    <w:p w14:paraId="2F447BAA" w14:textId="2ABF79F2" w:rsidR="01005CD6" w:rsidRPr="00F77455" w:rsidRDefault="129B6D8E" w:rsidP="007204EB">
      <w:pPr>
        <w:pStyle w:val="Heading2"/>
        <w:spacing w:line="360" w:lineRule="auto"/>
      </w:pPr>
      <w:bookmarkStart w:id="27" w:name="_Toc439994677"/>
      <w:bookmarkStart w:id="28" w:name="_Toc532321172"/>
      <w:r w:rsidRPr="00F77455">
        <w:t>Operating Environment</w:t>
      </w:r>
      <w:bookmarkEnd w:id="27"/>
      <w:bookmarkEnd w:id="28"/>
    </w:p>
    <w:p w14:paraId="0B12AE0A" w14:textId="4441460A" w:rsidR="01005CD6" w:rsidRPr="00F77455" w:rsidRDefault="129B6D8E" w:rsidP="129B6D8E">
      <w:pPr>
        <w:pStyle w:val="template"/>
        <w:spacing w:line="360" w:lineRule="auto"/>
        <w:rPr>
          <w:i w:val="0"/>
        </w:rPr>
      </w:pPr>
      <w:r w:rsidRPr="00F77455">
        <w:rPr>
          <w:i w:val="0"/>
        </w:rPr>
        <w:t xml:space="preserve"> SYSTEM Requirements – </w:t>
      </w:r>
      <w:r w:rsidRPr="00F77455">
        <w:rPr>
          <w:b/>
          <w:bCs/>
          <w:i w:val="0"/>
        </w:rPr>
        <w:t>Hardware</w:t>
      </w:r>
    </w:p>
    <w:p w14:paraId="1D9F94EC" w14:textId="654D5E83" w:rsidR="01005CD6" w:rsidRPr="00F77455" w:rsidRDefault="129B6D8E" w:rsidP="129B6D8E">
      <w:pPr>
        <w:pStyle w:val="template"/>
        <w:spacing w:line="360" w:lineRule="auto"/>
        <w:rPr>
          <w:i w:val="0"/>
        </w:rPr>
      </w:pPr>
      <w:r w:rsidRPr="00F77455">
        <w:rPr>
          <w:i w:val="0"/>
        </w:rPr>
        <w:t>CPU: Quad-Core Intel i5/i7 or AMD Ryzen R5/R7 processor, 2.5 GHz or faster</w:t>
      </w:r>
    </w:p>
    <w:p w14:paraId="6CB3EF2B" w14:textId="7F9E6482" w:rsidR="01005CD6" w:rsidRPr="00F77455" w:rsidRDefault="129B6D8E" w:rsidP="129B6D8E">
      <w:pPr>
        <w:pStyle w:val="template"/>
        <w:spacing w:line="360" w:lineRule="auto"/>
        <w:rPr>
          <w:i w:val="0"/>
        </w:rPr>
      </w:pPr>
      <w:r w:rsidRPr="00F77455">
        <w:rPr>
          <w:i w:val="0"/>
        </w:rPr>
        <w:t>Space: 1 GB</w:t>
      </w:r>
    </w:p>
    <w:p w14:paraId="4EC90DA9" w14:textId="7437F02C" w:rsidR="01005CD6" w:rsidRPr="00F77455" w:rsidRDefault="129B6D8E" w:rsidP="129B6D8E">
      <w:pPr>
        <w:pStyle w:val="template"/>
        <w:spacing w:line="360" w:lineRule="auto"/>
        <w:rPr>
          <w:i w:val="0"/>
        </w:rPr>
      </w:pPr>
      <w:r w:rsidRPr="00F77455">
        <w:rPr>
          <w:i w:val="0"/>
        </w:rPr>
        <w:t>Ram: 8 GB Ram</w:t>
      </w:r>
    </w:p>
    <w:p w14:paraId="3FBF92D0" w14:textId="130F6BE4" w:rsidR="01005CD6" w:rsidRPr="00F77455" w:rsidRDefault="129B6D8E" w:rsidP="129B6D8E">
      <w:pPr>
        <w:pStyle w:val="template"/>
        <w:spacing w:line="360" w:lineRule="auto"/>
        <w:rPr>
          <w:i w:val="0"/>
        </w:rPr>
      </w:pPr>
      <w:r w:rsidRPr="00F77455">
        <w:rPr>
          <w:i w:val="0"/>
        </w:rPr>
        <w:t>Video: NVIDIA GeForce GTX 970 or AMD Radeon RX 470 series card or higher</w:t>
      </w:r>
    </w:p>
    <w:p w14:paraId="0F7B5C1F" w14:textId="1111541B" w:rsidR="01005CD6" w:rsidRPr="00F77455" w:rsidRDefault="01005CD6" w:rsidP="129B6D8E">
      <w:pPr>
        <w:pStyle w:val="template"/>
        <w:spacing w:line="360" w:lineRule="auto"/>
        <w:rPr>
          <w:i w:val="0"/>
        </w:rPr>
      </w:pPr>
    </w:p>
    <w:p w14:paraId="04A060DB" w14:textId="023FDC52" w:rsidR="01005CD6" w:rsidRPr="00F77455" w:rsidRDefault="129B6D8E" w:rsidP="129B6D8E">
      <w:pPr>
        <w:pStyle w:val="template"/>
        <w:spacing w:line="360" w:lineRule="auto"/>
        <w:rPr>
          <w:i w:val="0"/>
        </w:rPr>
      </w:pPr>
      <w:r w:rsidRPr="00F77455">
        <w:rPr>
          <w:i w:val="0"/>
        </w:rPr>
        <w:t xml:space="preserve">System Requirements – </w:t>
      </w:r>
      <w:r w:rsidRPr="00F77455">
        <w:rPr>
          <w:b/>
          <w:bCs/>
          <w:i w:val="0"/>
        </w:rPr>
        <w:t>Software</w:t>
      </w:r>
    </w:p>
    <w:p w14:paraId="43FA4DAA" w14:textId="26924E23" w:rsidR="01005CD6" w:rsidRPr="00F77455" w:rsidRDefault="129B6D8E" w:rsidP="129B6D8E">
      <w:pPr>
        <w:pStyle w:val="template"/>
        <w:spacing w:line="360" w:lineRule="auto"/>
        <w:rPr>
          <w:i w:val="0"/>
        </w:rPr>
      </w:pPr>
      <w:r w:rsidRPr="00F77455">
        <w:rPr>
          <w:i w:val="0"/>
        </w:rPr>
        <w:t>OS: Windows 7 32-bit or higher</w:t>
      </w:r>
    </w:p>
    <w:p w14:paraId="3109E394" w14:textId="67C939BF" w:rsidR="01005CD6" w:rsidRPr="00F77455" w:rsidRDefault="129B6D8E" w:rsidP="129B6D8E">
      <w:pPr>
        <w:pStyle w:val="template"/>
        <w:spacing w:line="360" w:lineRule="auto"/>
        <w:rPr>
          <w:i w:val="0"/>
        </w:rPr>
      </w:pPr>
      <w:r w:rsidRPr="00F77455">
        <w:rPr>
          <w:i w:val="0"/>
        </w:rPr>
        <w:t>DirectX Runtime: DirectX End-User Runtimes (June 2010)</w:t>
      </w:r>
    </w:p>
    <w:p w14:paraId="3AAF603B" w14:textId="4E950292" w:rsidR="2D0559DF" w:rsidRPr="00F77455" w:rsidRDefault="129B6D8E" w:rsidP="2D0559DF">
      <w:pPr>
        <w:pStyle w:val="Heading2"/>
        <w:spacing w:line="360" w:lineRule="auto"/>
      </w:pPr>
      <w:bookmarkStart w:id="29" w:name="_Toc439994678"/>
      <w:bookmarkStart w:id="30" w:name="_Toc532321173"/>
      <w:r w:rsidRPr="00F77455">
        <w:t>Design and Implementation Constraints</w:t>
      </w:r>
      <w:bookmarkEnd w:id="29"/>
      <w:bookmarkEnd w:id="30"/>
    </w:p>
    <w:p w14:paraId="424BDC6A" w14:textId="109FF026" w:rsidR="2D0559DF" w:rsidRPr="00F77455" w:rsidRDefault="129B6D8E" w:rsidP="129B6D8E">
      <w:pPr>
        <w:pStyle w:val="template"/>
        <w:numPr>
          <w:ilvl w:val="0"/>
          <w:numId w:val="9"/>
        </w:numPr>
        <w:spacing w:line="360" w:lineRule="auto"/>
        <w:rPr>
          <w:i w:val="0"/>
        </w:rPr>
      </w:pPr>
      <w:r w:rsidRPr="00F77455">
        <w:rPr>
          <w:i w:val="0"/>
        </w:rPr>
        <w:t xml:space="preserve">The software package should be designed to meet minimal specifications for hardware and software requirements as mentioned in section 2.4. </w:t>
      </w:r>
    </w:p>
    <w:p w14:paraId="65A4C332" w14:textId="6B0635AF" w:rsidR="2D0559DF" w:rsidRPr="00F77455" w:rsidRDefault="129B6D8E" w:rsidP="129B6D8E">
      <w:pPr>
        <w:pStyle w:val="template"/>
        <w:numPr>
          <w:ilvl w:val="0"/>
          <w:numId w:val="9"/>
        </w:numPr>
        <w:spacing w:line="360" w:lineRule="auto"/>
        <w:rPr>
          <w:i w:val="0"/>
        </w:rPr>
      </w:pPr>
      <w:r w:rsidRPr="00F77455">
        <w:rPr>
          <w:i w:val="0"/>
        </w:rPr>
        <w:t>Using Unreal Engine 4, changes to core aspects such as physic</w:t>
      </w:r>
      <w:r w:rsidR="008D779F">
        <w:rPr>
          <w:i w:val="0"/>
        </w:rPr>
        <w:t>s</w:t>
      </w:r>
      <w:r w:rsidRPr="00F77455">
        <w:rPr>
          <w:i w:val="0"/>
        </w:rPr>
        <w:t xml:space="preserve"> calculations must be heeded with care due to having unforeseen consequences on reliant fields. </w:t>
      </w:r>
    </w:p>
    <w:p w14:paraId="0DE8F0C3" w14:textId="7604C398" w:rsidR="2D0559DF" w:rsidRPr="00F77455" w:rsidRDefault="129B6D8E" w:rsidP="129B6D8E">
      <w:pPr>
        <w:pStyle w:val="template"/>
        <w:numPr>
          <w:ilvl w:val="0"/>
          <w:numId w:val="9"/>
        </w:numPr>
        <w:spacing w:line="360" w:lineRule="auto"/>
        <w:rPr>
          <w:i w:val="0"/>
        </w:rPr>
      </w:pPr>
      <w:r w:rsidRPr="00F77455">
        <w:rPr>
          <w:i w:val="0"/>
        </w:rPr>
        <w:t xml:space="preserve">Developers should rely on C++ for blueprint construction and associated modifications. </w:t>
      </w:r>
    </w:p>
    <w:p w14:paraId="2F505842" w14:textId="73D065C8" w:rsidR="00343FF5" w:rsidRPr="00F77455" w:rsidRDefault="129B6D8E" w:rsidP="129B6D8E">
      <w:pPr>
        <w:pStyle w:val="template"/>
        <w:numPr>
          <w:ilvl w:val="0"/>
          <w:numId w:val="9"/>
        </w:numPr>
        <w:spacing w:line="360" w:lineRule="auto"/>
        <w:rPr>
          <w:i w:val="0"/>
        </w:rPr>
      </w:pPr>
      <w:r w:rsidRPr="00F77455">
        <w:rPr>
          <w:i w:val="0"/>
        </w:rPr>
        <w:t>The assets used in the game will need to be compatible with Unreal Engine 4 and allow for the implementation of collision physics with the player and the axe.</w:t>
      </w:r>
    </w:p>
    <w:p w14:paraId="0AEFB25A" w14:textId="2D65A5C3" w:rsidR="09079950" w:rsidRPr="00F77455" w:rsidRDefault="129B6D8E" w:rsidP="09079950">
      <w:pPr>
        <w:pStyle w:val="Heading2"/>
        <w:spacing w:line="360" w:lineRule="auto"/>
      </w:pPr>
      <w:bookmarkStart w:id="31" w:name="_Toc439994679"/>
      <w:bookmarkStart w:id="32" w:name="_Toc532321174"/>
      <w:r w:rsidRPr="00F77455">
        <w:lastRenderedPageBreak/>
        <w:t>User Documentation</w:t>
      </w:r>
      <w:bookmarkEnd w:id="31"/>
      <w:bookmarkEnd w:id="32"/>
    </w:p>
    <w:p w14:paraId="3D50C8A5" w14:textId="43D149B3" w:rsidR="09079950" w:rsidRPr="00F77455" w:rsidRDefault="129B6D8E" w:rsidP="129B6D8E">
      <w:pPr>
        <w:pStyle w:val="template"/>
        <w:spacing w:line="360" w:lineRule="auto"/>
        <w:rPr>
          <w:i w:val="0"/>
        </w:rPr>
      </w:pPr>
      <w:r w:rsidRPr="00F77455">
        <w:rPr>
          <w:i w:val="0"/>
        </w:rPr>
        <w:t>A readme is supplied with game files, with appropriate information and a link to a Team Adxatic support email.</w:t>
      </w:r>
    </w:p>
    <w:p w14:paraId="1E5FAF42" w14:textId="1FC6D3D3" w:rsidR="7BBE25E5" w:rsidRPr="00F77455" w:rsidRDefault="129B6D8E" w:rsidP="7BBE25E5">
      <w:pPr>
        <w:pStyle w:val="Heading2"/>
        <w:spacing w:line="360" w:lineRule="auto"/>
      </w:pPr>
      <w:bookmarkStart w:id="33" w:name="_Toc439994680"/>
      <w:bookmarkStart w:id="34" w:name="_Toc532321175"/>
      <w:r w:rsidRPr="00F77455">
        <w:t>Assumptions and Dependencies</w:t>
      </w:r>
      <w:bookmarkEnd w:id="33"/>
      <w:bookmarkEnd w:id="34"/>
    </w:p>
    <w:p w14:paraId="23B5E076" w14:textId="364D0AD0" w:rsidR="7BBE25E5" w:rsidRPr="00F77455" w:rsidRDefault="129B6D8E" w:rsidP="129B6D8E">
      <w:pPr>
        <w:pStyle w:val="template"/>
        <w:spacing w:line="360" w:lineRule="auto"/>
        <w:rPr>
          <w:i w:val="0"/>
        </w:rPr>
      </w:pPr>
      <w:r w:rsidRPr="00F77455">
        <w:rPr>
          <w:i w:val="0"/>
        </w:rPr>
        <w:t>Upon acquiring the game files, the game is self-contained. Although, if the user’s computer is missing any external dependencies like DirectX or .NET, the game will ask permission from the user to be able to install those pieces of software.</w:t>
      </w:r>
    </w:p>
    <w:p w14:paraId="2A6E893C" w14:textId="77777777" w:rsidR="004B4BA3" w:rsidRPr="00F77455" w:rsidRDefault="129B6D8E" w:rsidP="007204EB">
      <w:pPr>
        <w:pStyle w:val="Heading1"/>
        <w:spacing w:line="360" w:lineRule="auto"/>
      </w:pPr>
      <w:bookmarkStart w:id="35" w:name="_Toc439994682"/>
      <w:bookmarkStart w:id="36" w:name="_Toc532321176"/>
      <w:r w:rsidRPr="00F77455">
        <w:t>External Interface Requirements</w:t>
      </w:r>
      <w:bookmarkEnd w:id="35"/>
      <w:bookmarkEnd w:id="36"/>
    </w:p>
    <w:p w14:paraId="1AF48BC6" w14:textId="79586E47" w:rsidR="541844B6" w:rsidRPr="00F77455" w:rsidRDefault="129B6D8E" w:rsidP="007204EB">
      <w:pPr>
        <w:pStyle w:val="Heading2"/>
        <w:spacing w:line="360" w:lineRule="auto"/>
      </w:pPr>
      <w:bookmarkStart w:id="37" w:name="_Toc532321177"/>
      <w:r w:rsidRPr="00F77455">
        <w:t>User Interfaces</w:t>
      </w:r>
      <w:bookmarkEnd w:id="37"/>
    </w:p>
    <w:p w14:paraId="7013A180" w14:textId="0BED86EE" w:rsidR="000E538E" w:rsidRPr="00B354CE" w:rsidRDefault="129B6D8E" w:rsidP="007204EB">
      <w:pPr>
        <w:pStyle w:val="template"/>
        <w:spacing w:line="360" w:lineRule="auto"/>
        <w:rPr>
          <w:i w:val="0"/>
        </w:rPr>
      </w:pPr>
      <w:r w:rsidRPr="00B354CE">
        <w:rPr>
          <w:i w:val="0"/>
        </w:rPr>
        <w:t>The first interface is the main menu screen which gives the end-user the option to select between three maps and the ability to quit the game. If a level is selected two additional interfaces can be accessed by either completing the course or not completing the course. If the end-user fails to complete the course and falls victim to the presented obstacles an interface appears which allows the end-user to restart the level, return to the main menu, or quit the game. If the end-user completes the map an interface is presented which allows the end-user to return to the main menu or quit the game. The end-user also has the ability to bring up a pause screen interface by pressing P which allows for quitting or navigating to the main menu. A Health bar user interface is always present when the player playing through a level. The following table demonstrates the controls available to the user when playing a level.</w:t>
      </w:r>
    </w:p>
    <w:p w14:paraId="1B6D26B8" w14:textId="179FFD31" w:rsidR="541844B6" w:rsidRPr="00F77455" w:rsidRDefault="000E538E" w:rsidP="129B6D8E">
      <w:pPr>
        <w:spacing w:line="240" w:lineRule="auto"/>
        <w:rPr>
          <w:rFonts w:ascii="Arial" w:hAnsi="Arial"/>
          <w:i/>
          <w:iCs/>
          <w:sz w:val="22"/>
          <w:szCs w:val="22"/>
        </w:rPr>
      </w:pPr>
      <w:r w:rsidRPr="00F77455">
        <w:br w:type="page"/>
      </w:r>
    </w:p>
    <w:p w14:paraId="1F95EFB1" w14:textId="56191F48" w:rsidR="00F028F3" w:rsidRPr="00F77455" w:rsidRDefault="00F028F3" w:rsidP="007204EB">
      <w:pPr>
        <w:pStyle w:val="template"/>
        <w:spacing w:line="360" w:lineRule="auto"/>
      </w:pPr>
    </w:p>
    <w:tbl>
      <w:tblPr>
        <w:tblStyle w:val="TableGrid"/>
        <w:tblW w:w="10075" w:type="dxa"/>
        <w:jc w:val="center"/>
        <w:tblLook w:val="04A0" w:firstRow="1" w:lastRow="0" w:firstColumn="1" w:lastColumn="0" w:noHBand="0" w:noVBand="1"/>
      </w:tblPr>
      <w:tblGrid>
        <w:gridCol w:w="2065"/>
        <w:gridCol w:w="2790"/>
        <w:gridCol w:w="5220"/>
      </w:tblGrid>
      <w:tr w:rsidR="00C05BF6" w:rsidRPr="00F77455" w14:paraId="20153BA2" w14:textId="77777777" w:rsidTr="129B6D8E">
        <w:trPr>
          <w:trHeight w:val="576"/>
          <w:jc w:val="center"/>
        </w:trPr>
        <w:tc>
          <w:tcPr>
            <w:tcW w:w="10075" w:type="dxa"/>
            <w:gridSpan w:val="3"/>
            <w:vAlign w:val="center"/>
          </w:tcPr>
          <w:p w14:paraId="5679F768" w14:textId="2B8F46FB" w:rsidR="00C05BF6" w:rsidRPr="00F77455" w:rsidRDefault="129B6D8E" w:rsidP="129B6D8E">
            <w:pPr>
              <w:pStyle w:val="template"/>
              <w:spacing w:line="240" w:lineRule="auto"/>
              <w:jc w:val="center"/>
              <w:rPr>
                <w:b/>
                <w:bCs/>
                <w:i w:val="0"/>
              </w:rPr>
            </w:pPr>
            <w:r w:rsidRPr="00F77455">
              <w:rPr>
                <w:b/>
                <w:bCs/>
                <w:i w:val="0"/>
              </w:rPr>
              <w:t>GAME CONTROLS</w:t>
            </w:r>
          </w:p>
        </w:tc>
      </w:tr>
      <w:tr w:rsidR="00C05BF6" w:rsidRPr="00F77455" w14:paraId="304C9B25" w14:textId="77777777" w:rsidTr="129B6D8E">
        <w:trPr>
          <w:trHeight w:val="576"/>
          <w:jc w:val="center"/>
        </w:trPr>
        <w:tc>
          <w:tcPr>
            <w:tcW w:w="2065" w:type="dxa"/>
            <w:vAlign w:val="center"/>
          </w:tcPr>
          <w:p w14:paraId="3F916848" w14:textId="680E34C2" w:rsidR="00C05BF6" w:rsidRPr="00F77455" w:rsidRDefault="129B6D8E" w:rsidP="129B6D8E">
            <w:pPr>
              <w:pStyle w:val="template"/>
              <w:spacing w:line="240" w:lineRule="auto"/>
              <w:jc w:val="center"/>
              <w:rPr>
                <w:i w:val="0"/>
              </w:rPr>
            </w:pPr>
            <w:r w:rsidRPr="00F77455">
              <w:rPr>
                <w:i w:val="0"/>
              </w:rPr>
              <w:t>KEY</w:t>
            </w:r>
          </w:p>
        </w:tc>
        <w:tc>
          <w:tcPr>
            <w:tcW w:w="2790" w:type="dxa"/>
            <w:vAlign w:val="center"/>
          </w:tcPr>
          <w:p w14:paraId="485A5B83" w14:textId="70BB9785" w:rsidR="00C05BF6" w:rsidRPr="00F77455" w:rsidRDefault="129B6D8E" w:rsidP="129B6D8E">
            <w:pPr>
              <w:pStyle w:val="template"/>
              <w:spacing w:line="240" w:lineRule="auto"/>
              <w:jc w:val="center"/>
              <w:rPr>
                <w:i w:val="0"/>
              </w:rPr>
            </w:pPr>
            <w:r w:rsidRPr="00F77455">
              <w:rPr>
                <w:i w:val="0"/>
              </w:rPr>
              <w:t>FUNCTION</w:t>
            </w:r>
          </w:p>
        </w:tc>
        <w:tc>
          <w:tcPr>
            <w:tcW w:w="5220" w:type="dxa"/>
            <w:vAlign w:val="center"/>
          </w:tcPr>
          <w:p w14:paraId="4D7583C2" w14:textId="76E12CE6" w:rsidR="00C05BF6" w:rsidRPr="00F77455" w:rsidRDefault="129B6D8E" w:rsidP="129B6D8E">
            <w:pPr>
              <w:pStyle w:val="template"/>
              <w:spacing w:line="240" w:lineRule="auto"/>
              <w:jc w:val="center"/>
              <w:rPr>
                <w:i w:val="0"/>
              </w:rPr>
            </w:pPr>
            <w:r w:rsidRPr="00F77455">
              <w:rPr>
                <w:i w:val="0"/>
              </w:rPr>
              <w:t>DESCRIPTION</w:t>
            </w:r>
          </w:p>
        </w:tc>
      </w:tr>
      <w:tr w:rsidR="000E538E" w:rsidRPr="00F77455" w14:paraId="41C10C45" w14:textId="77777777" w:rsidTr="129B6D8E">
        <w:trPr>
          <w:trHeight w:val="782"/>
          <w:jc w:val="center"/>
        </w:trPr>
        <w:tc>
          <w:tcPr>
            <w:tcW w:w="2065" w:type="dxa"/>
            <w:vAlign w:val="center"/>
          </w:tcPr>
          <w:p w14:paraId="699D6A13" w14:textId="1E63BF84" w:rsidR="000E538E" w:rsidRPr="00F77455" w:rsidRDefault="129B6D8E" w:rsidP="129B6D8E">
            <w:pPr>
              <w:pStyle w:val="template"/>
              <w:spacing w:line="240" w:lineRule="auto"/>
              <w:jc w:val="center"/>
              <w:rPr>
                <w:i w:val="0"/>
              </w:rPr>
            </w:pPr>
            <w:r w:rsidRPr="00F77455">
              <w:rPr>
                <w:i w:val="0"/>
              </w:rPr>
              <w:t>W</w:t>
            </w:r>
          </w:p>
        </w:tc>
        <w:tc>
          <w:tcPr>
            <w:tcW w:w="2790" w:type="dxa"/>
            <w:vAlign w:val="center"/>
          </w:tcPr>
          <w:p w14:paraId="56FB4BE5" w14:textId="2D80D1F5" w:rsidR="000E538E" w:rsidRPr="00F77455" w:rsidRDefault="129B6D8E" w:rsidP="129B6D8E">
            <w:pPr>
              <w:pStyle w:val="template"/>
              <w:spacing w:line="240" w:lineRule="auto"/>
              <w:jc w:val="center"/>
              <w:rPr>
                <w:i w:val="0"/>
              </w:rPr>
            </w:pPr>
            <w:r w:rsidRPr="00F77455">
              <w:rPr>
                <w:i w:val="0"/>
              </w:rPr>
              <w:t>Move Forward</w:t>
            </w:r>
          </w:p>
        </w:tc>
        <w:tc>
          <w:tcPr>
            <w:tcW w:w="5220" w:type="dxa"/>
            <w:vAlign w:val="center"/>
          </w:tcPr>
          <w:p w14:paraId="019B66BD" w14:textId="41D23E7C" w:rsidR="000E538E" w:rsidRPr="00F77455" w:rsidRDefault="129B6D8E" w:rsidP="129B6D8E">
            <w:pPr>
              <w:pStyle w:val="template"/>
              <w:spacing w:line="240" w:lineRule="auto"/>
              <w:jc w:val="center"/>
              <w:rPr>
                <w:i w:val="0"/>
              </w:rPr>
            </w:pPr>
            <w:r w:rsidRPr="00F77455">
              <w:rPr>
                <w:i w:val="0"/>
              </w:rPr>
              <w:t xml:space="preserve">Allows the player to move in the direction the player head is facing. </w:t>
            </w:r>
          </w:p>
        </w:tc>
      </w:tr>
      <w:tr w:rsidR="000E538E" w:rsidRPr="00F77455" w14:paraId="0C0CC7CD" w14:textId="77777777" w:rsidTr="129B6D8E">
        <w:trPr>
          <w:trHeight w:val="737"/>
          <w:jc w:val="center"/>
        </w:trPr>
        <w:tc>
          <w:tcPr>
            <w:tcW w:w="2065" w:type="dxa"/>
            <w:vAlign w:val="center"/>
          </w:tcPr>
          <w:p w14:paraId="260081F8" w14:textId="73B6DE93" w:rsidR="000E538E" w:rsidRPr="00F77455" w:rsidRDefault="129B6D8E" w:rsidP="129B6D8E">
            <w:pPr>
              <w:pStyle w:val="template"/>
              <w:spacing w:line="240" w:lineRule="auto"/>
              <w:jc w:val="center"/>
              <w:rPr>
                <w:i w:val="0"/>
              </w:rPr>
            </w:pPr>
            <w:r w:rsidRPr="00F77455">
              <w:rPr>
                <w:i w:val="0"/>
              </w:rPr>
              <w:t>A</w:t>
            </w:r>
          </w:p>
        </w:tc>
        <w:tc>
          <w:tcPr>
            <w:tcW w:w="2790" w:type="dxa"/>
            <w:vAlign w:val="center"/>
          </w:tcPr>
          <w:p w14:paraId="7C86D04C" w14:textId="0445B446" w:rsidR="000E538E" w:rsidRPr="00F77455" w:rsidRDefault="129B6D8E" w:rsidP="129B6D8E">
            <w:pPr>
              <w:pStyle w:val="template"/>
              <w:spacing w:line="240" w:lineRule="auto"/>
              <w:jc w:val="center"/>
              <w:rPr>
                <w:i w:val="0"/>
              </w:rPr>
            </w:pPr>
            <w:r w:rsidRPr="00F77455">
              <w:rPr>
                <w:i w:val="0"/>
              </w:rPr>
              <w:t>Move Left</w:t>
            </w:r>
          </w:p>
        </w:tc>
        <w:tc>
          <w:tcPr>
            <w:tcW w:w="5220" w:type="dxa"/>
            <w:vAlign w:val="center"/>
          </w:tcPr>
          <w:p w14:paraId="5AF1DF35" w14:textId="5628FDFB" w:rsidR="000E538E" w:rsidRPr="00F77455" w:rsidRDefault="129B6D8E" w:rsidP="129B6D8E">
            <w:pPr>
              <w:pStyle w:val="template"/>
              <w:spacing w:line="240" w:lineRule="auto"/>
              <w:jc w:val="center"/>
              <w:rPr>
                <w:i w:val="0"/>
              </w:rPr>
            </w:pPr>
            <w:r w:rsidRPr="00F77455">
              <w:rPr>
                <w:i w:val="0"/>
              </w:rPr>
              <w:t xml:space="preserve">Allows the player to move left while looking at the direction the player head is facing. </w:t>
            </w:r>
          </w:p>
        </w:tc>
      </w:tr>
      <w:tr w:rsidR="003A243F" w:rsidRPr="00F77455" w14:paraId="7FED8D4B" w14:textId="77777777" w:rsidTr="129B6D8E">
        <w:trPr>
          <w:trHeight w:val="692"/>
          <w:jc w:val="center"/>
        </w:trPr>
        <w:tc>
          <w:tcPr>
            <w:tcW w:w="2065" w:type="dxa"/>
            <w:vAlign w:val="center"/>
          </w:tcPr>
          <w:p w14:paraId="6159CB41" w14:textId="4985B360" w:rsidR="003A243F" w:rsidRPr="00F77455" w:rsidRDefault="129B6D8E" w:rsidP="129B6D8E">
            <w:pPr>
              <w:pStyle w:val="template"/>
              <w:spacing w:line="240" w:lineRule="auto"/>
              <w:jc w:val="center"/>
              <w:rPr>
                <w:i w:val="0"/>
              </w:rPr>
            </w:pPr>
            <w:r w:rsidRPr="00F77455">
              <w:rPr>
                <w:i w:val="0"/>
              </w:rPr>
              <w:t>S</w:t>
            </w:r>
          </w:p>
        </w:tc>
        <w:tc>
          <w:tcPr>
            <w:tcW w:w="2790" w:type="dxa"/>
            <w:vAlign w:val="center"/>
          </w:tcPr>
          <w:p w14:paraId="4CD756E7" w14:textId="2E80972F" w:rsidR="003A243F" w:rsidRPr="00F77455" w:rsidRDefault="129B6D8E" w:rsidP="129B6D8E">
            <w:pPr>
              <w:pStyle w:val="template"/>
              <w:spacing w:line="240" w:lineRule="auto"/>
              <w:jc w:val="center"/>
              <w:rPr>
                <w:i w:val="0"/>
              </w:rPr>
            </w:pPr>
            <w:r w:rsidRPr="00F77455">
              <w:rPr>
                <w:i w:val="0"/>
              </w:rPr>
              <w:t>Move Backward</w:t>
            </w:r>
          </w:p>
        </w:tc>
        <w:tc>
          <w:tcPr>
            <w:tcW w:w="5220" w:type="dxa"/>
            <w:vAlign w:val="center"/>
          </w:tcPr>
          <w:p w14:paraId="7C2DB108" w14:textId="7BC96EAB" w:rsidR="003A243F" w:rsidRPr="00F77455" w:rsidRDefault="129B6D8E" w:rsidP="129B6D8E">
            <w:pPr>
              <w:pStyle w:val="template"/>
              <w:spacing w:line="240" w:lineRule="auto"/>
              <w:jc w:val="center"/>
              <w:rPr>
                <w:i w:val="0"/>
              </w:rPr>
            </w:pPr>
            <w:r w:rsidRPr="00F77455">
              <w:rPr>
                <w:i w:val="0"/>
              </w:rPr>
              <w:t xml:space="preserve">Allows the player to move back while looking at the direction the player head is facing. </w:t>
            </w:r>
          </w:p>
        </w:tc>
      </w:tr>
      <w:tr w:rsidR="003A243F" w:rsidRPr="00F77455" w14:paraId="516BF498" w14:textId="77777777" w:rsidTr="129B6D8E">
        <w:trPr>
          <w:trHeight w:val="737"/>
          <w:jc w:val="center"/>
        </w:trPr>
        <w:tc>
          <w:tcPr>
            <w:tcW w:w="2065" w:type="dxa"/>
            <w:vAlign w:val="center"/>
          </w:tcPr>
          <w:p w14:paraId="57526D28" w14:textId="293F3B06" w:rsidR="003A243F" w:rsidRPr="00F77455" w:rsidRDefault="129B6D8E" w:rsidP="129B6D8E">
            <w:pPr>
              <w:pStyle w:val="template"/>
              <w:spacing w:line="240" w:lineRule="auto"/>
              <w:jc w:val="center"/>
              <w:rPr>
                <w:i w:val="0"/>
              </w:rPr>
            </w:pPr>
            <w:r w:rsidRPr="00F77455">
              <w:rPr>
                <w:i w:val="0"/>
              </w:rPr>
              <w:t>D</w:t>
            </w:r>
          </w:p>
        </w:tc>
        <w:tc>
          <w:tcPr>
            <w:tcW w:w="2790" w:type="dxa"/>
            <w:vAlign w:val="center"/>
          </w:tcPr>
          <w:p w14:paraId="10327B90" w14:textId="4341C166" w:rsidR="003A243F" w:rsidRPr="00F77455" w:rsidRDefault="129B6D8E" w:rsidP="129B6D8E">
            <w:pPr>
              <w:pStyle w:val="template"/>
              <w:spacing w:line="240" w:lineRule="auto"/>
              <w:jc w:val="center"/>
              <w:rPr>
                <w:i w:val="0"/>
              </w:rPr>
            </w:pPr>
            <w:r w:rsidRPr="00F77455">
              <w:rPr>
                <w:i w:val="0"/>
              </w:rPr>
              <w:t>Move Right</w:t>
            </w:r>
          </w:p>
        </w:tc>
        <w:tc>
          <w:tcPr>
            <w:tcW w:w="5220" w:type="dxa"/>
            <w:vAlign w:val="center"/>
          </w:tcPr>
          <w:p w14:paraId="7BBB0998" w14:textId="7B16E9F0" w:rsidR="003A243F" w:rsidRPr="00F77455" w:rsidRDefault="129B6D8E" w:rsidP="129B6D8E">
            <w:pPr>
              <w:pStyle w:val="template"/>
              <w:spacing w:line="240" w:lineRule="auto"/>
              <w:jc w:val="center"/>
              <w:rPr>
                <w:i w:val="0"/>
              </w:rPr>
            </w:pPr>
            <w:r w:rsidRPr="00F77455">
              <w:rPr>
                <w:i w:val="0"/>
              </w:rPr>
              <w:t xml:space="preserve">Allows the player to move right while looking at the direction the player head is facing. </w:t>
            </w:r>
          </w:p>
        </w:tc>
      </w:tr>
      <w:tr w:rsidR="003A243F" w:rsidRPr="00F77455" w14:paraId="3D8AAFCF" w14:textId="77777777" w:rsidTr="129B6D8E">
        <w:trPr>
          <w:trHeight w:val="683"/>
          <w:jc w:val="center"/>
        </w:trPr>
        <w:tc>
          <w:tcPr>
            <w:tcW w:w="2065" w:type="dxa"/>
            <w:vAlign w:val="center"/>
          </w:tcPr>
          <w:p w14:paraId="3593461C" w14:textId="79C82427" w:rsidR="003A243F" w:rsidRPr="00F77455" w:rsidRDefault="129B6D8E" w:rsidP="129B6D8E">
            <w:pPr>
              <w:pStyle w:val="template"/>
              <w:spacing w:line="240" w:lineRule="auto"/>
              <w:jc w:val="center"/>
              <w:rPr>
                <w:i w:val="0"/>
              </w:rPr>
            </w:pPr>
            <w:r w:rsidRPr="00F77455">
              <w:rPr>
                <w:i w:val="0"/>
              </w:rPr>
              <w:t>P</w:t>
            </w:r>
          </w:p>
        </w:tc>
        <w:tc>
          <w:tcPr>
            <w:tcW w:w="2790" w:type="dxa"/>
            <w:vAlign w:val="center"/>
          </w:tcPr>
          <w:p w14:paraId="6DF5604F" w14:textId="1E9AC992" w:rsidR="003A243F" w:rsidRPr="00F77455" w:rsidRDefault="129B6D8E" w:rsidP="129B6D8E">
            <w:pPr>
              <w:pStyle w:val="template"/>
              <w:spacing w:line="240" w:lineRule="auto"/>
              <w:jc w:val="center"/>
              <w:rPr>
                <w:i w:val="0"/>
              </w:rPr>
            </w:pPr>
            <w:r w:rsidRPr="00F77455">
              <w:rPr>
                <w:i w:val="0"/>
              </w:rPr>
              <w:t>Pause</w:t>
            </w:r>
          </w:p>
        </w:tc>
        <w:tc>
          <w:tcPr>
            <w:tcW w:w="5220" w:type="dxa"/>
            <w:vAlign w:val="center"/>
          </w:tcPr>
          <w:p w14:paraId="797CA31E" w14:textId="68C40025" w:rsidR="003A243F" w:rsidRPr="00F77455" w:rsidRDefault="129B6D8E" w:rsidP="129B6D8E">
            <w:pPr>
              <w:pStyle w:val="template"/>
              <w:spacing w:line="240" w:lineRule="auto"/>
              <w:jc w:val="center"/>
              <w:rPr>
                <w:i w:val="0"/>
              </w:rPr>
            </w:pPr>
            <w:r w:rsidRPr="00F77455">
              <w:rPr>
                <w:i w:val="0"/>
              </w:rPr>
              <w:t xml:space="preserve">Allows the player to pause the game to either resume, go to the main menu or quit the game. </w:t>
            </w:r>
          </w:p>
        </w:tc>
      </w:tr>
      <w:tr w:rsidR="003A243F" w:rsidRPr="00F77455" w14:paraId="52082985" w14:textId="77777777" w:rsidTr="129B6D8E">
        <w:trPr>
          <w:trHeight w:val="728"/>
          <w:jc w:val="center"/>
        </w:trPr>
        <w:tc>
          <w:tcPr>
            <w:tcW w:w="2065" w:type="dxa"/>
            <w:vAlign w:val="center"/>
          </w:tcPr>
          <w:p w14:paraId="64175060" w14:textId="0710908C" w:rsidR="003A243F" w:rsidRPr="00F77455" w:rsidRDefault="129B6D8E" w:rsidP="129B6D8E">
            <w:pPr>
              <w:pStyle w:val="template"/>
              <w:spacing w:line="240" w:lineRule="auto"/>
              <w:jc w:val="center"/>
              <w:rPr>
                <w:i w:val="0"/>
              </w:rPr>
            </w:pPr>
            <w:r w:rsidRPr="00F77455">
              <w:rPr>
                <w:i w:val="0"/>
              </w:rPr>
              <w:t>Shift (Left or Right)</w:t>
            </w:r>
          </w:p>
        </w:tc>
        <w:tc>
          <w:tcPr>
            <w:tcW w:w="2790" w:type="dxa"/>
            <w:vAlign w:val="center"/>
          </w:tcPr>
          <w:p w14:paraId="6D734E36" w14:textId="54026826" w:rsidR="003A243F" w:rsidRPr="00F77455" w:rsidRDefault="129B6D8E" w:rsidP="129B6D8E">
            <w:pPr>
              <w:pStyle w:val="template"/>
              <w:spacing w:line="240" w:lineRule="auto"/>
              <w:jc w:val="center"/>
              <w:rPr>
                <w:i w:val="0"/>
              </w:rPr>
            </w:pPr>
            <w:r w:rsidRPr="00F77455">
              <w:rPr>
                <w:i w:val="0"/>
              </w:rPr>
              <w:t>Sprint (with the W key)</w:t>
            </w:r>
          </w:p>
        </w:tc>
        <w:tc>
          <w:tcPr>
            <w:tcW w:w="5220" w:type="dxa"/>
            <w:vAlign w:val="center"/>
          </w:tcPr>
          <w:p w14:paraId="7B8C5790" w14:textId="59BBD165" w:rsidR="003A243F" w:rsidRPr="00F77455" w:rsidRDefault="129B6D8E" w:rsidP="129B6D8E">
            <w:pPr>
              <w:pStyle w:val="template"/>
              <w:spacing w:line="240" w:lineRule="auto"/>
              <w:jc w:val="center"/>
              <w:rPr>
                <w:i w:val="0"/>
              </w:rPr>
            </w:pPr>
            <w:r w:rsidRPr="00F77455">
              <w:rPr>
                <w:i w:val="0"/>
              </w:rPr>
              <w:t xml:space="preserve">Pressing and holding the key allows the player to sprint while also pressing and holding the W key. </w:t>
            </w:r>
          </w:p>
        </w:tc>
      </w:tr>
      <w:tr w:rsidR="003A243F" w:rsidRPr="00F77455" w14:paraId="449D1522" w14:textId="77777777" w:rsidTr="129B6D8E">
        <w:trPr>
          <w:trHeight w:val="953"/>
          <w:jc w:val="center"/>
        </w:trPr>
        <w:tc>
          <w:tcPr>
            <w:tcW w:w="2065" w:type="dxa"/>
            <w:vAlign w:val="center"/>
          </w:tcPr>
          <w:p w14:paraId="0C87600F" w14:textId="4734889E" w:rsidR="003A243F" w:rsidRPr="00F77455" w:rsidRDefault="129B6D8E" w:rsidP="129B6D8E">
            <w:pPr>
              <w:pStyle w:val="template"/>
              <w:spacing w:line="240" w:lineRule="auto"/>
              <w:jc w:val="center"/>
              <w:rPr>
                <w:i w:val="0"/>
              </w:rPr>
            </w:pPr>
            <w:r w:rsidRPr="00F77455">
              <w:rPr>
                <w:i w:val="0"/>
              </w:rPr>
              <w:t>Space Bar</w:t>
            </w:r>
          </w:p>
        </w:tc>
        <w:tc>
          <w:tcPr>
            <w:tcW w:w="2790" w:type="dxa"/>
            <w:vAlign w:val="center"/>
          </w:tcPr>
          <w:p w14:paraId="407CDA58" w14:textId="0A8D2FEC" w:rsidR="003A243F" w:rsidRPr="00F77455" w:rsidRDefault="129B6D8E" w:rsidP="129B6D8E">
            <w:pPr>
              <w:pStyle w:val="template"/>
              <w:spacing w:line="240" w:lineRule="auto"/>
              <w:jc w:val="center"/>
              <w:rPr>
                <w:i w:val="0"/>
              </w:rPr>
            </w:pPr>
            <w:r w:rsidRPr="00F77455">
              <w:rPr>
                <w:i w:val="0"/>
              </w:rPr>
              <w:t>Jump</w:t>
            </w:r>
          </w:p>
        </w:tc>
        <w:tc>
          <w:tcPr>
            <w:tcW w:w="5220" w:type="dxa"/>
            <w:vAlign w:val="center"/>
          </w:tcPr>
          <w:p w14:paraId="10D132F8" w14:textId="6D26058D" w:rsidR="003A243F" w:rsidRPr="00F77455" w:rsidRDefault="129B6D8E" w:rsidP="129B6D8E">
            <w:pPr>
              <w:pStyle w:val="template"/>
              <w:spacing w:line="240" w:lineRule="auto"/>
              <w:jc w:val="center"/>
              <w:rPr>
                <w:i w:val="0"/>
              </w:rPr>
            </w:pPr>
            <w:r w:rsidRPr="00F77455">
              <w:rPr>
                <w:i w:val="0"/>
              </w:rPr>
              <w:t>Quick tap allows the player to make a short jump, while an elongated press and hold allows the player to make a longer and higher jump.</w:t>
            </w:r>
          </w:p>
        </w:tc>
      </w:tr>
    </w:tbl>
    <w:p w14:paraId="1CD20006" w14:textId="77777777" w:rsidR="00F028F3" w:rsidRPr="00F77455" w:rsidRDefault="00F028F3" w:rsidP="129B6D8E">
      <w:pPr>
        <w:pStyle w:val="template"/>
        <w:spacing w:line="360" w:lineRule="auto"/>
        <w:rPr>
          <w:i w:val="0"/>
        </w:rPr>
      </w:pPr>
    </w:p>
    <w:p w14:paraId="21C4B071" w14:textId="4E310AC1" w:rsidR="541844B6" w:rsidRPr="00F77455" w:rsidRDefault="129B6D8E" w:rsidP="007204EB">
      <w:pPr>
        <w:pStyle w:val="Heading2"/>
        <w:spacing w:line="360" w:lineRule="auto"/>
      </w:pPr>
      <w:bookmarkStart w:id="38" w:name="_Toc439994684"/>
      <w:bookmarkStart w:id="39" w:name="_Toc532321178"/>
      <w:r w:rsidRPr="00F77455">
        <w:t>Hardware Interfaces</w:t>
      </w:r>
      <w:bookmarkEnd w:id="38"/>
      <w:bookmarkEnd w:id="39"/>
    </w:p>
    <w:p w14:paraId="1F034B80" w14:textId="58E7902C" w:rsidR="541844B6" w:rsidRPr="00F80602" w:rsidRDefault="129B6D8E" w:rsidP="007204EB">
      <w:pPr>
        <w:pStyle w:val="template"/>
        <w:spacing w:line="360" w:lineRule="auto"/>
        <w:rPr>
          <w:i w:val="0"/>
        </w:rPr>
      </w:pPr>
      <w:r w:rsidRPr="00F80602">
        <w:rPr>
          <w:i w:val="0"/>
        </w:rPr>
        <w:t xml:space="preserve">Obstacle Mania requires a computer system with an Intel or AMD </w:t>
      </w:r>
      <w:r w:rsidR="00545365" w:rsidRPr="00F80602">
        <w:rPr>
          <w:i w:val="0"/>
        </w:rPr>
        <w:t>32-bit</w:t>
      </w:r>
      <w:r w:rsidRPr="00F80602">
        <w:rPr>
          <w:i w:val="0"/>
        </w:rPr>
        <w:t xml:space="preserve"> processor with a </w:t>
      </w:r>
      <w:r w:rsidR="00545365" w:rsidRPr="00F80602">
        <w:rPr>
          <w:i w:val="0"/>
        </w:rPr>
        <w:t>minimum</w:t>
      </w:r>
      <w:r w:rsidRPr="00F80602">
        <w:rPr>
          <w:i w:val="0"/>
        </w:rPr>
        <w:t xml:space="preserve"> of 1 GB of disk space and 8 GB RAM. The product also requires the use of other hardware devices such as a mouse and keyboard for input features. For output features a monitor is required to display the product contents and speakers or headset for sound distribution. </w:t>
      </w:r>
    </w:p>
    <w:p w14:paraId="2993F6A9" w14:textId="79F2563B" w:rsidR="541844B6" w:rsidRPr="00F77455" w:rsidRDefault="129B6D8E" w:rsidP="007204EB">
      <w:pPr>
        <w:pStyle w:val="Heading2"/>
        <w:spacing w:line="360" w:lineRule="auto"/>
      </w:pPr>
      <w:bookmarkStart w:id="40" w:name="_Toc439994685"/>
      <w:bookmarkStart w:id="41" w:name="_Toc532321179"/>
      <w:r w:rsidRPr="00F77455">
        <w:t>Software Interfaces</w:t>
      </w:r>
      <w:bookmarkEnd w:id="40"/>
      <w:bookmarkEnd w:id="41"/>
    </w:p>
    <w:p w14:paraId="16A9DDAF" w14:textId="50D952D8" w:rsidR="541844B6" w:rsidRPr="00F80602" w:rsidRDefault="129B6D8E" w:rsidP="007204EB">
      <w:pPr>
        <w:pStyle w:val="template"/>
        <w:spacing w:line="360" w:lineRule="auto"/>
        <w:rPr>
          <w:i w:val="0"/>
        </w:rPr>
      </w:pPr>
      <w:r w:rsidRPr="00F80602">
        <w:rPr>
          <w:i w:val="0"/>
        </w:rPr>
        <w:t>The product will operate on Microsoft Window environments with a working version of Windows 7 or higher, DirectX End-User Runtime (June 2010), and .NET. Not having any of these pieces of software will present two options to the user. One being that the user would give the game permission to auto download and install the needed software, the second being the user not be able to play the game.</w:t>
      </w:r>
    </w:p>
    <w:p w14:paraId="463B5D84" w14:textId="0867EDD6" w:rsidR="741EED53" w:rsidRPr="00F77455" w:rsidRDefault="129B6D8E" w:rsidP="741EED53">
      <w:pPr>
        <w:pStyle w:val="Heading2"/>
        <w:spacing w:line="360" w:lineRule="auto"/>
      </w:pPr>
      <w:bookmarkStart w:id="42" w:name="_Toc439994686"/>
      <w:bookmarkStart w:id="43" w:name="_Toc532321180"/>
      <w:r w:rsidRPr="00F77455">
        <w:lastRenderedPageBreak/>
        <w:t>Communications Interfaces</w:t>
      </w:r>
      <w:bookmarkEnd w:id="42"/>
      <w:bookmarkEnd w:id="43"/>
    </w:p>
    <w:p w14:paraId="72440A5B" w14:textId="260537D7" w:rsidR="741EED53" w:rsidRPr="006854CB" w:rsidRDefault="129B6D8E" w:rsidP="3F44BBBD">
      <w:pPr>
        <w:pStyle w:val="template"/>
        <w:spacing w:line="360" w:lineRule="auto"/>
        <w:rPr>
          <w:i w:val="0"/>
        </w:rPr>
      </w:pPr>
      <w:r w:rsidRPr="006854CB">
        <w:rPr>
          <w:i w:val="0"/>
        </w:rPr>
        <w:t>No communications are required by the product itself, as the product is able to be played entirely offline.</w:t>
      </w:r>
    </w:p>
    <w:p w14:paraId="571B15AF" w14:textId="77777777" w:rsidR="004B4BA3" w:rsidRPr="00F77455" w:rsidRDefault="129B6D8E" w:rsidP="007204EB">
      <w:pPr>
        <w:pStyle w:val="Heading1"/>
        <w:spacing w:line="360" w:lineRule="auto"/>
      </w:pPr>
      <w:bookmarkStart w:id="44" w:name="_Toc439994687"/>
      <w:bookmarkStart w:id="45" w:name="_Toc532321181"/>
      <w:r w:rsidRPr="00F77455">
        <w:t>System Features</w:t>
      </w:r>
      <w:bookmarkEnd w:id="44"/>
      <w:bookmarkEnd w:id="45"/>
    </w:p>
    <w:p w14:paraId="77B31CE2" w14:textId="3314CF6D" w:rsidR="007B093A" w:rsidRPr="00F77455" w:rsidRDefault="129B6D8E" w:rsidP="129B6D8E">
      <w:pPr>
        <w:pStyle w:val="template"/>
        <w:spacing w:line="360" w:lineRule="auto"/>
        <w:rPr>
          <w:i w:val="0"/>
        </w:rPr>
      </w:pPr>
      <w:bookmarkStart w:id="46" w:name="_Toc439994688"/>
      <w:r w:rsidRPr="00F77455">
        <w:rPr>
          <w:i w:val="0"/>
        </w:rPr>
        <w:t xml:space="preserve">Obstacle Mania consists of a basic set of features which include gravity, in air rotation, on-ground character controls like turn (left and right), jump, long jump, jog, and sprint. The game also incorporates axe controls consisting of aiming, throwing, and retrieving the axe. The environmental features consist of health pickups, a player health bar, and traps. UI features include a pause menu, win screen, loss screen, and a main menu. </w:t>
      </w:r>
    </w:p>
    <w:p w14:paraId="4726631D" w14:textId="5F078037" w:rsidR="00B10993" w:rsidRPr="00F77455" w:rsidRDefault="129B6D8E" w:rsidP="129B6D8E">
      <w:pPr>
        <w:pStyle w:val="Heading2"/>
        <w:spacing w:line="360" w:lineRule="auto"/>
      </w:pPr>
      <w:bookmarkStart w:id="47" w:name="_Toc532321182"/>
      <w:bookmarkStart w:id="48" w:name="_Toc439994690"/>
      <w:bookmarkEnd w:id="46"/>
      <w:r w:rsidRPr="00F77455">
        <w:t>Gravity</w:t>
      </w:r>
      <w:bookmarkEnd w:id="47"/>
    </w:p>
    <w:p w14:paraId="26B520E9" w14:textId="4D3A58D4" w:rsidR="00B10993" w:rsidRPr="00F77455" w:rsidRDefault="00B10993" w:rsidP="00B10993">
      <w:pPr>
        <w:pStyle w:val="level4"/>
        <w:spacing w:line="360" w:lineRule="auto"/>
      </w:pPr>
      <w:r w:rsidRPr="00F77455">
        <w:t xml:space="preserve">4.1.1 </w:t>
      </w:r>
      <w:r w:rsidRPr="00F77455">
        <w:tab/>
        <w:t>Description and Priority</w:t>
      </w:r>
    </w:p>
    <w:p w14:paraId="0DBC482A" w14:textId="4621A259" w:rsidR="00B10993" w:rsidRPr="00F77455" w:rsidRDefault="129B6D8E" w:rsidP="129B6D8E">
      <w:pPr>
        <w:pStyle w:val="level3text"/>
        <w:spacing w:line="360" w:lineRule="auto"/>
        <w:rPr>
          <w:i w:val="0"/>
        </w:rPr>
      </w:pPr>
      <w:r w:rsidRPr="00F77455">
        <w:rPr>
          <w:i w:val="0"/>
        </w:rPr>
        <w:t xml:space="preserve">The gravity implementation allows for the ease of character control when jogging, jumping. It takes high priority as an incorrect implementation could ruin the gameplay has a whole. </w:t>
      </w:r>
    </w:p>
    <w:p w14:paraId="0B292B9C" w14:textId="1BCBA999" w:rsidR="00B10993" w:rsidRPr="00F77455" w:rsidRDefault="00B10993" w:rsidP="00B10993">
      <w:pPr>
        <w:pStyle w:val="level4"/>
        <w:spacing w:line="360" w:lineRule="auto"/>
      </w:pPr>
      <w:r w:rsidRPr="00F77455">
        <w:t xml:space="preserve">4.1.2 </w:t>
      </w:r>
      <w:r w:rsidRPr="00F77455">
        <w:tab/>
        <w:t>Stimulus/Response Sequences</w:t>
      </w:r>
    </w:p>
    <w:p w14:paraId="457AA390" w14:textId="6B0AE70D" w:rsidR="00B10993" w:rsidRPr="00F77455" w:rsidRDefault="129B6D8E" w:rsidP="129B6D8E">
      <w:pPr>
        <w:pStyle w:val="level3text"/>
        <w:spacing w:line="360" w:lineRule="auto"/>
        <w:rPr>
          <w:i w:val="0"/>
        </w:rPr>
      </w:pPr>
      <w:r w:rsidRPr="00F77455">
        <w:rPr>
          <w:i w:val="0"/>
        </w:rPr>
        <w:t>Jumping by pressing the space bar, walking by pressing W, or sprinting with Shift + W demonstrates the gravity in the game.</w:t>
      </w:r>
    </w:p>
    <w:p w14:paraId="0CE1A561" w14:textId="5F7900C4" w:rsidR="00B10993" w:rsidRPr="00F77455" w:rsidRDefault="00B10993" w:rsidP="00B10993">
      <w:pPr>
        <w:pStyle w:val="level4"/>
        <w:spacing w:line="360" w:lineRule="auto"/>
      </w:pPr>
      <w:r w:rsidRPr="00F77455">
        <w:t xml:space="preserve">4.1.3 </w:t>
      </w:r>
      <w:r w:rsidRPr="00F77455">
        <w:tab/>
        <w:t>Functional Requirements</w:t>
      </w:r>
    </w:p>
    <w:p w14:paraId="47923A74" w14:textId="77777777" w:rsidR="00B10993" w:rsidRPr="00F77455" w:rsidRDefault="00B10993"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The gravitational force should be consistent at all times. </w:t>
      </w:r>
    </w:p>
    <w:p w14:paraId="4FD9412B" w14:textId="77777777" w:rsidR="00B10993" w:rsidRPr="00F77455" w:rsidRDefault="00B10993"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The three levels should make correct use of gravity. </w:t>
      </w:r>
    </w:p>
    <w:p w14:paraId="6856D595" w14:textId="79000D95" w:rsidR="00324313" w:rsidRPr="00F77455" w:rsidRDefault="129B6D8E" w:rsidP="129B6D8E">
      <w:pPr>
        <w:pStyle w:val="Heading2"/>
        <w:spacing w:line="360" w:lineRule="auto"/>
      </w:pPr>
      <w:bookmarkStart w:id="49" w:name="_Toc532321183"/>
      <w:r w:rsidRPr="00F77455">
        <w:t>Jump and Long Jump</w:t>
      </w:r>
      <w:bookmarkEnd w:id="49"/>
    </w:p>
    <w:p w14:paraId="664C9C14" w14:textId="1F36C400" w:rsidR="00324313" w:rsidRPr="00F77455" w:rsidRDefault="00324313" w:rsidP="0ABA6CB1">
      <w:pPr>
        <w:pStyle w:val="level4"/>
        <w:spacing w:line="360" w:lineRule="auto"/>
      </w:pPr>
      <w:r w:rsidRPr="00F77455">
        <w:t xml:space="preserve">4.2.1 </w:t>
      </w:r>
      <w:r w:rsidRPr="00F77455">
        <w:tab/>
        <w:t>Description and Priority</w:t>
      </w:r>
    </w:p>
    <w:p w14:paraId="12A84876" w14:textId="2479D9EF" w:rsidR="00324313" w:rsidRPr="00F77455" w:rsidRDefault="129B6D8E" w:rsidP="129B6D8E">
      <w:pPr>
        <w:pStyle w:val="level3text"/>
        <w:spacing w:line="360" w:lineRule="auto"/>
        <w:rPr>
          <w:i w:val="0"/>
        </w:rPr>
      </w:pPr>
      <w:r w:rsidRPr="00F77455">
        <w:rPr>
          <w:i w:val="0"/>
        </w:rPr>
        <w:t>The game implements two types of jumps. One being a quick jump, and the other is a long jump. It takes high priority since all three levels of the require the jump ability to be able to not take damage and thus pass the level.</w:t>
      </w:r>
    </w:p>
    <w:p w14:paraId="5CF099ED" w14:textId="340CEC9F" w:rsidR="00324313" w:rsidRPr="00F77455" w:rsidRDefault="00324313" w:rsidP="0ABA6CB1">
      <w:pPr>
        <w:pStyle w:val="level4"/>
        <w:spacing w:line="360" w:lineRule="auto"/>
      </w:pPr>
      <w:r w:rsidRPr="00F77455">
        <w:lastRenderedPageBreak/>
        <w:t xml:space="preserve">4.2.2 </w:t>
      </w:r>
      <w:r w:rsidRPr="00F77455">
        <w:tab/>
        <w:t>Stimulus/Response Sequences</w:t>
      </w:r>
    </w:p>
    <w:p w14:paraId="154E08BE" w14:textId="1DEA0370" w:rsidR="00324313" w:rsidRPr="00F77455" w:rsidRDefault="129B6D8E" w:rsidP="129B6D8E">
      <w:pPr>
        <w:pStyle w:val="level3text"/>
        <w:numPr>
          <w:ilvl w:val="0"/>
          <w:numId w:val="8"/>
        </w:numPr>
        <w:spacing w:line="360" w:lineRule="auto"/>
        <w:rPr>
          <w:i w:val="0"/>
        </w:rPr>
      </w:pPr>
      <w:r w:rsidRPr="00F77455">
        <w:rPr>
          <w:i w:val="0"/>
        </w:rPr>
        <w:t xml:space="preserve">By tapping the space bar, the player performs a quick jump. </w:t>
      </w:r>
    </w:p>
    <w:p w14:paraId="6DB22D39" w14:textId="6296A579" w:rsidR="00324313" w:rsidRPr="00F77455" w:rsidRDefault="129B6D8E" w:rsidP="129B6D8E">
      <w:pPr>
        <w:pStyle w:val="level3text"/>
        <w:numPr>
          <w:ilvl w:val="0"/>
          <w:numId w:val="8"/>
        </w:numPr>
        <w:spacing w:line="360" w:lineRule="auto"/>
        <w:rPr>
          <w:i w:val="0"/>
        </w:rPr>
      </w:pPr>
      <w:r w:rsidRPr="00F77455">
        <w:rPr>
          <w:i w:val="0"/>
        </w:rPr>
        <w:t>By pressing and holding the space bar for one to two seconds, the player can perform a long jump. Releasing the space bar earlier than one second cuts the jump length short. jogging or sprinting while holding the space bar can help the player jump over larger gaps.</w:t>
      </w:r>
    </w:p>
    <w:p w14:paraId="677DD97E" w14:textId="51F1589A" w:rsidR="00324313" w:rsidRPr="00F77455" w:rsidRDefault="00324313" w:rsidP="0ABA6CB1">
      <w:pPr>
        <w:pStyle w:val="level4"/>
        <w:spacing w:line="360" w:lineRule="auto"/>
      </w:pPr>
      <w:r w:rsidRPr="00F77455">
        <w:t xml:space="preserve">4.2.3 </w:t>
      </w:r>
      <w:r w:rsidRPr="00F77455">
        <w:tab/>
        <w:t>Functional Requirements</w:t>
      </w:r>
    </w:p>
    <w:p w14:paraId="620DA54A" w14:textId="77777777" w:rsidR="00324313" w:rsidRPr="00F77455" w:rsidRDefault="00324313"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Levels should be well adapted to use both jump and long jump.  </w:t>
      </w:r>
    </w:p>
    <w:p w14:paraId="408B0503" w14:textId="77777777" w:rsidR="00324313" w:rsidRPr="00F77455" w:rsidRDefault="00324313"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Pressing space for one to two seconds should entail a correct jump duration at all times. </w:t>
      </w:r>
    </w:p>
    <w:p w14:paraId="304C2AF8" w14:textId="77777777" w:rsidR="00324313" w:rsidRPr="00F77455" w:rsidRDefault="00324313" w:rsidP="129B6D8E">
      <w:pPr>
        <w:pStyle w:val="requirement"/>
        <w:spacing w:line="360" w:lineRule="auto"/>
        <w:rPr>
          <w:rFonts w:ascii="Arial" w:hAnsi="Arial" w:cs="Arial"/>
          <w:sz w:val="22"/>
          <w:szCs w:val="22"/>
        </w:rPr>
      </w:pPr>
      <w:r w:rsidRPr="00F77455">
        <w:rPr>
          <w:rFonts w:ascii="Arial" w:hAnsi="Arial" w:cs="Arial"/>
          <w:sz w:val="22"/>
          <w:szCs w:val="22"/>
        </w:rPr>
        <w:t>REQ-3:</w:t>
      </w:r>
      <w:r w:rsidRPr="00F77455">
        <w:rPr>
          <w:rFonts w:ascii="Arial" w:hAnsi="Arial" w:cs="Arial"/>
          <w:sz w:val="22"/>
        </w:rPr>
        <w:tab/>
      </w:r>
      <w:r w:rsidRPr="00F77455">
        <w:rPr>
          <w:rFonts w:ascii="Arial" w:hAnsi="Arial" w:cs="Arial"/>
          <w:sz w:val="22"/>
          <w:szCs w:val="22"/>
        </w:rPr>
        <w:t>Gravity should be correctly utilized by jump and long jump.</w:t>
      </w:r>
    </w:p>
    <w:p w14:paraId="75192EA1" w14:textId="77777777" w:rsidR="00324313" w:rsidRPr="00F77455" w:rsidRDefault="00324313" w:rsidP="129B6D8E">
      <w:pPr>
        <w:pStyle w:val="requirement"/>
        <w:spacing w:line="360" w:lineRule="auto"/>
        <w:rPr>
          <w:rFonts w:ascii="Arial" w:hAnsi="Arial" w:cs="Arial"/>
          <w:sz w:val="22"/>
          <w:szCs w:val="22"/>
        </w:rPr>
      </w:pPr>
      <w:r w:rsidRPr="00F77455">
        <w:rPr>
          <w:rFonts w:ascii="Arial" w:hAnsi="Arial" w:cs="Arial"/>
          <w:sz w:val="22"/>
          <w:szCs w:val="22"/>
        </w:rPr>
        <w:t>REQ-4:</w:t>
      </w:r>
      <w:r w:rsidRPr="00F77455">
        <w:rPr>
          <w:rFonts w:ascii="Arial" w:hAnsi="Arial" w:cs="Arial"/>
          <w:sz w:val="22"/>
        </w:rPr>
        <w:tab/>
      </w:r>
      <w:r w:rsidRPr="00F77455">
        <w:rPr>
          <w:rFonts w:ascii="Arial" w:hAnsi="Arial" w:cs="Arial"/>
          <w:sz w:val="22"/>
          <w:szCs w:val="22"/>
        </w:rPr>
        <w:t>Jumping forces should be realistic and should account for the player’s vertical and horizontal velocities as well as the surface inclination.</w:t>
      </w:r>
    </w:p>
    <w:p w14:paraId="2EC5650B" w14:textId="1C6E222D" w:rsidR="00AE6A67" w:rsidRPr="00F77455" w:rsidRDefault="129B6D8E" w:rsidP="129B6D8E">
      <w:pPr>
        <w:pStyle w:val="Heading2"/>
        <w:spacing w:line="360" w:lineRule="auto"/>
      </w:pPr>
      <w:bookmarkStart w:id="50" w:name="_Toc532321184"/>
      <w:r w:rsidRPr="00F77455">
        <w:t>Walk and Sprint</w:t>
      </w:r>
      <w:bookmarkEnd w:id="50"/>
    </w:p>
    <w:p w14:paraId="65C221D9" w14:textId="03AD25DF" w:rsidR="00AE6A67" w:rsidRPr="00F77455" w:rsidRDefault="00AE6A67" w:rsidP="00AE6A67">
      <w:pPr>
        <w:pStyle w:val="level4"/>
        <w:spacing w:line="360" w:lineRule="auto"/>
      </w:pPr>
      <w:r w:rsidRPr="00F77455">
        <w:t xml:space="preserve">4.3.1 </w:t>
      </w:r>
      <w:r w:rsidRPr="00F77455">
        <w:tab/>
        <w:t>Description and Priority</w:t>
      </w:r>
    </w:p>
    <w:p w14:paraId="63996D47" w14:textId="7745126A" w:rsidR="00AE6A67" w:rsidRPr="00F77455" w:rsidRDefault="129B6D8E" w:rsidP="129B6D8E">
      <w:pPr>
        <w:pStyle w:val="level3text"/>
        <w:spacing w:line="360" w:lineRule="auto"/>
        <w:rPr>
          <w:i w:val="0"/>
        </w:rPr>
      </w:pPr>
      <w:r w:rsidRPr="00F77455">
        <w:rPr>
          <w:i w:val="0"/>
        </w:rPr>
        <w:t>The game implements two types of forward movements. One being a jog, and the other is a sprint. It takes high priority since all three levels of the require the walk/spring ability to be able progress through and pass the level.</w:t>
      </w:r>
    </w:p>
    <w:p w14:paraId="100228C5" w14:textId="72EA7B1D" w:rsidR="00AE6A67" w:rsidRPr="00F77455" w:rsidRDefault="00AE6A67" w:rsidP="00AE6A67">
      <w:pPr>
        <w:pStyle w:val="level4"/>
        <w:spacing w:line="360" w:lineRule="auto"/>
      </w:pPr>
      <w:r w:rsidRPr="00F77455">
        <w:t xml:space="preserve">4.3.2 </w:t>
      </w:r>
      <w:r w:rsidRPr="00F77455">
        <w:tab/>
        <w:t>Stimulus/Response Sequences</w:t>
      </w:r>
    </w:p>
    <w:p w14:paraId="3DE2B73A" w14:textId="5AE6A6F6" w:rsidR="00AE6A67" w:rsidRPr="00F77455" w:rsidRDefault="129B6D8E" w:rsidP="129B6D8E">
      <w:pPr>
        <w:pStyle w:val="level3text"/>
        <w:numPr>
          <w:ilvl w:val="0"/>
          <w:numId w:val="8"/>
        </w:numPr>
        <w:spacing w:line="360" w:lineRule="auto"/>
        <w:rPr>
          <w:i w:val="0"/>
        </w:rPr>
      </w:pPr>
      <w:r w:rsidRPr="00F77455">
        <w:rPr>
          <w:i w:val="0"/>
        </w:rPr>
        <w:t xml:space="preserve">By pressing and holding the W key, the player performs a steady jog. </w:t>
      </w:r>
    </w:p>
    <w:p w14:paraId="3D9C059C" w14:textId="3D2B9754" w:rsidR="00AE6A67" w:rsidRPr="00F77455" w:rsidRDefault="129B6D8E" w:rsidP="129B6D8E">
      <w:pPr>
        <w:pStyle w:val="level3text"/>
        <w:numPr>
          <w:ilvl w:val="0"/>
          <w:numId w:val="8"/>
        </w:numPr>
        <w:spacing w:line="360" w:lineRule="auto"/>
        <w:rPr>
          <w:i w:val="0"/>
        </w:rPr>
      </w:pPr>
      <w:r w:rsidRPr="00F77455">
        <w:rPr>
          <w:i w:val="0"/>
        </w:rPr>
        <w:t>By pressing and holding the Shift plus the W key, the player can sprint. Releasing the Shift key while holding the W key converts the spring back into a jog.</w:t>
      </w:r>
    </w:p>
    <w:p w14:paraId="25900DD6" w14:textId="34591457" w:rsidR="00AE6A67" w:rsidRPr="00F77455" w:rsidRDefault="129B6D8E" w:rsidP="129B6D8E">
      <w:pPr>
        <w:pStyle w:val="level3text"/>
        <w:numPr>
          <w:ilvl w:val="0"/>
          <w:numId w:val="8"/>
        </w:numPr>
        <w:spacing w:line="360" w:lineRule="auto"/>
        <w:rPr>
          <w:i w:val="0"/>
        </w:rPr>
      </w:pPr>
      <w:r w:rsidRPr="00F77455">
        <w:rPr>
          <w:i w:val="0"/>
        </w:rPr>
        <w:t>Releasing the W key ends the jog or sprint.</w:t>
      </w:r>
    </w:p>
    <w:p w14:paraId="226F8E41" w14:textId="14AA85C9" w:rsidR="00AE6A67" w:rsidRPr="00F77455" w:rsidRDefault="00AE6A67" w:rsidP="00AE6A67">
      <w:pPr>
        <w:pStyle w:val="level4"/>
        <w:spacing w:line="360" w:lineRule="auto"/>
      </w:pPr>
      <w:r w:rsidRPr="00F77455">
        <w:t xml:space="preserve">4.3.3 </w:t>
      </w:r>
      <w:r w:rsidRPr="00F77455">
        <w:tab/>
        <w:t>Functional Requirements</w:t>
      </w:r>
    </w:p>
    <w:p w14:paraId="2CB12057" w14:textId="77777777" w:rsidR="00AE6A67" w:rsidRPr="00F77455" w:rsidRDefault="00AE6A67"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Levels should be well adapted to use both jog and sprint.  </w:t>
      </w:r>
    </w:p>
    <w:p w14:paraId="22328372" w14:textId="77777777" w:rsidR="00AE6A67" w:rsidRPr="00F77455" w:rsidRDefault="00AE6A67"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Pressing W should ensure a steady jog speed with accurate acceleration. </w:t>
      </w:r>
    </w:p>
    <w:p w14:paraId="06E97E17" w14:textId="77777777" w:rsidR="00AE6A67" w:rsidRPr="00F77455" w:rsidRDefault="00AE6A67" w:rsidP="129B6D8E">
      <w:pPr>
        <w:pStyle w:val="requirement"/>
        <w:spacing w:line="360" w:lineRule="auto"/>
        <w:rPr>
          <w:rFonts w:ascii="Arial" w:hAnsi="Arial" w:cs="Arial"/>
          <w:sz w:val="22"/>
          <w:szCs w:val="22"/>
        </w:rPr>
      </w:pPr>
      <w:r w:rsidRPr="00F77455">
        <w:rPr>
          <w:rFonts w:ascii="Arial" w:hAnsi="Arial" w:cs="Arial"/>
          <w:sz w:val="22"/>
          <w:szCs w:val="22"/>
        </w:rPr>
        <w:t>REQ-3:</w:t>
      </w:r>
      <w:r w:rsidRPr="00F77455">
        <w:rPr>
          <w:rFonts w:ascii="Arial" w:hAnsi="Arial" w:cs="Arial"/>
          <w:sz w:val="22"/>
        </w:rPr>
        <w:tab/>
      </w:r>
      <w:r w:rsidRPr="00F77455">
        <w:rPr>
          <w:rFonts w:ascii="Arial" w:hAnsi="Arial" w:cs="Arial"/>
          <w:sz w:val="22"/>
          <w:szCs w:val="22"/>
        </w:rPr>
        <w:t xml:space="preserve">Holding the Shift key should simulate accurate acceleration and then maintain a steady sprint speed. </w:t>
      </w:r>
    </w:p>
    <w:p w14:paraId="4696EB62" w14:textId="77777777" w:rsidR="00AE6A67" w:rsidRPr="00F77455" w:rsidRDefault="00AE6A67" w:rsidP="129B6D8E">
      <w:pPr>
        <w:pStyle w:val="requirement"/>
        <w:spacing w:line="360" w:lineRule="auto"/>
        <w:rPr>
          <w:rFonts w:ascii="Arial" w:hAnsi="Arial" w:cs="Arial"/>
          <w:sz w:val="22"/>
          <w:szCs w:val="22"/>
        </w:rPr>
      </w:pPr>
      <w:r w:rsidRPr="00F77455">
        <w:rPr>
          <w:rFonts w:ascii="Arial" w:hAnsi="Arial" w:cs="Arial"/>
          <w:sz w:val="22"/>
          <w:szCs w:val="22"/>
        </w:rPr>
        <w:lastRenderedPageBreak/>
        <w:t>REQ-4:</w:t>
      </w:r>
      <w:r w:rsidRPr="00F77455">
        <w:rPr>
          <w:rFonts w:ascii="Arial" w:hAnsi="Arial" w:cs="Arial"/>
          <w:sz w:val="22"/>
        </w:rPr>
        <w:tab/>
      </w:r>
      <w:r w:rsidRPr="00F77455">
        <w:rPr>
          <w:rFonts w:ascii="Arial" w:hAnsi="Arial" w:cs="Arial"/>
          <w:sz w:val="22"/>
          <w:szCs w:val="22"/>
        </w:rPr>
        <w:t>Releasing W should ensure a steady stop from either sprint or jog with accurate deceleration.</w:t>
      </w:r>
    </w:p>
    <w:p w14:paraId="26D0DCD4" w14:textId="77777777" w:rsidR="00AE6A67" w:rsidRPr="00F77455" w:rsidRDefault="00AE6A67" w:rsidP="129B6D8E">
      <w:pPr>
        <w:pStyle w:val="requirement"/>
        <w:spacing w:line="360" w:lineRule="auto"/>
        <w:rPr>
          <w:rFonts w:ascii="Arial" w:hAnsi="Arial" w:cs="Arial"/>
          <w:sz w:val="22"/>
          <w:szCs w:val="22"/>
        </w:rPr>
      </w:pPr>
      <w:r w:rsidRPr="00F77455">
        <w:rPr>
          <w:rFonts w:ascii="Arial" w:hAnsi="Arial" w:cs="Arial"/>
          <w:sz w:val="22"/>
          <w:szCs w:val="22"/>
        </w:rPr>
        <w:t>REQ-5:</w:t>
      </w:r>
      <w:r w:rsidRPr="00F77455">
        <w:rPr>
          <w:rFonts w:ascii="Arial" w:hAnsi="Arial" w:cs="Arial"/>
          <w:sz w:val="22"/>
        </w:rPr>
        <w:tab/>
      </w:r>
      <w:r w:rsidRPr="00F77455">
        <w:rPr>
          <w:rFonts w:ascii="Arial" w:hAnsi="Arial" w:cs="Arial"/>
          <w:sz w:val="22"/>
          <w:szCs w:val="22"/>
        </w:rPr>
        <w:t xml:space="preserve">Releasing Shift while W pressed should ensure a smooth transition to a steady jog speed with accurate deceleration. </w:t>
      </w:r>
    </w:p>
    <w:p w14:paraId="13489AE6" w14:textId="3ED98CA6" w:rsidR="00140D36" w:rsidRPr="00F77455" w:rsidRDefault="129B6D8E" w:rsidP="129B6D8E">
      <w:pPr>
        <w:pStyle w:val="Heading2"/>
        <w:spacing w:line="360" w:lineRule="auto"/>
      </w:pPr>
      <w:bookmarkStart w:id="51" w:name="_Toc532321185"/>
      <w:r w:rsidRPr="00F77455">
        <w:t>Health Pickups</w:t>
      </w:r>
      <w:bookmarkEnd w:id="51"/>
    </w:p>
    <w:p w14:paraId="636B12D7" w14:textId="388ABA12" w:rsidR="00140D36" w:rsidRPr="00F77455" w:rsidRDefault="00140D36" w:rsidP="00140D36">
      <w:pPr>
        <w:pStyle w:val="level4"/>
        <w:spacing w:line="360" w:lineRule="auto"/>
      </w:pPr>
      <w:r w:rsidRPr="00F77455">
        <w:t xml:space="preserve">4.4.1 </w:t>
      </w:r>
      <w:r w:rsidRPr="00F77455">
        <w:tab/>
        <w:t>Description and Priority</w:t>
      </w:r>
    </w:p>
    <w:p w14:paraId="1DBE9F2B" w14:textId="2DE95747" w:rsidR="00140D36" w:rsidRPr="00F77455" w:rsidRDefault="129B6D8E" w:rsidP="129B6D8E">
      <w:pPr>
        <w:pStyle w:val="level3text"/>
        <w:spacing w:line="360" w:lineRule="auto"/>
        <w:rPr>
          <w:i w:val="0"/>
        </w:rPr>
      </w:pPr>
      <w:r w:rsidRPr="00F77455">
        <w:rPr>
          <w:i w:val="0"/>
        </w:rPr>
        <w:t>The game offers a power up in the form of health pickups. When acquired, the health of the player will be set to 100% from whichever stage it was at before. The health pickup takes medium priority as it is an important aspect of the game and ensures quick recovery after taking damage from a trap.</w:t>
      </w:r>
    </w:p>
    <w:p w14:paraId="34ECFF07" w14:textId="2EA0383B" w:rsidR="00140D36" w:rsidRPr="00F77455" w:rsidRDefault="00140D36" w:rsidP="00140D36">
      <w:pPr>
        <w:pStyle w:val="level4"/>
        <w:spacing w:line="360" w:lineRule="auto"/>
      </w:pPr>
      <w:r w:rsidRPr="00F77455">
        <w:t xml:space="preserve">4.4.2 </w:t>
      </w:r>
      <w:r w:rsidRPr="00F77455">
        <w:tab/>
        <w:t>Stimulus/Response Sequences</w:t>
      </w:r>
    </w:p>
    <w:p w14:paraId="0300712F" w14:textId="22ECD573" w:rsidR="00140D36" w:rsidRPr="00F77455" w:rsidRDefault="129B6D8E" w:rsidP="129B6D8E">
      <w:pPr>
        <w:pStyle w:val="level3text"/>
        <w:numPr>
          <w:ilvl w:val="0"/>
          <w:numId w:val="8"/>
        </w:numPr>
        <w:spacing w:line="360" w:lineRule="auto"/>
        <w:rPr>
          <w:i w:val="0"/>
        </w:rPr>
      </w:pPr>
      <w:r w:rsidRPr="00F77455">
        <w:rPr>
          <w:i w:val="0"/>
        </w:rPr>
        <w:t xml:space="preserve">Making contact with the health pickup activates the health replenishment. </w:t>
      </w:r>
    </w:p>
    <w:p w14:paraId="4302D00C" w14:textId="03969355" w:rsidR="00140D36" w:rsidRPr="00F77455" w:rsidRDefault="00140D36" w:rsidP="00140D36">
      <w:pPr>
        <w:pStyle w:val="level4"/>
        <w:spacing w:line="360" w:lineRule="auto"/>
      </w:pPr>
      <w:r w:rsidRPr="00F77455">
        <w:t xml:space="preserve">4.4.3 </w:t>
      </w:r>
      <w:r w:rsidRPr="00F77455">
        <w:tab/>
        <w:t>Functional Requirements</w:t>
      </w:r>
    </w:p>
    <w:p w14:paraId="5DF42A23" w14:textId="77777777" w:rsidR="00140D36" w:rsidRPr="00F77455" w:rsidRDefault="00140D36"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Health regain amount should always be consistent.  </w:t>
      </w:r>
    </w:p>
    <w:p w14:paraId="7B016005" w14:textId="77777777" w:rsidR="00140D36" w:rsidRPr="00F77455" w:rsidRDefault="00140D36"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When the player makes contact with the pickup, then the health regain should activate within one second. </w:t>
      </w:r>
    </w:p>
    <w:p w14:paraId="7ECDA1D0" w14:textId="77777777" w:rsidR="00140D36" w:rsidRPr="00F77455" w:rsidRDefault="00140D36" w:rsidP="129B6D8E">
      <w:pPr>
        <w:pStyle w:val="requirement"/>
        <w:spacing w:line="360" w:lineRule="auto"/>
        <w:rPr>
          <w:rFonts w:ascii="Arial" w:hAnsi="Arial" w:cs="Arial"/>
          <w:sz w:val="22"/>
          <w:szCs w:val="22"/>
        </w:rPr>
      </w:pPr>
      <w:r w:rsidRPr="00F77455">
        <w:rPr>
          <w:rFonts w:ascii="Arial" w:hAnsi="Arial" w:cs="Arial"/>
          <w:sz w:val="22"/>
          <w:szCs w:val="22"/>
        </w:rPr>
        <w:t>REQ-3:</w:t>
      </w:r>
      <w:r w:rsidRPr="00F77455">
        <w:rPr>
          <w:rFonts w:ascii="Arial" w:hAnsi="Arial" w:cs="Arial"/>
          <w:sz w:val="22"/>
        </w:rPr>
        <w:tab/>
      </w:r>
      <w:r w:rsidRPr="00F77455">
        <w:rPr>
          <w:rFonts w:ascii="Arial" w:hAnsi="Arial" w:cs="Arial"/>
          <w:sz w:val="22"/>
          <w:szCs w:val="22"/>
        </w:rPr>
        <w:t xml:space="preserve">The health pickup should always restore the player health to 100%. </w:t>
      </w:r>
    </w:p>
    <w:p w14:paraId="71041504" w14:textId="77777777" w:rsidR="00B25C55" w:rsidRPr="00F77455" w:rsidRDefault="129B6D8E" w:rsidP="129B6D8E">
      <w:pPr>
        <w:pStyle w:val="Heading2"/>
        <w:spacing w:line="360" w:lineRule="auto"/>
      </w:pPr>
      <w:bookmarkStart w:id="52" w:name="_Toc532321186"/>
      <w:r w:rsidRPr="00F77455">
        <w:t>Player Health Regeneration</w:t>
      </w:r>
      <w:bookmarkEnd w:id="52"/>
    </w:p>
    <w:p w14:paraId="44A7266D" w14:textId="472C7E04" w:rsidR="00B25C55" w:rsidRPr="00F77455" w:rsidRDefault="00B25C55" w:rsidP="00B25C55">
      <w:pPr>
        <w:pStyle w:val="level4"/>
        <w:spacing w:line="360" w:lineRule="auto"/>
      </w:pPr>
      <w:r w:rsidRPr="00F77455">
        <w:t xml:space="preserve">4.5.1 </w:t>
      </w:r>
      <w:r w:rsidRPr="00F77455">
        <w:tab/>
        <w:t>Description and Priority</w:t>
      </w:r>
    </w:p>
    <w:p w14:paraId="5B79F3B2" w14:textId="49AB15BE" w:rsidR="00B25C55" w:rsidRPr="00F77455" w:rsidRDefault="129B6D8E" w:rsidP="129B6D8E">
      <w:pPr>
        <w:pStyle w:val="level3text"/>
        <w:spacing w:line="360" w:lineRule="auto"/>
        <w:rPr>
          <w:i w:val="0"/>
        </w:rPr>
      </w:pPr>
      <w:r w:rsidRPr="00F77455">
        <w:rPr>
          <w:i w:val="0"/>
        </w:rPr>
        <w:t xml:space="preserve">After taking damage, the player will start regenerating </w:t>
      </w:r>
      <w:r w:rsidR="008D60D7" w:rsidRPr="00F77455">
        <w:rPr>
          <w:i w:val="0"/>
        </w:rPr>
        <w:t>its</w:t>
      </w:r>
      <w:r w:rsidRPr="00F77455">
        <w:rPr>
          <w:i w:val="0"/>
        </w:rPr>
        <w:t xml:space="preserve"> health slowly until it is at 100% health. </w:t>
      </w:r>
    </w:p>
    <w:p w14:paraId="7086D42B" w14:textId="78633DD9" w:rsidR="00B25C55" w:rsidRPr="00F77455" w:rsidRDefault="00B25C55" w:rsidP="00B25C55">
      <w:pPr>
        <w:pStyle w:val="level4"/>
        <w:spacing w:line="360" w:lineRule="auto"/>
      </w:pPr>
      <w:r w:rsidRPr="00F77455">
        <w:t xml:space="preserve">4.5.2 </w:t>
      </w:r>
      <w:r w:rsidRPr="00F77455">
        <w:tab/>
        <w:t>Stimulus/Response Sequences</w:t>
      </w:r>
    </w:p>
    <w:p w14:paraId="7F867406" w14:textId="77777777" w:rsidR="00B25C55" w:rsidRPr="00F77455" w:rsidRDefault="129B6D8E" w:rsidP="129B6D8E">
      <w:pPr>
        <w:pStyle w:val="level3text"/>
        <w:numPr>
          <w:ilvl w:val="0"/>
          <w:numId w:val="8"/>
        </w:numPr>
        <w:spacing w:line="360" w:lineRule="auto"/>
        <w:rPr>
          <w:i w:val="0"/>
        </w:rPr>
      </w:pPr>
      <w:r w:rsidRPr="00F77455">
        <w:rPr>
          <w:i w:val="0"/>
        </w:rPr>
        <w:t>Taking damage from traps will start the heal process.</w:t>
      </w:r>
    </w:p>
    <w:p w14:paraId="641DF480" w14:textId="77777777" w:rsidR="00B25C55" w:rsidRPr="00F77455" w:rsidRDefault="129B6D8E" w:rsidP="129B6D8E">
      <w:pPr>
        <w:pStyle w:val="level3text"/>
        <w:numPr>
          <w:ilvl w:val="0"/>
          <w:numId w:val="8"/>
        </w:numPr>
        <w:spacing w:line="360" w:lineRule="auto"/>
        <w:rPr>
          <w:i w:val="0"/>
        </w:rPr>
      </w:pPr>
      <w:r w:rsidRPr="00F77455">
        <w:rPr>
          <w:i w:val="0"/>
        </w:rPr>
        <w:t xml:space="preserve">At 100% health, the increase in health will stop. </w:t>
      </w:r>
    </w:p>
    <w:p w14:paraId="6C39C91C" w14:textId="5D677B29" w:rsidR="00B25C55" w:rsidRPr="00F77455" w:rsidRDefault="00B25C55" w:rsidP="00B25C55">
      <w:pPr>
        <w:pStyle w:val="level4"/>
        <w:spacing w:line="360" w:lineRule="auto"/>
      </w:pPr>
      <w:r w:rsidRPr="00F77455">
        <w:t xml:space="preserve">4.5.3 </w:t>
      </w:r>
      <w:r w:rsidRPr="00F77455">
        <w:tab/>
        <w:t>Functional Requirements</w:t>
      </w:r>
    </w:p>
    <w:p w14:paraId="7FE5259D"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Taking damage from a trap should always start the healing process.  </w:t>
      </w:r>
    </w:p>
    <w:p w14:paraId="14E0EE5A"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lastRenderedPageBreak/>
        <w:t>REQ-2:</w:t>
      </w:r>
      <w:r w:rsidRPr="00F77455">
        <w:rPr>
          <w:rFonts w:ascii="Arial" w:hAnsi="Arial" w:cs="Arial"/>
          <w:sz w:val="22"/>
        </w:rPr>
        <w:tab/>
      </w:r>
      <w:r w:rsidRPr="00F77455">
        <w:rPr>
          <w:rFonts w:ascii="Arial" w:hAnsi="Arial" w:cs="Arial"/>
          <w:sz w:val="22"/>
          <w:szCs w:val="22"/>
        </w:rPr>
        <w:t xml:space="preserve">When the player health has reached 100%, the healing process should stop. </w:t>
      </w:r>
    </w:p>
    <w:p w14:paraId="14249EFB"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5:</w:t>
      </w:r>
      <w:r w:rsidRPr="00F77455">
        <w:rPr>
          <w:rFonts w:ascii="Arial" w:hAnsi="Arial" w:cs="Arial"/>
          <w:sz w:val="22"/>
        </w:rPr>
        <w:tab/>
      </w:r>
      <w:r w:rsidRPr="00F77455">
        <w:rPr>
          <w:rFonts w:ascii="Arial" w:hAnsi="Arial" w:cs="Arial"/>
          <w:sz w:val="22"/>
          <w:szCs w:val="22"/>
        </w:rPr>
        <w:t xml:space="preserve">The health bar should be able to access the increase in player health every second so that it is able to display the increase. </w:t>
      </w:r>
    </w:p>
    <w:p w14:paraId="5BF3C412" w14:textId="77777777" w:rsidR="00B25C55" w:rsidRPr="00F77455" w:rsidRDefault="129B6D8E" w:rsidP="129B6D8E">
      <w:pPr>
        <w:pStyle w:val="Heading2"/>
        <w:spacing w:line="360" w:lineRule="auto"/>
      </w:pPr>
      <w:bookmarkStart w:id="53" w:name="_Toc532321187"/>
      <w:r w:rsidRPr="00F77455">
        <w:t>Player Health Bar</w:t>
      </w:r>
      <w:bookmarkEnd w:id="53"/>
    </w:p>
    <w:p w14:paraId="31B5CBEB" w14:textId="1590712B" w:rsidR="00B25C55" w:rsidRPr="00F77455" w:rsidRDefault="00B25C55" w:rsidP="00B25C55">
      <w:pPr>
        <w:pStyle w:val="level4"/>
        <w:spacing w:line="360" w:lineRule="auto"/>
      </w:pPr>
      <w:r w:rsidRPr="00F77455">
        <w:t xml:space="preserve">4.6.1 </w:t>
      </w:r>
      <w:r w:rsidRPr="00F77455">
        <w:tab/>
        <w:t>Description and Priority</w:t>
      </w:r>
    </w:p>
    <w:p w14:paraId="265CC6FF" w14:textId="77777777" w:rsidR="00B25C55" w:rsidRPr="00F77455" w:rsidRDefault="129B6D8E" w:rsidP="129B6D8E">
      <w:pPr>
        <w:pStyle w:val="level3text"/>
        <w:spacing w:line="360" w:lineRule="auto"/>
        <w:rPr>
          <w:i w:val="0"/>
        </w:rPr>
      </w:pPr>
      <w:r w:rsidRPr="00F77455">
        <w:rPr>
          <w:i w:val="0"/>
        </w:rPr>
        <w:t xml:space="preserve">The player health bar represents the current health percentage of the player. Taking damage from traps will cause the bar to display the percentage lost. After taking damage, the health bar displays the player’s ability to heal itself by showing the steady increase in health per second. </w:t>
      </w:r>
    </w:p>
    <w:p w14:paraId="504AE932" w14:textId="38E7687A" w:rsidR="00B25C55" w:rsidRPr="00F77455" w:rsidRDefault="00B25C55" w:rsidP="00B25C55">
      <w:pPr>
        <w:pStyle w:val="level4"/>
        <w:spacing w:line="360" w:lineRule="auto"/>
      </w:pPr>
      <w:r w:rsidRPr="00F77455">
        <w:t xml:space="preserve">4.6.2 </w:t>
      </w:r>
      <w:r w:rsidRPr="00F77455">
        <w:tab/>
        <w:t>Stimulus/Response Sequences</w:t>
      </w:r>
    </w:p>
    <w:p w14:paraId="64E104B8" w14:textId="77777777" w:rsidR="00B25C55" w:rsidRPr="00F77455" w:rsidRDefault="129B6D8E" w:rsidP="129B6D8E">
      <w:pPr>
        <w:pStyle w:val="level3text"/>
        <w:numPr>
          <w:ilvl w:val="0"/>
          <w:numId w:val="8"/>
        </w:numPr>
        <w:spacing w:line="360" w:lineRule="auto"/>
        <w:rPr>
          <w:i w:val="0"/>
        </w:rPr>
      </w:pPr>
      <w:r w:rsidRPr="00F77455">
        <w:rPr>
          <w:i w:val="0"/>
        </w:rPr>
        <w:t xml:space="preserve">Starting any level will cause the display of player health to activate. </w:t>
      </w:r>
    </w:p>
    <w:p w14:paraId="277EF3B7" w14:textId="77777777" w:rsidR="00B25C55" w:rsidRPr="00F77455" w:rsidRDefault="129B6D8E" w:rsidP="129B6D8E">
      <w:pPr>
        <w:pStyle w:val="level3text"/>
        <w:numPr>
          <w:ilvl w:val="0"/>
          <w:numId w:val="8"/>
        </w:numPr>
        <w:spacing w:line="360" w:lineRule="auto"/>
        <w:rPr>
          <w:i w:val="0"/>
        </w:rPr>
      </w:pPr>
      <w:r w:rsidRPr="00F77455">
        <w:rPr>
          <w:i w:val="0"/>
        </w:rPr>
        <w:t>Taking damage from traps will show the damage taken.</w:t>
      </w:r>
    </w:p>
    <w:p w14:paraId="4C588A66" w14:textId="77777777" w:rsidR="00B25C55" w:rsidRPr="00F77455" w:rsidRDefault="129B6D8E" w:rsidP="129B6D8E">
      <w:pPr>
        <w:pStyle w:val="level3text"/>
        <w:numPr>
          <w:ilvl w:val="0"/>
          <w:numId w:val="8"/>
        </w:numPr>
        <w:spacing w:line="360" w:lineRule="auto"/>
        <w:rPr>
          <w:i w:val="0"/>
        </w:rPr>
      </w:pPr>
      <w:r w:rsidRPr="00F77455">
        <w:rPr>
          <w:i w:val="0"/>
        </w:rPr>
        <w:t xml:space="preserve">When at less than 100% health, a steady increase in health can be seen. </w:t>
      </w:r>
    </w:p>
    <w:p w14:paraId="7BC23980" w14:textId="7C8B7D03" w:rsidR="00B25C55" w:rsidRPr="00F77455" w:rsidRDefault="00B25C55" w:rsidP="00B25C55">
      <w:pPr>
        <w:pStyle w:val="level4"/>
        <w:spacing w:line="360" w:lineRule="auto"/>
      </w:pPr>
      <w:r w:rsidRPr="00F77455">
        <w:t xml:space="preserve">4.6.3 </w:t>
      </w:r>
      <w:r w:rsidRPr="00F77455">
        <w:tab/>
        <w:t>Functional Requirements</w:t>
      </w:r>
    </w:p>
    <w:p w14:paraId="6524EA85"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The health bar should be easy to understand.  </w:t>
      </w:r>
    </w:p>
    <w:p w14:paraId="5445D671"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Taking damage from a trap should accurately display the amount of damage taken for that trap. </w:t>
      </w:r>
    </w:p>
    <w:p w14:paraId="16409CFF"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3:</w:t>
      </w:r>
      <w:r w:rsidRPr="00F77455">
        <w:rPr>
          <w:rFonts w:ascii="Arial" w:hAnsi="Arial" w:cs="Arial"/>
          <w:sz w:val="22"/>
        </w:rPr>
        <w:tab/>
      </w:r>
      <w:r w:rsidRPr="00F77455">
        <w:rPr>
          <w:rFonts w:ascii="Arial" w:hAnsi="Arial" w:cs="Arial"/>
          <w:sz w:val="22"/>
          <w:szCs w:val="22"/>
        </w:rPr>
        <w:t xml:space="preserve">Health pickup effect should be clearly displayed whenever utilized. </w:t>
      </w:r>
    </w:p>
    <w:p w14:paraId="47D3A459"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4:</w:t>
      </w:r>
      <w:r w:rsidRPr="00F77455">
        <w:rPr>
          <w:rFonts w:ascii="Arial" w:hAnsi="Arial" w:cs="Arial"/>
          <w:sz w:val="22"/>
        </w:rPr>
        <w:tab/>
      </w:r>
      <w:r w:rsidRPr="00F77455">
        <w:rPr>
          <w:rFonts w:ascii="Arial" w:hAnsi="Arial" w:cs="Arial"/>
          <w:sz w:val="22"/>
          <w:szCs w:val="22"/>
        </w:rPr>
        <w:t>The health bar should be clearly visible in every level.</w:t>
      </w:r>
    </w:p>
    <w:p w14:paraId="1D54CFA3" w14:textId="77777777" w:rsidR="00B25C55" w:rsidRPr="00F77455" w:rsidRDefault="00B25C55" w:rsidP="129B6D8E">
      <w:pPr>
        <w:pStyle w:val="requirement"/>
        <w:spacing w:line="360" w:lineRule="auto"/>
        <w:rPr>
          <w:rFonts w:ascii="Arial" w:hAnsi="Arial" w:cs="Arial"/>
          <w:sz w:val="22"/>
          <w:szCs w:val="22"/>
        </w:rPr>
      </w:pPr>
      <w:r w:rsidRPr="00F77455">
        <w:rPr>
          <w:rFonts w:ascii="Arial" w:hAnsi="Arial" w:cs="Arial"/>
          <w:sz w:val="22"/>
          <w:szCs w:val="22"/>
        </w:rPr>
        <w:t>REQ-5:</w:t>
      </w:r>
      <w:r w:rsidRPr="00F77455">
        <w:rPr>
          <w:rFonts w:ascii="Arial" w:hAnsi="Arial" w:cs="Arial"/>
          <w:sz w:val="22"/>
        </w:rPr>
        <w:tab/>
      </w:r>
      <w:r w:rsidRPr="00F77455">
        <w:rPr>
          <w:rFonts w:ascii="Arial" w:hAnsi="Arial" w:cs="Arial"/>
          <w:sz w:val="22"/>
          <w:szCs w:val="22"/>
        </w:rPr>
        <w:t>The health bar should clearly display the increase in player health every second.</w:t>
      </w:r>
    </w:p>
    <w:p w14:paraId="6E210C79" w14:textId="46703EB7" w:rsidR="001A7E5A" w:rsidRPr="00F77455" w:rsidRDefault="129B6D8E" w:rsidP="129B6D8E">
      <w:pPr>
        <w:pStyle w:val="Heading2"/>
        <w:spacing w:line="360" w:lineRule="auto"/>
      </w:pPr>
      <w:bookmarkStart w:id="54" w:name="_Toc532321188"/>
      <w:r w:rsidRPr="00F77455">
        <w:t>Main Menu</w:t>
      </w:r>
      <w:bookmarkEnd w:id="54"/>
    </w:p>
    <w:p w14:paraId="04E88069" w14:textId="0912A552" w:rsidR="001A7E5A" w:rsidRPr="00F77455" w:rsidRDefault="001A7E5A" w:rsidP="001A7E5A">
      <w:pPr>
        <w:pStyle w:val="level4"/>
        <w:spacing w:line="360" w:lineRule="auto"/>
      </w:pPr>
      <w:r w:rsidRPr="00F77455">
        <w:t xml:space="preserve">4.7.1 </w:t>
      </w:r>
      <w:r w:rsidRPr="00F77455">
        <w:tab/>
        <w:t>Description and Priority</w:t>
      </w:r>
    </w:p>
    <w:p w14:paraId="6692F8C2" w14:textId="0F8DF7F7" w:rsidR="001A7E5A" w:rsidRPr="00F77455" w:rsidRDefault="129B6D8E" w:rsidP="129B6D8E">
      <w:pPr>
        <w:pStyle w:val="level3text"/>
        <w:spacing w:line="360" w:lineRule="auto"/>
        <w:rPr>
          <w:i w:val="0"/>
        </w:rPr>
      </w:pPr>
      <w:r w:rsidRPr="00F77455">
        <w:rPr>
          <w:i w:val="0"/>
        </w:rPr>
        <w:t>The first UI the player sees is the Main Menu. It provides the option of player one of the three levels or quitting the game. It also utilizes a background to give a demo of how the game looks like.</w:t>
      </w:r>
    </w:p>
    <w:p w14:paraId="2F5E28A8" w14:textId="4E33C4BD" w:rsidR="001A7E5A" w:rsidRPr="00F77455" w:rsidRDefault="001A7E5A" w:rsidP="001A7E5A">
      <w:pPr>
        <w:pStyle w:val="level4"/>
        <w:spacing w:line="360" w:lineRule="auto"/>
      </w:pPr>
      <w:r w:rsidRPr="00F77455">
        <w:t xml:space="preserve">4.7.2 </w:t>
      </w:r>
      <w:r w:rsidRPr="00F77455">
        <w:tab/>
        <w:t>Stimulus/Response Sequences</w:t>
      </w:r>
    </w:p>
    <w:p w14:paraId="4A4A8A60" w14:textId="7A56371B" w:rsidR="001A7E5A" w:rsidRPr="00F77455" w:rsidRDefault="129B6D8E" w:rsidP="129B6D8E">
      <w:pPr>
        <w:pStyle w:val="level3text"/>
        <w:numPr>
          <w:ilvl w:val="0"/>
          <w:numId w:val="8"/>
        </w:numPr>
        <w:spacing w:line="360" w:lineRule="auto"/>
        <w:rPr>
          <w:i w:val="0"/>
        </w:rPr>
      </w:pPr>
      <w:r w:rsidRPr="00F77455">
        <w:rPr>
          <w:i w:val="0"/>
        </w:rPr>
        <w:lastRenderedPageBreak/>
        <w:t xml:space="preserve">By launching the game’s executable, the player can get to the main menu. </w:t>
      </w:r>
    </w:p>
    <w:p w14:paraId="28AB5A72" w14:textId="058C6A0B" w:rsidR="001A7E5A" w:rsidRPr="00F77455" w:rsidRDefault="129B6D8E" w:rsidP="129B6D8E">
      <w:pPr>
        <w:pStyle w:val="level3text"/>
        <w:numPr>
          <w:ilvl w:val="0"/>
          <w:numId w:val="8"/>
        </w:numPr>
        <w:spacing w:line="360" w:lineRule="auto"/>
        <w:rPr>
          <w:i w:val="0"/>
        </w:rPr>
      </w:pPr>
      <w:r w:rsidRPr="00F77455">
        <w:rPr>
          <w:i w:val="0"/>
        </w:rPr>
        <w:t>By pressing the first button named Gauntlet, the player is spawned into the Gauntlet map.</w:t>
      </w:r>
    </w:p>
    <w:p w14:paraId="50B98B86" w14:textId="6C920339" w:rsidR="001A7E5A" w:rsidRPr="00F77455" w:rsidRDefault="129B6D8E" w:rsidP="129B6D8E">
      <w:pPr>
        <w:pStyle w:val="level3text"/>
        <w:numPr>
          <w:ilvl w:val="0"/>
          <w:numId w:val="8"/>
        </w:numPr>
        <w:spacing w:line="360" w:lineRule="auto"/>
        <w:rPr>
          <w:i w:val="0"/>
        </w:rPr>
      </w:pPr>
      <w:r w:rsidRPr="00F77455">
        <w:rPr>
          <w:i w:val="0"/>
        </w:rPr>
        <w:t>By pressing the second button named Ruins, the player is spawned into the Ruins map.</w:t>
      </w:r>
    </w:p>
    <w:p w14:paraId="792A71C9" w14:textId="41353994" w:rsidR="001A7E5A" w:rsidRPr="00F77455" w:rsidRDefault="129B6D8E" w:rsidP="129B6D8E">
      <w:pPr>
        <w:pStyle w:val="level3text"/>
        <w:numPr>
          <w:ilvl w:val="0"/>
          <w:numId w:val="8"/>
        </w:numPr>
        <w:spacing w:line="360" w:lineRule="auto"/>
        <w:rPr>
          <w:i w:val="0"/>
        </w:rPr>
      </w:pPr>
      <w:r w:rsidRPr="00F77455">
        <w:rPr>
          <w:i w:val="0"/>
        </w:rPr>
        <w:t>By pressing the third button named Do Not Fall, the player is spawned into the Do Not Fall map.</w:t>
      </w:r>
    </w:p>
    <w:p w14:paraId="6C5C319D" w14:textId="4906F415" w:rsidR="001A7E5A" w:rsidRPr="00F77455" w:rsidRDefault="129B6D8E" w:rsidP="129B6D8E">
      <w:pPr>
        <w:pStyle w:val="level3text"/>
        <w:numPr>
          <w:ilvl w:val="0"/>
          <w:numId w:val="8"/>
        </w:numPr>
        <w:spacing w:line="360" w:lineRule="auto"/>
        <w:rPr>
          <w:i w:val="0"/>
        </w:rPr>
      </w:pPr>
      <w:r w:rsidRPr="00F77455">
        <w:rPr>
          <w:i w:val="0"/>
        </w:rPr>
        <w:t>Pressing the Exit button exits the game.</w:t>
      </w:r>
    </w:p>
    <w:p w14:paraId="27E84F25" w14:textId="28416C83" w:rsidR="001A7E5A" w:rsidRPr="00F77455" w:rsidRDefault="001A7E5A" w:rsidP="001A7E5A">
      <w:pPr>
        <w:pStyle w:val="level4"/>
        <w:spacing w:line="360" w:lineRule="auto"/>
      </w:pPr>
      <w:r w:rsidRPr="00F77455">
        <w:t xml:space="preserve">4.7.3 </w:t>
      </w:r>
      <w:r w:rsidRPr="00F77455">
        <w:tab/>
        <w:t>Functional Requirements</w:t>
      </w:r>
    </w:p>
    <w:p w14:paraId="163102B4"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1:</w:t>
      </w:r>
      <w:r w:rsidRPr="00F77455">
        <w:rPr>
          <w:rFonts w:ascii="Arial" w:hAnsi="Arial" w:cs="Arial"/>
          <w:sz w:val="22"/>
        </w:rPr>
        <w:tab/>
      </w:r>
      <w:r w:rsidRPr="00F77455">
        <w:rPr>
          <w:rFonts w:ascii="Arial" w:hAnsi="Arial" w:cs="Arial"/>
          <w:sz w:val="22"/>
          <w:szCs w:val="22"/>
        </w:rPr>
        <w:t xml:space="preserve">The buttons launching the levels should spawn the player into the correct level and enable game input.  </w:t>
      </w:r>
    </w:p>
    <w:p w14:paraId="71417912"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The button for exit should exit the game cleanly. </w:t>
      </w:r>
    </w:p>
    <w:p w14:paraId="77CEA4E4"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3:</w:t>
      </w:r>
      <w:r w:rsidRPr="00F77455">
        <w:rPr>
          <w:rFonts w:ascii="Arial" w:hAnsi="Arial" w:cs="Arial"/>
          <w:sz w:val="22"/>
        </w:rPr>
        <w:tab/>
      </w:r>
      <w:r w:rsidRPr="00F77455">
        <w:rPr>
          <w:rFonts w:ascii="Arial" w:hAnsi="Arial" w:cs="Arial"/>
          <w:sz w:val="22"/>
          <w:szCs w:val="22"/>
        </w:rPr>
        <w:t xml:space="preserve">The buttons should be clearly visible and easily clickable. </w:t>
      </w:r>
    </w:p>
    <w:p w14:paraId="4D98BAAF"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4:</w:t>
      </w:r>
      <w:r w:rsidRPr="00F77455">
        <w:rPr>
          <w:rFonts w:ascii="Arial" w:hAnsi="Arial" w:cs="Arial"/>
          <w:sz w:val="22"/>
        </w:rPr>
        <w:tab/>
      </w:r>
      <w:r w:rsidRPr="00F77455">
        <w:rPr>
          <w:rFonts w:ascii="Arial" w:hAnsi="Arial" w:cs="Arial"/>
          <w:sz w:val="22"/>
          <w:szCs w:val="22"/>
        </w:rPr>
        <w:t>The text for the levels and exit action should be clearly visible and easily understandable.</w:t>
      </w:r>
    </w:p>
    <w:p w14:paraId="773EAF27"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5:</w:t>
      </w:r>
      <w:r w:rsidRPr="00F77455">
        <w:rPr>
          <w:rFonts w:ascii="Arial" w:hAnsi="Arial" w:cs="Arial"/>
          <w:sz w:val="22"/>
        </w:rPr>
        <w:tab/>
      </w:r>
      <w:r w:rsidRPr="00F77455">
        <w:rPr>
          <w:rFonts w:ascii="Arial" w:hAnsi="Arial" w:cs="Arial"/>
          <w:sz w:val="22"/>
          <w:szCs w:val="22"/>
        </w:rPr>
        <w:t xml:space="preserve">The Main Menu background should accurately display the game graphics. </w:t>
      </w:r>
    </w:p>
    <w:p w14:paraId="3AD2545E" w14:textId="39625646" w:rsidR="001A7E5A" w:rsidRPr="00F77455" w:rsidRDefault="129B6D8E" w:rsidP="129B6D8E">
      <w:pPr>
        <w:pStyle w:val="Heading2"/>
        <w:spacing w:line="360" w:lineRule="auto"/>
      </w:pPr>
      <w:bookmarkStart w:id="55" w:name="_Toc532321189"/>
      <w:r w:rsidRPr="00F77455">
        <w:t>Pause Menu</w:t>
      </w:r>
      <w:bookmarkEnd w:id="55"/>
    </w:p>
    <w:p w14:paraId="31FB74E3" w14:textId="5A61E397" w:rsidR="001A7E5A" w:rsidRPr="00F77455" w:rsidRDefault="001A7E5A" w:rsidP="001A7E5A">
      <w:pPr>
        <w:pStyle w:val="level4"/>
        <w:spacing w:line="360" w:lineRule="auto"/>
      </w:pPr>
      <w:r w:rsidRPr="00F77455">
        <w:t xml:space="preserve">4.8.1 </w:t>
      </w:r>
      <w:r w:rsidRPr="00F77455">
        <w:tab/>
        <w:t>Description and Priority</w:t>
      </w:r>
    </w:p>
    <w:p w14:paraId="16C00108" w14:textId="504DC42D" w:rsidR="001A7E5A" w:rsidRPr="00F77455" w:rsidRDefault="129B6D8E" w:rsidP="129B6D8E">
      <w:pPr>
        <w:pStyle w:val="level3text"/>
        <w:spacing w:line="360" w:lineRule="auto"/>
        <w:rPr>
          <w:i w:val="0"/>
        </w:rPr>
      </w:pPr>
      <w:r w:rsidRPr="00F77455">
        <w:rPr>
          <w:i w:val="0"/>
        </w:rPr>
        <w:t xml:space="preserve">The pause menu in the game is activated when the player wants to pause the game and either take a break and/or utilize one of the three features provided by the menu. The features consist of </w:t>
      </w:r>
    </w:p>
    <w:p w14:paraId="5EF45E34" w14:textId="6BD48088" w:rsidR="001A7E5A" w:rsidRPr="00F77455" w:rsidRDefault="129B6D8E" w:rsidP="129B6D8E">
      <w:pPr>
        <w:pStyle w:val="level3text"/>
        <w:numPr>
          <w:ilvl w:val="0"/>
          <w:numId w:val="10"/>
        </w:numPr>
        <w:spacing w:line="360" w:lineRule="auto"/>
        <w:rPr>
          <w:i w:val="0"/>
        </w:rPr>
      </w:pPr>
      <w:r w:rsidRPr="00F77455">
        <w:rPr>
          <w:i w:val="0"/>
        </w:rPr>
        <w:t>Resume – Resuming the game</w:t>
      </w:r>
    </w:p>
    <w:p w14:paraId="1FF2E3AE" w14:textId="1FE0050B" w:rsidR="001A7E5A" w:rsidRPr="00F77455" w:rsidRDefault="129B6D8E" w:rsidP="129B6D8E">
      <w:pPr>
        <w:pStyle w:val="level3text"/>
        <w:numPr>
          <w:ilvl w:val="0"/>
          <w:numId w:val="10"/>
        </w:numPr>
        <w:spacing w:line="360" w:lineRule="auto"/>
        <w:rPr>
          <w:i w:val="0"/>
        </w:rPr>
      </w:pPr>
      <w:r w:rsidRPr="00F77455">
        <w:rPr>
          <w:i w:val="0"/>
        </w:rPr>
        <w:t>Main Menu – Go to the Main Menu</w:t>
      </w:r>
    </w:p>
    <w:p w14:paraId="4415451B" w14:textId="2CCA8E10" w:rsidR="001A7E5A" w:rsidRPr="00F77455" w:rsidRDefault="129B6D8E" w:rsidP="129B6D8E">
      <w:pPr>
        <w:pStyle w:val="level3text"/>
        <w:numPr>
          <w:ilvl w:val="0"/>
          <w:numId w:val="10"/>
        </w:numPr>
        <w:spacing w:line="360" w:lineRule="auto"/>
        <w:rPr>
          <w:i w:val="0"/>
        </w:rPr>
      </w:pPr>
      <w:r w:rsidRPr="00F77455">
        <w:rPr>
          <w:i w:val="0"/>
        </w:rPr>
        <w:t>Exit – Exit the game</w:t>
      </w:r>
    </w:p>
    <w:p w14:paraId="7F08EDCD" w14:textId="323F1105" w:rsidR="001A7E5A" w:rsidRPr="00F77455" w:rsidRDefault="001A7E5A" w:rsidP="001A7E5A">
      <w:pPr>
        <w:pStyle w:val="level4"/>
        <w:spacing w:line="360" w:lineRule="auto"/>
      </w:pPr>
      <w:r w:rsidRPr="00F77455">
        <w:t xml:space="preserve">4.8.2 </w:t>
      </w:r>
      <w:r w:rsidRPr="00F77455">
        <w:tab/>
        <w:t>Stimulus/Response Sequences</w:t>
      </w:r>
    </w:p>
    <w:p w14:paraId="1497DF3D" w14:textId="53B0BED9" w:rsidR="001A7E5A" w:rsidRPr="00F77455" w:rsidRDefault="129B6D8E" w:rsidP="129B6D8E">
      <w:pPr>
        <w:pStyle w:val="level3text"/>
        <w:numPr>
          <w:ilvl w:val="0"/>
          <w:numId w:val="8"/>
        </w:numPr>
        <w:spacing w:line="360" w:lineRule="auto"/>
        <w:rPr>
          <w:i w:val="0"/>
        </w:rPr>
      </w:pPr>
      <w:r w:rsidRPr="00F77455">
        <w:rPr>
          <w:i w:val="0"/>
        </w:rPr>
        <w:t>By pressing the P key, the pause menu is activated.</w:t>
      </w:r>
    </w:p>
    <w:p w14:paraId="215BF41D" w14:textId="296E8B4E" w:rsidR="001A7E5A" w:rsidRPr="00F77455" w:rsidRDefault="129B6D8E" w:rsidP="129B6D8E">
      <w:pPr>
        <w:pStyle w:val="level3text"/>
        <w:numPr>
          <w:ilvl w:val="0"/>
          <w:numId w:val="8"/>
        </w:numPr>
        <w:spacing w:line="360" w:lineRule="auto"/>
        <w:rPr>
          <w:i w:val="0"/>
        </w:rPr>
      </w:pPr>
      <w:r w:rsidRPr="00F77455">
        <w:rPr>
          <w:i w:val="0"/>
        </w:rPr>
        <w:t>After the menu is activated, simply clicking one of the three buttons should perform the appropriate action.</w:t>
      </w:r>
    </w:p>
    <w:p w14:paraId="5FB0C4EA" w14:textId="7CED4D0D" w:rsidR="001A7E5A" w:rsidRPr="00F77455" w:rsidRDefault="129B6D8E" w:rsidP="129B6D8E">
      <w:pPr>
        <w:pStyle w:val="level3text"/>
        <w:numPr>
          <w:ilvl w:val="0"/>
          <w:numId w:val="8"/>
        </w:numPr>
        <w:spacing w:line="360" w:lineRule="auto"/>
        <w:rPr>
          <w:i w:val="0"/>
        </w:rPr>
      </w:pPr>
      <w:r w:rsidRPr="00F77455">
        <w:rPr>
          <w:i w:val="0"/>
        </w:rPr>
        <w:t>Clicking the Resume button will exit the pause menu.</w:t>
      </w:r>
    </w:p>
    <w:p w14:paraId="1B7F30AF" w14:textId="4094B5FD" w:rsidR="001A7E5A" w:rsidRPr="00F77455" w:rsidRDefault="001A7E5A" w:rsidP="001A7E5A">
      <w:pPr>
        <w:pStyle w:val="level4"/>
        <w:spacing w:line="360" w:lineRule="auto"/>
      </w:pPr>
      <w:r w:rsidRPr="00F77455">
        <w:t xml:space="preserve">4.8.3 </w:t>
      </w:r>
      <w:r w:rsidRPr="00F77455">
        <w:tab/>
        <w:t>Functional Requirements</w:t>
      </w:r>
    </w:p>
    <w:p w14:paraId="797B5DB9"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lastRenderedPageBreak/>
        <w:t>REQ-1:</w:t>
      </w:r>
      <w:r w:rsidRPr="00F77455">
        <w:rPr>
          <w:rFonts w:ascii="Arial" w:hAnsi="Arial" w:cs="Arial"/>
          <w:sz w:val="22"/>
        </w:rPr>
        <w:tab/>
      </w:r>
      <w:r w:rsidRPr="00F77455">
        <w:rPr>
          <w:rFonts w:ascii="Arial" w:hAnsi="Arial" w:cs="Arial"/>
          <w:sz w:val="22"/>
          <w:szCs w:val="22"/>
        </w:rPr>
        <w:t xml:space="preserve">Pressing the P key while in a level should always result in the activation of the pause menu.  </w:t>
      </w:r>
    </w:p>
    <w:p w14:paraId="0CC76C3C"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2:</w:t>
      </w:r>
      <w:r w:rsidRPr="00F77455">
        <w:rPr>
          <w:rFonts w:ascii="Arial" w:hAnsi="Arial" w:cs="Arial"/>
          <w:sz w:val="22"/>
        </w:rPr>
        <w:tab/>
      </w:r>
      <w:r w:rsidRPr="00F77455">
        <w:rPr>
          <w:rFonts w:ascii="Arial" w:hAnsi="Arial" w:cs="Arial"/>
          <w:sz w:val="22"/>
          <w:szCs w:val="22"/>
        </w:rPr>
        <w:t xml:space="preserve">The button for exit should exit the game cleanly. </w:t>
      </w:r>
    </w:p>
    <w:p w14:paraId="598FEE2C"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3:</w:t>
      </w:r>
      <w:r w:rsidRPr="00F77455">
        <w:rPr>
          <w:rFonts w:ascii="Arial" w:hAnsi="Arial" w:cs="Arial"/>
          <w:sz w:val="22"/>
        </w:rPr>
        <w:tab/>
      </w:r>
      <w:r w:rsidRPr="00F77455">
        <w:rPr>
          <w:rFonts w:ascii="Arial" w:hAnsi="Arial" w:cs="Arial"/>
          <w:sz w:val="22"/>
          <w:szCs w:val="22"/>
        </w:rPr>
        <w:t xml:space="preserve">All buttons should be clearly visible and easily clickable. </w:t>
      </w:r>
    </w:p>
    <w:p w14:paraId="01B0E68E"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4:</w:t>
      </w:r>
      <w:r w:rsidRPr="00F77455">
        <w:rPr>
          <w:rFonts w:ascii="Arial" w:hAnsi="Arial" w:cs="Arial"/>
          <w:sz w:val="22"/>
        </w:rPr>
        <w:tab/>
      </w:r>
      <w:r w:rsidRPr="00F77455">
        <w:rPr>
          <w:rFonts w:ascii="Arial" w:hAnsi="Arial" w:cs="Arial"/>
          <w:sz w:val="22"/>
          <w:szCs w:val="22"/>
        </w:rPr>
        <w:t>The text for each action should be clearly visible and easily understandable.</w:t>
      </w:r>
    </w:p>
    <w:p w14:paraId="7A897D85" w14:textId="5FF80239"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5:</w:t>
      </w:r>
      <w:r w:rsidRPr="00F77455">
        <w:rPr>
          <w:rFonts w:ascii="Arial" w:hAnsi="Arial" w:cs="Arial"/>
          <w:sz w:val="22"/>
        </w:rPr>
        <w:tab/>
      </w:r>
      <w:r w:rsidRPr="00F77455">
        <w:rPr>
          <w:rFonts w:ascii="Arial" w:hAnsi="Arial" w:cs="Arial"/>
          <w:sz w:val="22"/>
          <w:szCs w:val="22"/>
        </w:rPr>
        <w:t>Clicking the resume button should exit the pause menu.</w:t>
      </w:r>
    </w:p>
    <w:p w14:paraId="52965E5A" w14:textId="77777777" w:rsidR="001A7E5A" w:rsidRPr="00F77455" w:rsidRDefault="001A7E5A" w:rsidP="129B6D8E">
      <w:pPr>
        <w:pStyle w:val="requirement"/>
        <w:spacing w:line="360" w:lineRule="auto"/>
        <w:rPr>
          <w:rFonts w:ascii="Arial" w:hAnsi="Arial" w:cs="Arial"/>
          <w:sz w:val="22"/>
          <w:szCs w:val="22"/>
        </w:rPr>
      </w:pPr>
      <w:r w:rsidRPr="00F77455">
        <w:rPr>
          <w:rFonts w:ascii="Arial" w:hAnsi="Arial" w:cs="Arial"/>
          <w:sz w:val="22"/>
          <w:szCs w:val="22"/>
        </w:rPr>
        <w:t>REQ-5:</w:t>
      </w:r>
      <w:r w:rsidRPr="00F77455">
        <w:rPr>
          <w:rFonts w:ascii="Arial" w:hAnsi="Arial" w:cs="Arial"/>
          <w:sz w:val="22"/>
        </w:rPr>
        <w:tab/>
      </w:r>
      <w:r w:rsidRPr="00F77455">
        <w:rPr>
          <w:rFonts w:ascii="Arial" w:hAnsi="Arial" w:cs="Arial"/>
          <w:sz w:val="22"/>
          <w:szCs w:val="22"/>
        </w:rPr>
        <w:t>Clicking the Main Menu button should bring the player to the main menu.</w:t>
      </w:r>
    </w:p>
    <w:p w14:paraId="7C91C94E" w14:textId="4AE18A17" w:rsidR="4F087E43" w:rsidRPr="00F77455" w:rsidRDefault="129B6D8E" w:rsidP="129B6D8E">
      <w:pPr>
        <w:pStyle w:val="Heading2"/>
        <w:spacing w:line="360" w:lineRule="auto"/>
      </w:pPr>
      <w:bookmarkStart w:id="56" w:name="_Toc532321190"/>
      <w:r w:rsidRPr="00F77455">
        <w:t>Damaging Traps</w:t>
      </w:r>
      <w:bookmarkEnd w:id="56"/>
    </w:p>
    <w:p w14:paraId="2D46CD8C" w14:textId="1C8E4A60" w:rsidR="4F087E43" w:rsidRPr="00F77455" w:rsidRDefault="129B6D8E" w:rsidP="4F087E43">
      <w:pPr>
        <w:pStyle w:val="level4"/>
        <w:spacing w:line="360" w:lineRule="auto"/>
      </w:pPr>
      <w:r w:rsidRPr="00F77455">
        <w:t>4.9.1 Description and Priority</w:t>
      </w:r>
    </w:p>
    <w:p w14:paraId="2BEF6455" w14:textId="5C0D1B4A" w:rsidR="4F087E43" w:rsidRPr="00F77455" w:rsidRDefault="129B6D8E" w:rsidP="129B6D8E">
      <w:pPr>
        <w:pStyle w:val="level3text"/>
        <w:spacing w:line="360" w:lineRule="auto"/>
        <w:rPr>
          <w:i w:val="0"/>
        </w:rPr>
      </w:pPr>
      <w:r w:rsidRPr="00F77455">
        <w:rPr>
          <w:i w:val="0"/>
        </w:rPr>
        <w:t>Assorted traps are employed by the game to present obstacles for players to overcome. This subsection of traps is composed of those with parts that collide with the player and cause damage to them. Effective traps are essential to creating challenge for the player and creating an engaging feel in the environment.</w:t>
      </w:r>
    </w:p>
    <w:p w14:paraId="60DD4A41" w14:textId="5680E993" w:rsidR="4F087E43" w:rsidRPr="00F77455" w:rsidRDefault="129B6D8E" w:rsidP="4F087E43">
      <w:pPr>
        <w:pStyle w:val="level4"/>
        <w:spacing w:line="360" w:lineRule="auto"/>
      </w:pPr>
      <w:r w:rsidRPr="00F77455">
        <w:t>4.9.2 Stimulus/Response Sequences</w:t>
      </w:r>
    </w:p>
    <w:p w14:paraId="3062E3F9" w14:textId="32B10641" w:rsidR="4F087E43" w:rsidRPr="00F77455" w:rsidRDefault="129B6D8E" w:rsidP="129B6D8E">
      <w:pPr>
        <w:pStyle w:val="level3text"/>
        <w:spacing w:line="360" w:lineRule="auto"/>
        <w:rPr>
          <w:i w:val="0"/>
        </w:rPr>
      </w:pPr>
      <w:r w:rsidRPr="00F77455">
        <w:rPr>
          <w:i w:val="0"/>
        </w:rPr>
        <w:t>When the user collides with damage-causing components of these traps, damage is caused by reducing the player’s health by the magnitude of the trap’s damage capability.</w:t>
      </w:r>
    </w:p>
    <w:p w14:paraId="7B96CBD8" w14:textId="5AE63256" w:rsidR="4F087E43" w:rsidRPr="00F77455" w:rsidRDefault="129B6D8E" w:rsidP="4F087E43">
      <w:pPr>
        <w:pStyle w:val="level4"/>
        <w:spacing w:line="360" w:lineRule="auto"/>
      </w:pPr>
      <w:r w:rsidRPr="00F77455">
        <w:t>4.9.3 Functional Requirements</w:t>
      </w:r>
    </w:p>
    <w:p w14:paraId="3D3A39BA" w14:textId="297AF864" w:rsidR="4F087E43"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1:Traps should be used in an engaging manner to enhance the experience. All moving parts should fit into the level, if visible</w:t>
      </w:r>
    </w:p>
    <w:p w14:paraId="2751CC6D" w14:textId="2AEAA0C9" w:rsidR="4F087E43"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2:The health system must be used to cause damage to the player.</w:t>
      </w:r>
    </w:p>
    <w:p w14:paraId="2D07A1C9" w14:textId="4B884259" w:rsidR="4F087E43" w:rsidRPr="00F77455" w:rsidRDefault="129B6D8E" w:rsidP="129B6D8E">
      <w:pPr>
        <w:pStyle w:val="Heading2"/>
        <w:spacing w:line="360" w:lineRule="auto"/>
      </w:pPr>
      <w:bookmarkStart w:id="57" w:name="_Toc532321191"/>
      <w:r w:rsidRPr="00F77455">
        <w:t>Trap Doors</w:t>
      </w:r>
      <w:bookmarkEnd w:id="57"/>
    </w:p>
    <w:p w14:paraId="01B04C9C" w14:textId="513A1F5D" w:rsidR="4F087E43" w:rsidRPr="00F77455" w:rsidRDefault="129B6D8E" w:rsidP="4F087E43">
      <w:pPr>
        <w:pStyle w:val="level4"/>
        <w:spacing w:line="360" w:lineRule="auto"/>
      </w:pPr>
      <w:r w:rsidRPr="00F77455">
        <w:t>4.10.1 Description and Priority</w:t>
      </w:r>
    </w:p>
    <w:p w14:paraId="2C67DD75" w14:textId="777B6E23" w:rsidR="4F087E43" w:rsidRPr="00F77455" w:rsidRDefault="129B6D8E" w:rsidP="129B6D8E">
      <w:pPr>
        <w:pStyle w:val="level3text"/>
        <w:spacing w:line="360" w:lineRule="auto"/>
        <w:rPr>
          <w:i w:val="0"/>
        </w:rPr>
      </w:pPr>
      <w:r w:rsidRPr="00F77455">
        <w:rPr>
          <w:i w:val="0"/>
        </w:rPr>
        <w:t>Trap doors are used in the game as the only spatial trap available. They utilize the gravity system by opening an empty space below the player when the players walks over them. They provide a valuable alternative to damaging traps when creating obstacles.</w:t>
      </w:r>
    </w:p>
    <w:p w14:paraId="2C48E2EA" w14:textId="34AE459D" w:rsidR="4F087E43" w:rsidRPr="00F77455" w:rsidRDefault="129B6D8E" w:rsidP="4F087E43">
      <w:pPr>
        <w:pStyle w:val="level4"/>
        <w:spacing w:line="360" w:lineRule="auto"/>
      </w:pPr>
      <w:r w:rsidRPr="00F77455">
        <w:t>4.10.2 Stimulus/Response Sequences</w:t>
      </w:r>
    </w:p>
    <w:p w14:paraId="7A3A3D14" w14:textId="3069419D" w:rsidR="4F087E43" w:rsidRPr="00F77455" w:rsidRDefault="129B6D8E" w:rsidP="129B6D8E">
      <w:pPr>
        <w:pStyle w:val="level3text"/>
        <w:spacing w:line="360" w:lineRule="auto"/>
        <w:rPr>
          <w:i w:val="0"/>
        </w:rPr>
      </w:pPr>
      <w:r w:rsidRPr="00F77455">
        <w:rPr>
          <w:i w:val="0"/>
        </w:rPr>
        <w:lastRenderedPageBreak/>
        <w:t>When the user puts pressure on the base of the trap door, the door must swing down and drop the player if they remain in the area.</w:t>
      </w:r>
    </w:p>
    <w:p w14:paraId="2D541AE7" w14:textId="38E02146" w:rsidR="4F087E43" w:rsidRPr="00F77455" w:rsidRDefault="129B6D8E" w:rsidP="4F087E43">
      <w:pPr>
        <w:pStyle w:val="level4"/>
        <w:spacing w:line="360" w:lineRule="auto"/>
      </w:pPr>
      <w:r w:rsidRPr="00F77455">
        <w:t>4.10.3 Functional Requirements</w:t>
      </w:r>
    </w:p>
    <w:p w14:paraId="5196A6F6" w14:textId="49ED1D22" w:rsidR="4F087E43"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1:Trap doors should be able to swing on their hinges to properly open into empty space.</w:t>
      </w:r>
    </w:p>
    <w:p w14:paraId="3BCDB303" w14:textId="1598EE39" w:rsidR="4F087E43"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2:Trap door should only be used to control the player’s flow of movement or to drop them into precarious areas.</w:t>
      </w:r>
    </w:p>
    <w:p w14:paraId="0425ABEA" w14:textId="169FD989" w:rsidR="4F087E43" w:rsidRPr="00F77455" w:rsidRDefault="129B6D8E" w:rsidP="129B6D8E">
      <w:pPr>
        <w:pStyle w:val="Heading2"/>
        <w:spacing w:line="360" w:lineRule="auto"/>
      </w:pPr>
      <w:bookmarkStart w:id="58" w:name="_Toc532321192"/>
      <w:r w:rsidRPr="00F77455">
        <w:t>Win Screen</w:t>
      </w:r>
      <w:bookmarkEnd w:id="58"/>
    </w:p>
    <w:p w14:paraId="672D553A" w14:textId="3559E216" w:rsidR="4F087E43" w:rsidRPr="00F77455" w:rsidRDefault="129B6D8E" w:rsidP="4F087E43">
      <w:pPr>
        <w:pStyle w:val="level4"/>
        <w:spacing w:line="360" w:lineRule="auto"/>
      </w:pPr>
      <w:r w:rsidRPr="00F77455">
        <w:t>4.11.1 Description and Priority</w:t>
      </w:r>
    </w:p>
    <w:p w14:paraId="2A237360" w14:textId="367E1D08" w:rsidR="4F087E43" w:rsidRPr="00F77455" w:rsidRDefault="129B6D8E" w:rsidP="129B6D8E">
      <w:pPr>
        <w:pStyle w:val="level3text"/>
        <w:spacing w:line="360" w:lineRule="auto"/>
        <w:rPr>
          <w:i w:val="0"/>
        </w:rPr>
      </w:pPr>
      <w:r w:rsidRPr="00F77455">
        <w:rPr>
          <w:i w:val="0"/>
        </w:rPr>
        <w:t>A user interface must be displayed when victory conditions for the level are met. Options are given to the player to return to the main menu or quit.</w:t>
      </w:r>
    </w:p>
    <w:p w14:paraId="5B54B803" w14:textId="27D7184F" w:rsidR="4F087E43" w:rsidRPr="00F77455" w:rsidRDefault="129B6D8E" w:rsidP="4F087E43">
      <w:pPr>
        <w:pStyle w:val="level4"/>
        <w:spacing w:line="360" w:lineRule="auto"/>
      </w:pPr>
      <w:r w:rsidRPr="00F77455">
        <w:t>4.11.2 Stimulus/Response Sequences</w:t>
      </w:r>
    </w:p>
    <w:p w14:paraId="5E31C09E" w14:textId="245C421B" w:rsidR="4F087E43" w:rsidRPr="00F77455" w:rsidRDefault="129B6D8E" w:rsidP="129B6D8E">
      <w:pPr>
        <w:pStyle w:val="level3text"/>
        <w:spacing w:line="360" w:lineRule="auto"/>
        <w:rPr>
          <w:i w:val="0"/>
        </w:rPr>
      </w:pPr>
      <w:r w:rsidRPr="00F77455">
        <w:rPr>
          <w:i w:val="0"/>
        </w:rPr>
        <w:t>When the user selects the different interface buttons, they must be directed to the correct location.</w:t>
      </w:r>
    </w:p>
    <w:p w14:paraId="62770A97" w14:textId="19DF1DBF" w:rsidR="4F087E43" w:rsidRPr="00F77455" w:rsidRDefault="129B6D8E" w:rsidP="4F087E43">
      <w:pPr>
        <w:pStyle w:val="level4"/>
        <w:spacing w:line="360" w:lineRule="auto"/>
      </w:pPr>
      <w:r w:rsidRPr="00F77455">
        <w:t>4.11.3 Functional Requirements</w:t>
      </w:r>
    </w:p>
    <w:p w14:paraId="3F4BC057" w14:textId="57BEBFE2" w:rsidR="4F087E43"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1:Main Menu must return the user to the main menu</w:t>
      </w:r>
    </w:p>
    <w:p w14:paraId="5B35D49F" w14:textId="3F21AA35" w:rsidR="00BD38CB"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2:Quit game must exit the application</w:t>
      </w:r>
    </w:p>
    <w:p w14:paraId="05F7DBA5" w14:textId="055F8DE5" w:rsidR="66A124C4"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3:The screen must always and only be displayed upon reaching a level’s victory conditions.</w:t>
      </w:r>
    </w:p>
    <w:p w14:paraId="28BC0A57" w14:textId="60A12347" w:rsidR="4C2EC44A" w:rsidRPr="00F77455" w:rsidRDefault="129B6D8E" w:rsidP="129B6D8E">
      <w:pPr>
        <w:pStyle w:val="Heading2"/>
        <w:spacing w:line="360" w:lineRule="auto"/>
      </w:pPr>
      <w:bookmarkStart w:id="59" w:name="_Toc532321193"/>
      <w:r w:rsidRPr="00F77455">
        <w:t>Loss Screen</w:t>
      </w:r>
      <w:bookmarkEnd w:id="59"/>
    </w:p>
    <w:p w14:paraId="41367F91" w14:textId="25DDF670" w:rsidR="4C2EC44A" w:rsidRPr="00F77455" w:rsidRDefault="129B6D8E" w:rsidP="4C2EC44A">
      <w:pPr>
        <w:pStyle w:val="level4"/>
        <w:spacing w:line="360" w:lineRule="auto"/>
      </w:pPr>
      <w:r w:rsidRPr="00F77455">
        <w:t>4.12.1 Description and Priority</w:t>
      </w:r>
    </w:p>
    <w:p w14:paraId="2D72E842" w14:textId="636E9CC9" w:rsidR="4C2EC44A" w:rsidRPr="00F77455" w:rsidRDefault="1FFFDBA4" w:rsidP="1FFFDBA4">
      <w:pPr>
        <w:pStyle w:val="level3text"/>
        <w:spacing w:line="360" w:lineRule="auto"/>
        <w:rPr>
          <w:i w:val="0"/>
        </w:rPr>
      </w:pPr>
      <w:r w:rsidRPr="1FFFDBA4">
        <w:rPr>
          <w:i w:val="0"/>
        </w:rPr>
        <w:t>A user interface must be displayed when the player dies. Options are given to the player to Restart the level, return to the main menu, or quit.</w:t>
      </w:r>
    </w:p>
    <w:p w14:paraId="231640BA" w14:textId="22E835F5" w:rsidR="4C2EC44A" w:rsidRPr="00F77455" w:rsidRDefault="129B6D8E" w:rsidP="4C2EC44A">
      <w:pPr>
        <w:pStyle w:val="level4"/>
        <w:spacing w:line="360" w:lineRule="auto"/>
      </w:pPr>
      <w:r w:rsidRPr="00F77455">
        <w:t>4.12.2 Stimulus/Response Sequences</w:t>
      </w:r>
    </w:p>
    <w:p w14:paraId="2F248BB6" w14:textId="4AE35B29" w:rsidR="4C2EC44A" w:rsidRPr="00F77455" w:rsidRDefault="129B6D8E" w:rsidP="129B6D8E">
      <w:pPr>
        <w:pStyle w:val="level3text"/>
        <w:spacing w:line="360" w:lineRule="auto"/>
        <w:rPr>
          <w:i w:val="0"/>
        </w:rPr>
      </w:pPr>
      <w:r w:rsidRPr="00F77455">
        <w:rPr>
          <w:i w:val="0"/>
        </w:rPr>
        <w:t>When the player’s health is reduced to zero, they are considered dead and this interface must be presented</w:t>
      </w:r>
    </w:p>
    <w:p w14:paraId="081AF4C2" w14:textId="314D0DA4" w:rsidR="4C2EC44A" w:rsidRPr="00F77455" w:rsidRDefault="129B6D8E" w:rsidP="4C2EC44A">
      <w:pPr>
        <w:pStyle w:val="level4"/>
        <w:spacing w:line="360" w:lineRule="auto"/>
      </w:pPr>
      <w:r w:rsidRPr="00F77455">
        <w:lastRenderedPageBreak/>
        <w:t>4.12.3 Functional Requirements</w:t>
      </w:r>
    </w:p>
    <w:p w14:paraId="27857564" w14:textId="088F1B64" w:rsidR="4C2EC44A" w:rsidRPr="00F77455" w:rsidRDefault="129B6D8E" w:rsidP="129B6D8E">
      <w:pPr>
        <w:pStyle w:val="requirement"/>
        <w:spacing w:line="360" w:lineRule="auto"/>
        <w:rPr>
          <w:rFonts w:ascii="Arial" w:hAnsi="Arial" w:cs="Arial"/>
          <w:sz w:val="22"/>
          <w:szCs w:val="22"/>
        </w:rPr>
      </w:pPr>
      <w:r w:rsidRPr="00F77455">
        <w:rPr>
          <w:rFonts w:ascii="Arial" w:hAnsi="Arial" w:cs="Arial"/>
          <w:sz w:val="22"/>
          <w:szCs w:val="22"/>
        </w:rPr>
        <w:t>REQ-1:Main Menu must return the user to the main menu</w:t>
      </w:r>
    </w:p>
    <w:p w14:paraId="04418C2F" w14:textId="135820E6" w:rsidR="4C2EC44A" w:rsidRPr="00F77455" w:rsidRDefault="1FFFDBA4" w:rsidP="129B6D8E">
      <w:pPr>
        <w:pStyle w:val="requirement"/>
        <w:spacing w:line="360" w:lineRule="auto"/>
        <w:rPr>
          <w:rFonts w:ascii="Arial" w:hAnsi="Arial" w:cs="Arial"/>
          <w:sz w:val="22"/>
          <w:szCs w:val="22"/>
        </w:rPr>
      </w:pPr>
      <w:r w:rsidRPr="1FFFDBA4">
        <w:rPr>
          <w:rFonts w:ascii="Arial" w:hAnsi="Arial" w:cs="Arial"/>
          <w:sz w:val="22"/>
          <w:szCs w:val="22"/>
        </w:rPr>
        <w:t>REQ-2:Quit game must exit the application</w:t>
      </w:r>
    </w:p>
    <w:p w14:paraId="1BC03B1B" w14:textId="22A9674C" w:rsidR="1FFFDBA4" w:rsidRDefault="1FFFDBA4" w:rsidP="1FFFDBA4">
      <w:pPr>
        <w:pStyle w:val="requirement"/>
        <w:spacing w:line="360" w:lineRule="auto"/>
        <w:rPr>
          <w:rFonts w:ascii="Arial" w:hAnsi="Arial" w:cs="Arial"/>
          <w:sz w:val="22"/>
          <w:szCs w:val="22"/>
        </w:rPr>
      </w:pPr>
      <w:r w:rsidRPr="1FFFDBA4">
        <w:rPr>
          <w:rFonts w:ascii="Arial" w:hAnsi="Arial" w:cs="Arial"/>
          <w:sz w:val="22"/>
          <w:szCs w:val="22"/>
        </w:rPr>
        <w:t>REQ-3:Restart Game must return to the beginning of the current active level, with the character’s original state.</w:t>
      </w:r>
    </w:p>
    <w:p w14:paraId="7F044FB9" w14:textId="5A3E92FE" w:rsidR="00062264" w:rsidRPr="00F77455" w:rsidRDefault="1FFFDBA4" w:rsidP="1FFFDBA4">
      <w:pPr>
        <w:pStyle w:val="requirement"/>
        <w:spacing w:line="360" w:lineRule="auto"/>
        <w:ind w:left="720" w:firstLine="0"/>
        <w:rPr>
          <w:rFonts w:ascii="Arial" w:hAnsi="Arial" w:cs="Arial"/>
          <w:sz w:val="22"/>
          <w:szCs w:val="22"/>
        </w:rPr>
      </w:pPr>
      <w:r w:rsidRPr="1FFFDBA4">
        <w:rPr>
          <w:rFonts w:ascii="Arial" w:hAnsi="Arial" w:cs="Arial"/>
          <w:sz w:val="22"/>
          <w:szCs w:val="22"/>
        </w:rPr>
        <w:t xml:space="preserve">          REQ-4:The screen must always and only be displayed upon the player dying</w:t>
      </w:r>
    </w:p>
    <w:p w14:paraId="4FA59413" w14:textId="2497320F" w:rsidR="73797250" w:rsidRPr="00F77455" w:rsidRDefault="129B6D8E" w:rsidP="129B6D8E">
      <w:pPr>
        <w:pStyle w:val="Heading2"/>
        <w:spacing w:line="360" w:lineRule="auto"/>
      </w:pPr>
      <w:bookmarkStart w:id="60" w:name="_Toc532321194"/>
      <w:r w:rsidRPr="00F77455">
        <w:t>Axe Controls</w:t>
      </w:r>
      <w:bookmarkEnd w:id="60"/>
    </w:p>
    <w:p w14:paraId="2F849A78" w14:textId="6748D5DA" w:rsidR="73797250" w:rsidRPr="00F77455" w:rsidRDefault="129B6D8E" w:rsidP="73797250">
      <w:pPr>
        <w:pStyle w:val="level4"/>
        <w:spacing w:line="360" w:lineRule="auto"/>
      </w:pPr>
      <w:r w:rsidRPr="00F77455">
        <w:t>4.13.1 Description and Priority</w:t>
      </w:r>
    </w:p>
    <w:p w14:paraId="45279B90" w14:textId="24608917" w:rsidR="73797250" w:rsidRPr="00F77455" w:rsidRDefault="129B6D8E" w:rsidP="129B6D8E">
      <w:pPr>
        <w:pStyle w:val="level3text"/>
        <w:spacing w:line="360" w:lineRule="auto"/>
        <w:rPr>
          <w:i w:val="0"/>
        </w:rPr>
      </w:pPr>
      <w:r w:rsidRPr="00F77455">
        <w:rPr>
          <w:i w:val="0"/>
        </w:rPr>
        <w:t>The user must have responsive controls over the use of the axe to aim, throw, and retrieve the axe while playing appropriate animations.</w:t>
      </w:r>
    </w:p>
    <w:p w14:paraId="24F5C75C" w14:textId="18BAE44A" w:rsidR="73797250" w:rsidRPr="00F77455" w:rsidRDefault="129B6D8E" w:rsidP="73797250">
      <w:pPr>
        <w:pStyle w:val="level4"/>
        <w:spacing w:line="360" w:lineRule="auto"/>
      </w:pPr>
      <w:r w:rsidRPr="00F77455">
        <w:t>4.13.2 Stimulus/Response Sequences</w:t>
      </w:r>
    </w:p>
    <w:p w14:paraId="13317887" w14:textId="3C3BE3DB" w:rsidR="73797250" w:rsidRPr="00F77455" w:rsidRDefault="129B6D8E" w:rsidP="129B6D8E">
      <w:pPr>
        <w:pStyle w:val="level3text"/>
        <w:numPr>
          <w:ilvl w:val="0"/>
          <w:numId w:val="8"/>
        </w:numPr>
        <w:spacing w:line="360" w:lineRule="auto"/>
        <w:rPr>
          <w:i w:val="0"/>
        </w:rPr>
      </w:pPr>
      <w:r w:rsidRPr="00F77455">
        <w:rPr>
          <w:i w:val="0"/>
        </w:rPr>
        <w:t>By pressing the right mouse button, the aiming functions is activated, and its animation displayed</w:t>
      </w:r>
    </w:p>
    <w:p w14:paraId="26641795" w14:textId="43066677" w:rsidR="73797250" w:rsidRPr="00F77455" w:rsidRDefault="129B6D8E" w:rsidP="129B6D8E">
      <w:pPr>
        <w:pStyle w:val="level3text"/>
        <w:numPr>
          <w:ilvl w:val="0"/>
          <w:numId w:val="8"/>
        </w:numPr>
        <w:spacing w:line="360" w:lineRule="auto"/>
        <w:rPr>
          <w:i w:val="0"/>
        </w:rPr>
      </w:pPr>
      <w:r w:rsidRPr="00F77455">
        <w:rPr>
          <w:i w:val="0"/>
        </w:rPr>
        <w:t>By pressing the left mouse button while aiming, the axe is thrown, playing the throw animation and throwing the axe on a proper course in accordance with the user’s facing direction and gravity</w:t>
      </w:r>
    </w:p>
    <w:p w14:paraId="40FD664F" w14:textId="5717B120" w:rsidR="11D2ADF3" w:rsidRPr="00F77455" w:rsidRDefault="1FFFDBA4" w:rsidP="1FFFDBA4">
      <w:pPr>
        <w:pStyle w:val="level3text"/>
        <w:numPr>
          <w:ilvl w:val="0"/>
          <w:numId w:val="8"/>
        </w:numPr>
        <w:spacing w:line="360" w:lineRule="auto"/>
        <w:rPr>
          <w:color w:val="000000" w:themeColor="text1"/>
        </w:rPr>
      </w:pPr>
      <w:r w:rsidRPr="1FFFDBA4">
        <w:rPr>
          <w:i w:val="0"/>
        </w:rPr>
        <w:t>The ‘R’ key must activate the automagical retrieve ability of the axe. The axe flies back to the player and lands perfectly in the right hand.</w:t>
      </w:r>
    </w:p>
    <w:p w14:paraId="5D7CD02C" w14:textId="4C17026F" w:rsidR="11D2ADF3" w:rsidRPr="00F77455" w:rsidRDefault="1FFFDBA4" w:rsidP="129B6D8E">
      <w:pPr>
        <w:pStyle w:val="level3text"/>
        <w:numPr>
          <w:ilvl w:val="0"/>
          <w:numId w:val="8"/>
        </w:numPr>
        <w:spacing w:line="360" w:lineRule="auto"/>
      </w:pPr>
      <w:r w:rsidRPr="1FFFDBA4">
        <w:rPr>
          <w:i w:val="0"/>
        </w:rPr>
        <w:t xml:space="preserve">Throwing the axe at a destructible object like a vase shatters that object and allows the player to pass through. </w:t>
      </w:r>
    </w:p>
    <w:p w14:paraId="1D00BD40" w14:textId="51846E65" w:rsidR="73797250" w:rsidRPr="00F77455" w:rsidRDefault="129B6D8E" w:rsidP="73797250">
      <w:pPr>
        <w:pStyle w:val="level4"/>
        <w:spacing w:line="360" w:lineRule="auto"/>
      </w:pPr>
      <w:r w:rsidRPr="00F77455">
        <w:t>4.13.3 Functional Requirements</w:t>
      </w:r>
    </w:p>
    <w:p w14:paraId="38613225" w14:textId="6A480C9F" w:rsidR="73797250" w:rsidRPr="00F77455" w:rsidRDefault="129B6D8E" w:rsidP="129B6D8E">
      <w:pPr>
        <w:spacing w:line="360" w:lineRule="auto"/>
        <w:ind w:left="1440"/>
        <w:rPr>
          <w:rFonts w:ascii="Arial" w:hAnsi="Arial" w:cs="Arial"/>
          <w:sz w:val="22"/>
          <w:szCs w:val="22"/>
        </w:rPr>
      </w:pPr>
      <w:r w:rsidRPr="00F77455">
        <w:rPr>
          <w:rFonts w:ascii="Arial" w:hAnsi="Arial" w:cs="Arial"/>
          <w:sz w:val="22"/>
          <w:szCs w:val="22"/>
        </w:rPr>
        <w:t>REQ-1: The axe must obey gravity.</w:t>
      </w:r>
    </w:p>
    <w:p w14:paraId="19C0D28F" w14:textId="14B3A327" w:rsidR="73797250" w:rsidRPr="00F77455" w:rsidRDefault="129B6D8E" w:rsidP="129B6D8E">
      <w:pPr>
        <w:spacing w:line="360" w:lineRule="auto"/>
        <w:ind w:left="1440"/>
        <w:rPr>
          <w:rFonts w:ascii="Arial" w:hAnsi="Arial" w:cs="Arial"/>
          <w:sz w:val="22"/>
          <w:szCs w:val="22"/>
        </w:rPr>
      </w:pPr>
      <w:r w:rsidRPr="00F77455">
        <w:rPr>
          <w:rFonts w:ascii="Arial" w:hAnsi="Arial" w:cs="Arial"/>
          <w:sz w:val="22"/>
          <w:szCs w:val="22"/>
        </w:rPr>
        <w:t>REQ-2: The axe must display animations for all functions available</w:t>
      </w:r>
    </w:p>
    <w:p w14:paraId="5960B10D" w14:textId="09FFAF80" w:rsidR="00A4085F" w:rsidRPr="00F77455" w:rsidRDefault="129B6D8E" w:rsidP="129B6D8E">
      <w:pPr>
        <w:spacing w:line="360" w:lineRule="auto"/>
        <w:ind w:left="1440"/>
        <w:rPr>
          <w:rFonts w:ascii="Arial" w:hAnsi="Arial" w:cs="Arial"/>
          <w:sz w:val="22"/>
          <w:szCs w:val="22"/>
        </w:rPr>
      </w:pPr>
      <w:r w:rsidRPr="00F77455">
        <w:rPr>
          <w:rFonts w:ascii="Arial" w:hAnsi="Arial" w:cs="Arial"/>
          <w:sz w:val="22"/>
          <w:szCs w:val="22"/>
        </w:rPr>
        <w:t>REQ-3: The axe must trigger collisions when overlapping other actors and destructibles</w:t>
      </w:r>
    </w:p>
    <w:p w14:paraId="7DCF2F26" w14:textId="643B2CFA" w:rsidR="4BD9DCF5" w:rsidRPr="00F77455" w:rsidRDefault="129B6D8E" w:rsidP="129B6D8E">
      <w:pPr>
        <w:spacing w:line="360" w:lineRule="auto"/>
        <w:ind w:left="1440"/>
        <w:rPr>
          <w:rFonts w:ascii="Arial" w:hAnsi="Arial" w:cs="Arial"/>
          <w:sz w:val="22"/>
          <w:szCs w:val="22"/>
        </w:rPr>
      </w:pPr>
      <w:r w:rsidRPr="00F77455">
        <w:rPr>
          <w:rFonts w:ascii="Arial" w:hAnsi="Arial" w:cs="Arial"/>
          <w:sz w:val="22"/>
          <w:szCs w:val="22"/>
        </w:rPr>
        <w:t>REQ-4: All functions must be triggered by their respective input buttons</w:t>
      </w:r>
    </w:p>
    <w:p w14:paraId="5372822E" w14:textId="2FB981F5" w:rsidR="5D99FCB3" w:rsidRPr="00F77455" w:rsidRDefault="129B6D8E" w:rsidP="129B6D8E">
      <w:pPr>
        <w:spacing w:line="360" w:lineRule="auto"/>
        <w:ind w:left="1440"/>
        <w:rPr>
          <w:rFonts w:ascii="Arial" w:hAnsi="Arial" w:cs="Arial"/>
          <w:sz w:val="22"/>
          <w:szCs w:val="22"/>
        </w:rPr>
      </w:pPr>
      <w:r w:rsidRPr="00F77455">
        <w:rPr>
          <w:rFonts w:ascii="Arial" w:hAnsi="Arial" w:cs="Arial"/>
          <w:sz w:val="22"/>
          <w:szCs w:val="22"/>
        </w:rPr>
        <w:t xml:space="preserve">REQ-5: The right mouse button should present the zoom along with the hit marker.    </w:t>
      </w:r>
    </w:p>
    <w:p w14:paraId="0D333A85" w14:textId="4B865870" w:rsidR="00324313" w:rsidRPr="00F77455" w:rsidRDefault="129B6D8E" w:rsidP="129B6D8E">
      <w:pPr>
        <w:spacing w:line="360" w:lineRule="auto"/>
        <w:ind w:left="1440"/>
        <w:rPr>
          <w:rFonts w:ascii="Arial" w:hAnsi="Arial" w:cs="Arial"/>
          <w:sz w:val="22"/>
          <w:szCs w:val="22"/>
        </w:rPr>
      </w:pPr>
      <w:r w:rsidRPr="00F77455">
        <w:rPr>
          <w:rFonts w:ascii="Arial" w:hAnsi="Arial" w:cs="Arial"/>
          <w:sz w:val="22"/>
          <w:szCs w:val="22"/>
        </w:rPr>
        <w:t>REQ-6: Axe throwing should use realistic acceleration and consistent velocity.</w:t>
      </w:r>
    </w:p>
    <w:p w14:paraId="416DEF44" w14:textId="4166F978" w:rsidR="004B4BA3" w:rsidRPr="00F77455" w:rsidRDefault="129B6D8E" w:rsidP="007204EB">
      <w:pPr>
        <w:pStyle w:val="Heading1"/>
        <w:spacing w:line="360" w:lineRule="auto"/>
      </w:pPr>
      <w:bookmarkStart w:id="61" w:name="_Toc532321195"/>
      <w:r w:rsidRPr="00F77455">
        <w:lastRenderedPageBreak/>
        <w:t>Other Nonfunctional Requirements</w:t>
      </w:r>
      <w:bookmarkEnd w:id="61"/>
    </w:p>
    <w:p w14:paraId="39C6223D" w14:textId="5FA05558" w:rsidR="48880053" w:rsidRPr="00F77455" w:rsidRDefault="129B6D8E" w:rsidP="007204EB">
      <w:pPr>
        <w:pStyle w:val="Heading2"/>
        <w:spacing w:line="360" w:lineRule="auto"/>
      </w:pPr>
      <w:bookmarkStart w:id="62" w:name="_Toc532321196"/>
      <w:r w:rsidRPr="00F77455">
        <w:t>Performance Requirements</w:t>
      </w:r>
      <w:bookmarkEnd w:id="48"/>
      <w:bookmarkEnd w:id="62"/>
    </w:p>
    <w:p w14:paraId="61917542" w14:textId="46AB448A" w:rsidR="48880053" w:rsidRPr="00F77455" w:rsidRDefault="129B6D8E" w:rsidP="129B6D8E">
      <w:pPr>
        <w:pStyle w:val="template"/>
        <w:spacing w:line="360" w:lineRule="auto"/>
        <w:rPr>
          <w:i w:val="0"/>
        </w:rPr>
      </w:pPr>
      <w:r w:rsidRPr="00F77455">
        <w:rPr>
          <w:i w:val="0"/>
        </w:rPr>
        <w:t>Obstacle Mania is a relatively small application that requires minimal system resources. It has been designed to provide no delay to the system from other key processes. Although, if the user has one or more memory and/or graphics intensive applications open while playing, a significant drop in frames per second may be experienced with levels that have high poly assets like Gauntlet (fire assets). Therefore, it’s recommended to have any resource intensive applications closed when playing Obstacle Mania.</w:t>
      </w:r>
    </w:p>
    <w:p w14:paraId="108CD4A9" w14:textId="169CD447" w:rsidR="48880053" w:rsidRPr="00F77455" w:rsidRDefault="129B6D8E" w:rsidP="007204EB">
      <w:pPr>
        <w:pStyle w:val="Heading2"/>
        <w:spacing w:line="360" w:lineRule="auto"/>
      </w:pPr>
      <w:bookmarkStart w:id="63" w:name="_Toc439994691"/>
      <w:bookmarkStart w:id="64" w:name="_Toc532321197"/>
      <w:r w:rsidRPr="00F77455">
        <w:t>Safety Requirements</w:t>
      </w:r>
      <w:bookmarkEnd w:id="63"/>
      <w:bookmarkEnd w:id="64"/>
    </w:p>
    <w:p w14:paraId="72DDEDB7" w14:textId="55E2DA94" w:rsidR="48880053" w:rsidRPr="00F77455" w:rsidRDefault="129B6D8E" w:rsidP="129B6D8E">
      <w:pPr>
        <w:pStyle w:val="template"/>
        <w:spacing w:line="360" w:lineRule="auto"/>
        <w:rPr>
          <w:i w:val="0"/>
        </w:rPr>
      </w:pPr>
      <w:r w:rsidRPr="00F77455">
        <w:rPr>
          <w:i w:val="0"/>
        </w:rPr>
        <w:t xml:space="preserve">Obstacle Mania is 100% safe to use. To avoid any complications when using the product please ensure that the system requirements are available to avoid over heating issues and possible damage to hardware devices such as the CPU and Video card. </w:t>
      </w:r>
    </w:p>
    <w:p w14:paraId="512A6376" w14:textId="77777777" w:rsidR="004B4BA3" w:rsidRPr="00F77455" w:rsidRDefault="129B6D8E" w:rsidP="007204EB">
      <w:pPr>
        <w:pStyle w:val="Heading2"/>
        <w:spacing w:line="360" w:lineRule="auto"/>
      </w:pPr>
      <w:bookmarkStart w:id="65" w:name="_Toc439994692"/>
      <w:bookmarkStart w:id="66" w:name="_Toc532321198"/>
      <w:r w:rsidRPr="00F77455">
        <w:t>Security Requirements</w:t>
      </w:r>
      <w:bookmarkEnd w:id="65"/>
      <w:bookmarkEnd w:id="66"/>
    </w:p>
    <w:p w14:paraId="62368B51" w14:textId="5710646B" w:rsidR="004B4BA3" w:rsidRPr="00F77455" w:rsidRDefault="129B6D8E" w:rsidP="129B6D8E">
      <w:pPr>
        <w:pStyle w:val="template"/>
        <w:spacing w:line="360" w:lineRule="auto"/>
        <w:rPr>
          <w:i w:val="0"/>
        </w:rPr>
      </w:pPr>
      <w:r w:rsidRPr="00F77455">
        <w:rPr>
          <w:i w:val="0"/>
        </w:rPr>
        <w:t>Obstacle Mania doesn’t require the user to provide any confidential information. All it requires is a minimum of 1 GB of storage on the user’s hard disk, no internet connection is required as well.</w:t>
      </w:r>
    </w:p>
    <w:p w14:paraId="653CD633" w14:textId="583E76DF" w:rsidR="2D0559DF" w:rsidRPr="00F77455" w:rsidRDefault="129B6D8E" w:rsidP="2D0559DF">
      <w:pPr>
        <w:pStyle w:val="Heading2"/>
        <w:spacing w:line="360" w:lineRule="auto"/>
      </w:pPr>
      <w:bookmarkStart w:id="67" w:name="_Toc439994693"/>
      <w:bookmarkStart w:id="68" w:name="_Toc532321199"/>
      <w:r w:rsidRPr="00F77455">
        <w:t>Software Quality Attributes</w:t>
      </w:r>
      <w:bookmarkEnd w:id="67"/>
      <w:bookmarkEnd w:id="68"/>
    </w:p>
    <w:p w14:paraId="3CC2D2E9" w14:textId="1407A783" w:rsidR="2D0559DF" w:rsidRPr="00F77455" w:rsidRDefault="129B6D8E" w:rsidP="129B6D8E">
      <w:pPr>
        <w:pStyle w:val="template"/>
        <w:spacing w:line="360" w:lineRule="auto"/>
        <w:rPr>
          <w:i w:val="0"/>
        </w:rPr>
      </w:pPr>
      <w:r w:rsidRPr="00F77455">
        <w:rPr>
          <w:i w:val="0"/>
        </w:rPr>
        <w:t xml:space="preserve">In order to ensure reliability, Obstacle Mania will respond to player actions virtually instantly. When the player triggers the commands for movement the character will promptly proceed to navigate towards that direction given that no obstacles are stationed in its path. As the player holds and </w:t>
      </w:r>
      <w:proofErr w:type="gramStart"/>
      <w:r w:rsidRPr="00F77455">
        <w:rPr>
          <w:i w:val="0"/>
        </w:rPr>
        <w:t>lets</w:t>
      </w:r>
      <w:proofErr w:type="gramEnd"/>
      <w:r w:rsidRPr="00F77455">
        <w:rPr>
          <w:i w:val="0"/>
        </w:rPr>
        <w:t xml:space="preserve"> go of the axe the axe will navigate to the specific location being aimed at by the mouse hardware component. Once the R key is pressed the axe will promptly return to the user, timing varies depending on the distance the axe has traveled. </w:t>
      </w:r>
    </w:p>
    <w:p w14:paraId="37670B13" w14:textId="58DCA313" w:rsidR="2D0559DF" w:rsidRPr="00F77455" w:rsidRDefault="2D0559DF" w:rsidP="129B6D8E">
      <w:pPr>
        <w:pStyle w:val="template"/>
        <w:spacing w:line="360" w:lineRule="auto"/>
        <w:rPr>
          <w:i w:val="0"/>
        </w:rPr>
      </w:pPr>
    </w:p>
    <w:p w14:paraId="4A0B2179" w14:textId="522BA39A" w:rsidR="2D0559DF" w:rsidRPr="00F77455" w:rsidRDefault="129B6D8E" w:rsidP="129B6D8E">
      <w:pPr>
        <w:pStyle w:val="template"/>
        <w:spacing w:line="360" w:lineRule="auto"/>
        <w:rPr>
          <w:i w:val="0"/>
        </w:rPr>
      </w:pPr>
      <w:r w:rsidRPr="00F77455">
        <w:rPr>
          <w:i w:val="0"/>
        </w:rPr>
        <w:t xml:space="preserve">When it comes to usability and ease of translation, the graphical user interface is straight forward and easy to decipher. Providing options to the user relevant to what their next choice might entail. Adaptability is also demonstrated by the difference in level difficulty, if the end-user feels one map </w:t>
      </w:r>
      <w:r w:rsidRPr="00F77455">
        <w:rPr>
          <w:i w:val="0"/>
        </w:rPr>
        <w:lastRenderedPageBreak/>
        <w:t xml:space="preserve">is specifically to easy or too difficult the other provided maps contain a slight difference in difficulty factor. Our game focuses ease of use and ease of learning, while provided a necessary challenge for all end-users. </w:t>
      </w:r>
    </w:p>
    <w:p w14:paraId="1266B191" w14:textId="77777777" w:rsidR="004B4BA3" w:rsidRPr="00F77455" w:rsidRDefault="004B4BA3" w:rsidP="007204EB">
      <w:pPr>
        <w:pStyle w:val="Heading2"/>
        <w:spacing w:line="360" w:lineRule="auto"/>
      </w:pPr>
      <w:bookmarkStart w:id="69" w:name="_Toc439994694"/>
      <w:bookmarkStart w:id="70" w:name="_Toc532321200"/>
      <w:r w:rsidRPr="00F77455">
        <w:t>Business Rules</w:t>
      </w:r>
      <w:bookmarkEnd w:id="69"/>
      <w:bookmarkEnd w:id="70"/>
    </w:p>
    <w:p w14:paraId="08B6CAAA" w14:textId="4C52342A" w:rsidR="004B4BA3" w:rsidRPr="00F77455" w:rsidRDefault="129B6D8E" w:rsidP="129B6D8E">
      <w:pPr>
        <w:pStyle w:val="template"/>
        <w:spacing w:line="360" w:lineRule="auto"/>
        <w:rPr>
          <w:i w:val="0"/>
        </w:rPr>
      </w:pPr>
      <w:r w:rsidRPr="00F77455">
        <w:rPr>
          <w:i w:val="0"/>
        </w:rPr>
        <w:t xml:space="preserve">Players have full freedom with the game when the game is open. It is made sure that there are no portions of the software that could harm either the player’s hardware or software on which he/she’s playing on. </w:t>
      </w:r>
    </w:p>
    <w:p w14:paraId="67899E11" w14:textId="77777777" w:rsidR="004B4BA3" w:rsidRPr="00F77455" w:rsidRDefault="129B6D8E" w:rsidP="007204EB">
      <w:pPr>
        <w:pStyle w:val="Heading1"/>
        <w:spacing w:line="360" w:lineRule="auto"/>
      </w:pPr>
      <w:bookmarkStart w:id="71" w:name="_Toc439994695"/>
      <w:bookmarkStart w:id="72" w:name="_Toc532321201"/>
      <w:r w:rsidRPr="00F77455">
        <w:t>Other Requirements</w:t>
      </w:r>
      <w:bookmarkEnd w:id="71"/>
      <w:bookmarkEnd w:id="72"/>
    </w:p>
    <w:p w14:paraId="1EF720F0" w14:textId="3754689C" w:rsidR="00A87454" w:rsidRPr="00F77455" w:rsidRDefault="51ECCE44" w:rsidP="51ECCE44">
      <w:pPr>
        <w:pStyle w:val="template"/>
        <w:spacing w:line="360" w:lineRule="auto"/>
        <w:rPr>
          <w:i w:val="0"/>
        </w:rPr>
      </w:pPr>
      <w:r w:rsidRPr="51ECCE44">
        <w:rPr>
          <w:i w:val="0"/>
        </w:rPr>
        <w:t>This project may be used by the developers at any time own time to base their next game off, or to expand this game further. Outside developers may also use the game’s source code to make their own iteration of an obstacle game as well. Outside users may download this game anytime this game is available online.</w:t>
      </w:r>
    </w:p>
    <w:p w14:paraId="1007CC6A" w14:textId="4B1D06D2" w:rsidR="51ECCE44" w:rsidRDefault="51ECCE44" w:rsidP="51ECCE44">
      <w:pPr>
        <w:pStyle w:val="Heading1"/>
      </w:pPr>
      <w:bookmarkStart w:id="73" w:name="_Toc532321202"/>
      <w:r>
        <w:t>Contributions</w:t>
      </w:r>
      <w:bookmarkEnd w:id="73"/>
    </w:p>
    <w:p w14:paraId="08A5D198" w14:textId="0837D81F" w:rsidR="51ECCE44" w:rsidRDefault="51ECCE44" w:rsidP="00F86534">
      <w:pPr>
        <w:spacing w:line="360" w:lineRule="auto"/>
      </w:pPr>
      <w:r w:rsidRPr="51ECCE44">
        <w:t>Listed below are the contributions made by each team member. This was very much a team effort: some aspects were assisted by other team members</w:t>
      </w:r>
    </w:p>
    <w:p w14:paraId="3ED4E0F2" w14:textId="77B5C9DC" w:rsidR="51ECCE44" w:rsidRDefault="51ECCE44">
      <w:r w:rsidRPr="51ECCE44">
        <w:t xml:space="preserve"> </w:t>
      </w:r>
    </w:p>
    <w:p w14:paraId="3846D2C1" w14:textId="7CB420F3" w:rsidR="51ECCE44" w:rsidRPr="00717782" w:rsidRDefault="51ECCE44">
      <w:pPr>
        <w:rPr>
          <w:rFonts w:ascii="Arial" w:hAnsi="Arial" w:cs="Arial"/>
        </w:rPr>
      </w:pPr>
      <w:r w:rsidRPr="00717782">
        <w:rPr>
          <w:rFonts w:ascii="Arial" w:eastAsia="Arial" w:hAnsi="Arial" w:cs="Arial"/>
          <w:b/>
          <w:bCs/>
          <w:sz w:val="22"/>
          <w:szCs w:val="22"/>
        </w:rPr>
        <w:t>Adil Lalani</w:t>
      </w:r>
    </w:p>
    <w:p w14:paraId="3D5E1DF5" w14:textId="0EA0642F" w:rsidR="51ECCE44" w:rsidRPr="00717782" w:rsidRDefault="51ECCE44">
      <w:pPr>
        <w:rPr>
          <w:rFonts w:ascii="Arial" w:hAnsi="Arial" w:cs="Arial"/>
        </w:rPr>
      </w:pPr>
      <w:r w:rsidRPr="00717782">
        <w:rPr>
          <w:rFonts w:ascii="Arial" w:hAnsi="Arial" w:cs="Arial"/>
          <w:b/>
          <w:bCs/>
        </w:rPr>
        <w:t xml:space="preserve"> </w:t>
      </w:r>
    </w:p>
    <w:p w14:paraId="39F7E156" w14:textId="34CA86C3"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Do Not Fall Concept</w:t>
      </w:r>
    </w:p>
    <w:p w14:paraId="43410A71" w14:textId="5C2CB606"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Do Not Fall Layout</w:t>
      </w:r>
    </w:p>
    <w:p w14:paraId="5201593E" w14:textId="02C107F8"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Do Not Fall Graphics</w:t>
      </w:r>
    </w:p>
    <w:p w14:paraId="069E4DB3" w14:textId="20EA1027"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Do Not Fall Soundtrack</w:t>
      </w:r>
    </w:p>
    <w:p w14:paraId="3EEA4915" w14:textId="622EB1CA"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Do Not Fall Level Blueprint</w:t>
      </w:r>
    </w:p>
    <w:p w14:paraId="6BBCFA1C" w14:textId="028ABCC0"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Main Menu</w:t>
      </w:r>
    </w:p>
    <w:p w14:paraId="35490670" w14:textId="61551A45"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Pause Menu</w:t>
      </w:r>
    </w:p>
    <w:p w14:paraId="0B62159C" w14:textId="54089863"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Modified Loss Screen</w:t>
      </w:r>
    </w:p>
    <w:p w14:paraId="226B767C" w14:textId="5609C512"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Sprint Functionality</w:t>
      </w:r>
    </w:p>
    <w:p w14:paraId="10D40423" w14:textId="326029A9"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lastRenderedPageBreak/>
        <w:t>Modified Jump Functionality</w:t>
      </w:r>
    </w:p>
    <w:p w14:paraId="6A21FCC6" w14:textId="672F5F2B"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Gauntlet Soundtrack</w:t>
      </w:r>
    </w:p>
    <w:p w14:paraId="0A22A886" w14:textId="1F092E9C"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Audio/Video Editing</w:t>
      </w:r>
    </w:p>
    <w:p w14:paraId="4D5A46FC" w14:textId="77777777" w:rsidR="00051F37" w:rsidRPr="00717782" w:rsidRDefault="00051F37" w:rsidP="00051F37">
      <w:pPr>
        <w:spacing w:line="360" w:lineRule="auto"/>
        <w:ind w:left="360"/>
        <w:rPr>
          <w:rFonts w:ascii="Arial" w:hAnsi="Arial" w:cs="Arial"/>
          <w:szCs w:val="24"/>
          <w:u w:val="single"/>
        </w:rPr>
      </w:pPr>
      <w:r w:rsidRPr="00717782">
        <w:rPr>
          <w:rFonts w:ascii="Arial" w:hAnsi="Arial" w:cs="Arial"/>
          <w:szCs w:val="24"/>
          <w:u w:val="single"/>
        </w:rPr>
        <w:t>SRS Contributions</w:t>
      </w:r>
    </w:p>
    <w:p w14:paraId="525E875D" w14:textId="389DBC45" w:rsidR="51ECCE44" w:rsidRPr="00717782" w:rsidRDefault="00B80808" w:rsidP="0034565F">
      <w:pPr>
        <w:pStyle w:val="ListParagraph"/>
        <w:numPr>
          <w:ilvl w:val="0"/>
          <w:numId w:val="1"/>
        </w:numPr>
        <w:spacing w:after="240" w:line="360" w:lineRule="auto"/>
        <w:rPr>
          <w:rFonts w:ascii="Arial" w:hAnsi="Arial" w:cs="Arial"/>
        </w:rPr>
      </w:pPr>
      <w:r>
        <w:rPr>
          <w:rFonts w:ascii="Arial" w:hAnsi="Arial" w:cs="Arial"/>
          <w:szCs w:val="24"/>
        </w:rPr>
        <w:t>Sections</w:t>
      </w:r>
      <w:r w:rsidR="00EC6208">
        <w:rPr>
          <w:rFonts w:ascii="Arial" w:hAnsi="Arial" w:cs="Arial"/>
          <w:szCs w:val="24"/>
        </w:rPr>
        <w:t xml:space="preserve">: </w:t>
      </w:r>
      <w:r w:rsidR="00EC6208" w:rsidRPr="00EC6208">
        <w:rPr>
          <w:rFonts w:ascii="Arial" w:hAnsi="Arial" w:cs="Arial"/>
          <w:szCs w:val="24"/>
        </w:rPr>
        <w:t>1.3, 2.5, 2.7, 3.1 (half), 3.4, 4, 4.1-4.8, 5.5, 6</w:t>
      </w:r>
      <w:r w:rsidR="00641FEC">
        <w:rPr>
          <w:rFonts w:ascii="Arial" w:hAnsi="Arial" w:cs="Arial"/>
          <w:szCs w:val="24"/>
        </w:rPr>
        <w:t>, appendix (1/4)</w:t>
      </w:r>
    </w:p>
    <w:p w14:paraId="0C6371F3" w14:textId="47318324" w:rsidR="51ECCE44" w:rsidRPr="00717782" w:rsidRDefault="51ECCE44">
      <w:pPr>
        <w:rPr>
          <w:rFonts w:ascii="Arial" w:hAnsi="Arial" w:cs="Arial"/>
        </w:rPr>
      </w:pPr>
      <w:r w:rsidRPr="00717782">
        <w:rPr>
          <w:rFonts w:ascii="Arial" w:eastAsia="Arial" w:hAnsi="Arial" w:cs="Arial"/>
          <w:b/>
          <w:bCs/>
          <w:sz w:val="22"/>
          <w:szCs w:val="22"/>
        </w:rPr>
        <w:t>Shawn Reeves</w:t>
      </w:r>
    </w:p>
    <w:p w14:paraId="13692D41" w14:textId="20153C05" w:rsidR="51ECCE44" w:rsidRPr="00717782" w:rsidRDefault="51ECCE44">
      <w:pPr>
        <w:rPr>
          <w:rFonts w:ascii="Arial" w:hAnsi="Arial" w:cs="Arial"/>
        </w:rPr>
      </w:pPr>
      <w:r w:rsidRPr="00717782">
        <w:rPr>
          <w:rFonts w:ascii="Arial" w:eastAsia="Arial" w:hAnsi="Arial" w:cs="Arial"/>
          <w:b/>
          <w:bCs/>
          <w:sz w:val="22"/>
          <w:szCs w:val="22"/>
        </w:rPr>
        <w:t xml:space="preserve"> </w:t>
      </w:r>
    </w:p>
    <w:p w14:paraId="7589612F" w14:textId="7219E0F4"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Gauntlet Concept</w:t>
      </w:r>
    </w:p>
    <w:p w14:paraId="08BA3E85" w14:textId="36A6C1FF"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Gauntlet Layout</w:t>
      </w:r>
    </w:p>
    <w:p w14:paraId="0C049D8D" w14:textId="796342A7"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Gauntlet Graphics</w:t>
      </w:r>
    </w:p>
    <w:p w14:paraId="15C66F8D" w14:textId="2332AAE4"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Gauntlet Level Blueprint</w:t>
      </w:r>
    </w:p>
    <w:p w14:paraId="74641729" w14:textId="2E3B20DB"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HUD Health Bar</w:t>
      </w:r>
    </w:p>
    <w:p w14:paraId="4F1162BA" w14:textId="4AA02D29"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Health Regeneration</w:t>
      </w:r>
    </w:p>
    <w:p w14:paraId="2FD79371" w14:textId="32223CEF"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 xml:space="preserve">Health </w:t>
      </w:r>
      <w:r w:rsidR="00285F91" w:rsidRPr="00717782">
        <w:rPr>
          <w:rFonts w:ascii="Arial" w:hAnsi="Arial" w:cs="Arial"/>
        </w:rPr>
        <w:t>Pick up</w:t>
      </w:r>
      <w:r w:rsidRPr="00717782">
        <w:rPr>
          <w:rFonts w:ascii="Arial" w:hAnsi="Arial" w:cs="Arial"/>
        </w:rPr>
        <w:t xml:space="preserve"> 1</w:t>
      </w:r>
    </w:p>
    <w:p w14:paraId="414473A8" w14:textId="7F4C18FD"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Exit Portal 1</w:t>
      </w:r>
    </w:p>
    <w:p w14:paraId="54125079" w14:textId="4E71DF6C"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Victory Screen</w:t>
      </w:r>
    </w:p>
    <w:p w14:paraId="2794DBF7" w14:textId="7053D04B"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Initial Loss Screen</w:t>
      </w:r>
    </w:p>
    <w:p w14:paraId="3834F186" w14:textId="0598D241"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Resource Collection</w:t>
      </w:r>
    </w:p>
    <w:p w14:paraId="3F36AE08" w14:textId="77777777" w:rsidR="00E02680" w:rsidRPr="00717782" w:rsidRDefault="00E02680" w:rsidP="00E02680">
      <w:pPr>
        <w:spacing w:line="360" w:lineRule="auto"/>
        <w:ind w:left="360"/>
        <w:rPr>
          <w:rFonts w:ascii="Arial" w:hAnsi="Arial" w:cs="Arial"/>
          <w:szCs w:val="24"/>
          <w:u w:val="single"/>
        </w:rPr>
      </w:pPr>
      <w:r w:rsidRPr="00717782">
        <w:rPr>
          <w:rFonts w:ascii="Arial" w:hAnsi="Arial" w:cs="Arial"/>
          <w:szCs w:val="24"/>
          <w:u w:val="single"/>
        </w:rPr>
        <w:t>SRS Contributions</w:t>
      </w:r>
    </w:p>
    <w:p w14:paraId="017E2454" w14:textId="69BA32F6" w:rsidR="51ECCE44" w:rsidRPr="0045173A" w:rsidRDefault="00E02680" w:rsidP="0034565F">
      <w:pPr>
        <w:pStyle w:val="ListParagraph"/>
        <w:numPr>
          <w:ilvl w:val="0"/>
          <w:numId w:val="1"/>
        </w:numPr>
        <w:spacing w:after="240" w:line="360" w:lineRule="auto"/>
        <w:rPr>
          <w:rFonts w:ascii="Arial" w:hAnsi="Arial" w:cs="Arial"/>
        </w:rPr>
      </w:pPr>
      <w:r>
        <w:rPr>
          <w:rFonts w:ascii="Arial" w:hAnsi="Arial" w:cs="Arial"/>
          <w:szCs w:val="24"/>
        </w:rPr>
        <w:t>Sections</w:t>
      </w:r>
      <w:r w:rsidR="009E08BD">
        <w:rPr>
          <w:rFonts w:ascii="Arial" w:hAnsi="Arial" w:cs="Arial"/>
          <w:szCs w:val="24"/>
        </w:rPr>
        <w:t xml:space="preserve">: </w:t>
      </w:r>
      <w:r w:rsidR="00DD2741" w:rsidRPr="00DD2741">
        <w:rPr>
          <w:rFonts w:ascii="Arial" w:hAnsi="Arial" w:cs="Arial"/>
          <w:szCs w:val="24"/>
        </w:rPr>
        <w:t>1.2, 2.3, 2.6, 3.4, 4.9</w:t>
      </w:r>
      <w:r w:rsidR="00F533A1">
        <w:rPr>
          <w:rFonts w:ascii="Arial" w:hAnsi="Arial" w:cs="Arial"/>
          <w:szCs w:val="24"/>
        </w:rPr>
        <w:t xml:space="preserve"> to </w:t>
      </w:r>
      <w:r w:rsidR="00DD2741" w:rsidRPr="00DD2741">
        <w:rPr>
          <w:rFonts w:ascii="Arial" w:hAnsi="Arial" w:cs="Arial"/>
          <w:szCs w:val="24"/>
        </w:rPr>
        <w:t>4.13</w:t>
      </w:r>
    </w:p>
    <w:p w14:paraId="3E58452F" w14:textId="421365D0" w:rsidR="51ECCE44" w:rsidRPr="00717782" w:rsidRDefault="51ECCE44">
      <w:pPr>
        <w:rPr>
          <w:rFonts w:ascii="Arial" w:hAnsi="Arial" w:cs="Arial"/>
        </w:rPr>
      </w:pPr>
      <w:r w:rsidRPr="00717782">
        <w:rPr>
          <w:rFonts w:ascii="Arial" w:eastAsia="Arial" w:hAnsi="Arial" w:cs="Arial"/>
          <w:b/>
          <w:bCs/>
          <w:sz w:val="22"/>
          <w:szCs w:val="22"/>
        </w:rPr>
        <w:t>Ruben Navarro</w:t>
      </w:r>
    </w:p>
    <w:p w14:paraId="5710BD62" w14:textId="7EE39F89" w:rsidR="51ECCE44" w:rsidRPr="00717782" w:rsidRDefault="51ECCE44">
      <w:pPr>
        <w:rPr>
          <w:rFonts w:ascii="Arial" w:hAnsi="Arial" w:cs="Arial"/>
        </w:rPr>
      </w:pPr>
      <w:r w:rsidRPr="00717782">
        <w:rPr>
          <w:rFonts w:ascii="Arial" w:eastAsia="Arial" w:hAnsi="Arial" w:cs="Arial"/>
          <w:b/>
          <w:bCs/>
          <w:sz w:val="22"/>
          <w:szCs w:val="22"/>
        </w:rPr>
        <w:t xml:space="preserve"> </w:t>
      </w:r>
    </w:p>
    <w:p w14:paraId="7A35F56F" w14:textId="6B73490A"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Ruins Concept</w:t>
      </w:r>
    </w:p>
    <w:p w14:paraId="297E0CCD" w14:textId="797DA296"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Ruins Layout</w:t>
      </w:r>
    </w:p>
    <w:p w14:paraId="1BD64FFC" w14:textId="3B87130B"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Ruins Graphics</w:t>
      </w:r>
    </w:p>
    <w:p w14:paraId="3366EBE1" w14:textId="5D5D594B"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Ruins Soundtrack</w:t>
      </w:r>
    </w:p>
    <w:p w14:paraId="3D98A126" w14:textId="2A941A83"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Ruins Level Blueprint</w:t>
      </w:r>
    </w:p>
    <w:p w14:paraId="52E1010B" w14:textId="6F7FA6DF"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Health Pickup 2</w:t>
      </w:r>
    </w:p>
    <w:p w14:paraId="5F56B696" w14:textId="005CCBE6"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Exit Portal 2</w:t>
      </w:r>
    </w:p>
    <w:p w14:paraId="33D4DBAB" w14:textId="0090A4F0"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Large Player Statue</w:t>
      </w:r>
    </w:p>
    <w:p w14:paraId="497A27CA" w14:textId="4E195514"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t>Lead Tester</w:t>
      </w:r>
    </w:p>
    <w:p w14:paraId="60BB687B" w14:textId="14FB9A25" w:rsidR="51ECCE44" w:rsidRPr="00717782" w:rsidRDefault="51ECCE44" w:rsidP="00F86534">
      <w:pPr>
        <w:pStyle w:val="ListParagraph"/>
        <w:numPr>
          <w:ilvl w:val="0"/>
          <w:numId w:val="1"/>
        </w:numPr>
        <w:spacing w:line="360" w:lineRule="auto"/>
        <w:rPr>
          <w:rFonts w:ascii="Arial" w:hAnsi="Arial" w:cs="Arial"/>
          <w:szCs w:val="24"/>
        </w:rPr>
      </w:pPr>
      <w:r w:rsidRPr="00717782">
        <w:rPr>
          <w:rFonts w:ascii="Arial" w:hAnsi="Arial" w:cs="Arial"/>
        </w:rPr>
        <w:lastRenderedPageBreak/>
        <w:t>Audio Editing</w:t>
      </w:r>
    </w:p>
    <w:p w14:paraId="35ACE99B" w14:textId="23D37FF8" w:rsidR="00576DA2" w:rsidRPr="000137E2" w:rsidRDefault="51ECCE44" w:rsidP="000137E2">
      <w:pPr>
        <w:pStyle w:val="ListParagraph"/>
        <w:numPr>
          <w:ilvl w:val="0"/>
          <w:numId w:val="1"/>
        </w:numPr>
        <w:spacing w:line="360" w:lineRule="auto"/>
        <w:rPr>
          <w:rFonts w:ascii="Arial" w:hAnsi="Arial" w:cs="Arial"/>
          <w:szCs w:val="24"/>
        </w:rPr>
      </w:pPr>
      <w:r w:rsidRPr="00717782">
        <w:rPr>
          <w:rFonts w:ascii="Arial" w:hAnsi="Arial" w:cs="Arial"/>
        </w:rPr>
        <w:t>Documentation Management</w:t>
      </w:r>
    </w:p>
    <w:p w14:paraId="2796F649" w14:textId="77777777" w:rsidR="000137E2" w:rsidRPr="00717782" w:rsidRDefault="000137E2" w:rsidP="000137E2">
      <w:pPr>
        <w:spacing w:line="360" w:lineRule="auto"/>
        <w:ind w:left="360"/>
        <w:rPr>
          <w:rFonts w:ascii="Arial" w:hAnsi="Arial" w:cs="Arial"/>
          <w:szCs w:val="24"/>
          <w:u w:val="single"/>
        </w:rPr>
      </w:pPr>
      <w:r w:rsidRPr="00717782">
        <w:rPr>
          <w:rFonts w:ascii="Arial" w:hAnsi="Arial" w:cs="Arial"/>
          <w:szCs w:val="24"/>
          <w:u w:val="single"/>
        </w:rPr>
        <w:t>SRS Contributions</w:t>
      </w:r>
    </w:p>
    <w:p w14:paraId="017716A2" w14:textId="303A68DC" w:rsidR="51ECCE44" w:rsidRPr="000137E2" w:rsidRDefault="000137E2" w:rsidP="00285F91">
      <w:pPr>
        <w:pStyle w:val="ListParagraph"/>
        <w:numPr>
          <w:ilvl w:val="0"/>
          <w:numId w:val="1"/>
        </w:numPr>
        <w:spacing w:after="240" w:line="360" w:lineRule="auto"/>
        <w:rPr>
          <w:rFonts w:ascii="Arial" w:hAnsi="Arial" w:cs="Arial"/>
        </w:rPr>
      </w:pPr>
      <w:r>
        <w:rPr>
          <w:rFonts w:ascii="Arial" w:hAnsi="Arial" w:cs="Arial"/>
          <w:szCs w:val="24"/>
        </w:rPr>
        <w:t>Sections</w:t>
      </w:r>
      <w:r w:rsidR="009E08BD">
        <w:rPr>
          <w:rFonts w:ascii="Arial" w:hAnsi="Arial" w:cs="Arial"/>
          <w:szCs w:val="24"/>
        </w:rPr>
        <w:t xml:space="preserve">: </w:t>
      </w:r>
      <w:r w:rsidR="009E08BD" w:rsidRPr="009E08BD">
        <w:rPr>
          <w:rFonts w:ascii="Arial" w:hAnsi="Arial" w:cs="Arial"/>
          <w:szCs w:val="24"/>
        </w:rPr>
        <w:t>1.1, 1.4, 1.5, 2.1, 2.2, 2.4, 3.1 (half), 3.2, 3.3, 5.1</w:t>
      </w:r>
      <w:r w:rsidR="00F533A1">
        <w:rPr>
          <w:rFonts w:ascii="Arial" w:hAnsi="Arial" w:cs="Arial"/>
          <w:szCs w:val="24"/>
        </w:rPr>
        <w:t xml:space="preserve"> to </w:t>
      </w:r>
      <w:r w:rsidR="009E08BD" w:rsidRPr="009E08BD">
        <w:rPr>
          <w:rFonts w:ascii="Arial" w:hAnsi="Arial" w:cs="Arial"/>
          <w:szCs w:val="24"/>
        </w:rPr>
        <w:t>5.4, appendix 3/4</w:t>
      </w:r>
    </w:p>
    <w:p w14:paraId="3F3DEFEC" w14:textId="28641065" w:rsidR="004B4BA3" w:rsidRPr="00F77455" w:rsidRDefault="004B4BA3" w:rsidP="00F0087D">
      <w:pPr>
        <w:pStyle w:val="TOCEntry"/>
        <w:spacing w:line="360" w:lineRule="auto"/>
      </w:pPr>
      <w:bookmarkStart w:id="74" w:name="_Toc439994696"/>
      <w:bookmarkStart w:id="75" w:name="_Toc532321203"/>
      <w:r w:rsidRPr="00F77455">
        <w:t>Appendix A: Glossary</w:t>
      </w:r>
      <w:bookmarkEnd w:id="74"/>
      <w:bookmarkEnd w:id="75"/>
    </w:p>
    <w:tbl>
      <w:tblPr>
        <w:tblStyle w:val="TableGrid"/>
        <w:tblW w:w="9648" w:type="dxa"/>
        <w:jc w:val="center"/>
        <w:tblLayout w:type="fixed"/>
        <w:tblLook w:val="06A0" w:firstRow="1" w:lastRow="0" w:firstColumn="1" w:lastColumn="0" w:noHBand="1" w:noVBand="1"/>
      </w:tblPr>
      <w:tblGrid>
        <w:gridCol w:w="1975"/>
        <w:gridCol w:w="2520"/>
        <w:gridCol w:w="5153"/>
      </w:tblGrid>
      <w:tr w:rsidR="541844B6" w:rsidRPr="00F77455" w14:paraId="6B6B47EE" w14:textId="77777777" w:rsidTr="00D53CDE">
        <w:trPr>
          <w:jc w:val="center"/>
        </w:trPr>
        <w:tc>
          <w:tcPr>
            <w:tcW w:w="1975" w:type="dxa"/>
          </w:tcPr>
          <w:p w14:paraId="0C1A3868" w14:textId="20A4BDE2" w:rsidR="541844B6" w:rsidRPr="00F80602" w:rsidRDefault="541844B6" w:rsidP="007204EB">
            <w:pPr>
              <w:pStyle w:val="template"/>
              <w:spacing w:line="360" w:lineRule="auto"/>
              <w:jc w:val="center"/>
              <w:rPr>
                <w:b/>
                <w:i w:val="0"/>
                <w:u w:val="single"/>
              </w:rPr>
            </w:pPr>
            <w:r w:rsidRPr="00F80602">
              <w:rPr>
                <w:b/>
                <w:i w:val="0"/>
                <w:u w:val="single"/>
              </w:rPr>
              <w:t>Acronym</w:t>
            </w:r>
          </w:p>
        </w:tc>
        <w:tc>
          <w:tcPr>
            <w:tcW w:w="2520" w:type="dxa"/>
          </w:tcPr>
          <w:p w14:paraId="6096FF8A" w14:textId="0083D926" w:rsidR="541844B6" w:rsidRPr="00F80602" w:rsidRDefault="541844B6" w:rsidP="007204EB">
            <w:pPr>
              <w:pStyle w:val="template"/>
              <w:spacing w:line="360" w:lineRule="auto"/>
              <w:jc w:val="center"/>
              <w:rPr>
                <w:b/>
                <w:i w:val="0"/>
                <w:u w:val="single"/>
              </w:rPr>
            </w:pPr>
            <w:r w:rsidRPr="00F80602">
              <w:rPr>
                <w:b/>
                <w:i w:val="0"/>
                <w:u w:val="single"/>
              </w:rPr>
              <w:t>Term</w:t>
            </w:r>
          </w:p>
        </w:tc>
        <w:tc>
          <w:tcPr>
            <w:tcW w:w="5153" w:type="dxa"/>
          </w:tcPr>
          <w:p w14:paraId="527576C1" w14:textId="4D7C71F3" w:rsidR="541844B6" w:rsidRPr="00F80602" w:rsidRDefault="541844B6" w:rsidP="007204EB">
            <w:pPr>
              <w:pStyle w:val="template"/>
              <w:spacing w:line="360" w:lineRule="auto"/>
              <w:jc w:val="center"/>
              <w:rPr>
                <w:b/>
                <w:i w:val="0"/>
                <w:u w:val="single"/>
              </w:rPr>
            </w:pPr>
            <w:r w:rsidRPr="00F80602">
              <w:rPr>
                <w:b/>
                <w:i w:val="0"/>
                <w:u w:val="single"/>
              </w:rPr>
              <w:t>Definition</w:t>
            </w:r>
          </w:p>
        </w:tc>
      </w:tr>
      <w:tr w:rsidR="541844B6" w:rsidRPr="00F77455" w14:paraId="7D614130" w14:textId="77777777" w:rsidTr="00D53CDE">
        <w:trPr>
          <w:jc w:val="center"/>
        </w:trPr>
        <w:tc>
          <w:tcPr>
            <w:tcW w:w="1975" w:type="dxa"/>
            <w:vAlign w:val="center"/>
          </w:tcPr>
          <w:p w14:paraId="26B49B5B" w14:textId="4E9F7489" w:rsidR="541844B6" w:rsidRPr="00F80602" w:rsidRDefault="129B6D8E" w:rsidP="129B6D8E">
            <w:pPr>
              <w:pStyle w:val="template"/>
              <w:spacing w:line="360" w:lineRule="auto"/>
              <w:contextualSpacing/>
              <w:jc w:val="center"/>
              <w:rPr>
                <w:i w:val="0"/>
              </w:rPr>
            </w:pPr>
            <w:r w:rsidRPr="00F80602">
              <w:rPr>
                <w:i w:val="0"/>
              </w:rPr>
              <w:t>SRS</w:t>
            </w:r>
          </w:p>
        </w:tc>
        <w:tc>
          <w:tcPr>
            <w:tcW w:w="2520" w:type="dxa"/>
            <w:vAlign w:val="center"/>
          </w:tcPr>
          <w:p w14:paraId="1C3DB97D" w14:textId="68285C81" w:rsidR="541844B6" w:rsidRPr="00F80602" w:rsidRDefault="129B6D8E" w:rsidP="129B6D8E">
            <w:pPr>
              <w:pStyle w:val="template"/>
              <w:spacing w:line="360" w:lineRule="auto"/>
              <w:contextualSpacing/>
              <w:jc w:val="center"/>
              <w:rPr>
                <w:i w:val="0"/>
              </w:rPr>
            </w:pPr>
            <w:r w:rsidRPr="00F80602">
              <w:rPr>
                <w:i w:val="0"/>
              </w:rPr>
              <w:t>Software Requirement Specification</w:t>
            </w:r>
          </w:p>
        </w:tc>
        <w:tc>
          <w:tcPr>
            <w:tcW w:w="5153" w:type="dxa"/>
            <w:vAlign w:val="center"/>
          </w:tcPr>
          <w:p w14:paraId="5D4A2154" w14:textId="184AA4D8" w:rsidR="541844B6" w:rsidRPr="00F80602" w:rsidRDefault="44524139" w:rsidP="44524139">
            <w:pPr>
              <w:pStyle w:val="template"/>
              <w:spacing w:line="360" w:lineRule="auto"/>
              <w:contextualSpacing/>
              <w:jc w:val="center"/>
              <w:rPr>
                <w:i w:val="0"/>
                <w:sz w:val="24"/>
                <w:szCs w:val="24"/>
              </w:rPr>
            </w:pPr>
            <w:r w:rsidRPr="44524139">
              <w:rPr>
                <w:b/>
                <w:bCs/>
                <w:i w:val="0"/>
                <w:sz w:val="24"/>
                <w:szCs w:val="24"/>
              </w:rPr>
              <w:t>SRS</w:t>
            </w:r>
            <w:r w:rsidRPr="44524139">
              <w:rPr>
                <w:i w:val="0"/>
                <w:sz w:val="24"/>
                <w:szCs w:val="24"/>
              </w:rPr>
              <w:t xml:space="preserve"> stands for Software Requirements Specification, which is a </w:t>
            </w:r>
            <w:r w:rsidRPr="44524139">
              <w:rPr>
                <w:b/>
                <w:bCs/>
                <w:i w:val="0"/>
                <w:sz w:val="24"/>
                <w:szCs w:val="24"/>
              </w:rPr>
              <w:t>document</w:t>
            </w:r>
            <w:r w:rsidRPr="44524139">
              <w:rPr>
                <w:i w:val="0"/>
                <w:sz w:val="24"/>
                <w:szCs w:val="24"/>
              </w:rPr>
              <w:t xml:space="preserve"> that fully describes the expected behavior of a software system. Functional requirements are documented in an </w:t>
            </w:r>
            <w:r w:rsidRPr="44524139">
              <w:rPr>
                <w:b/>
                <w:bCs/>
                <w:i w:val="0"/>
                <w:sz w:val="24"/>
                <w:szCs w:val="24"/>
              </w:rPr>
              <w:t>SRS</w:t>
            </w:r>
            <w:r w:rsidRPr="44524139">
              <w:rPr>
                <w:i w:val="0"/>
                <w:sz w:val="24"/>
                <w:szCs w:val="24"/>
              </w:rPr>
              <w:t>, as are non-functional requirements such as performance goals and descriptions of quality attributes [1].</w:t>
            </w:r>
          </w:p>
        </w:tc>
      </w:tr>
      <w:tr w:rsidR="541844B6" w:rsidRPr="00F77455" w14:paraId="26D4A2BB" w14:textId="77777777" w:rsidTr="00D53CDE">
        <w:trPr>
          <w:trHeight w:val="971"/>
          <w:jc w:val="center"/>
        </w:trPr>
        <w:tc>
          <w:tcPr>
            <w:tcW w:w="1975" w:type="dxa"/>
            <w:vAlign w:val="center"/>
          </w:tcPr>
          <w:p w14:paraId="4B9673ED" w14:textId="4ECECEA3" w:rsidR="541844B6" w:rsidRPr="00F80602" w:rsidRDefault="129B6D8E" w:rsidP="129B6D8E">
            <w:pPr>
              <w:pStyle w:val="template"/>
              <w:spacing w:line="360" w:lineRule="auto"/>
              <w:contextualSpacing/>
              <w:jc w:val="center"/>
              <w:rPr>
                <w:i w:val="0"/>
              </w:rPr>
            </w:pPr>
            <w:r w:rsidRPr="00F80602">
              <w:rPr>
                <w:i w:val="0"/>
              </w:rPr>
              <w:t>UI</w:t>
            </w:r>
          </w:p>
        </w:tc>
        <w:tc>
          <w:tcPr>
            <w:tcW w:w="2520" w:type="dxa"/>
            <w:vAlign w:val="center"/>
          </w:tcPr>
          <w:p w14:paraId="0781AA2D" w14:textId="7305AB25" w:rsidR="541844B6" w:rsidRPr="00F80602" w:rsidRDefault="129B6D8E" w:rsidP="129B6D8E">
            <w:pPr>
              <w:pStyle w:val="template"/>
              <w:spacing w:line="360" w:lineRule="auto"/>
              <w:contextualSpacing/>
              <w:jc w:val="center"/>
              <w:rPr>
                <w:i w:val="0"/>
              </w:rPr>
            </w:pPr>
            <w:r w:rsidRPr="00F80602">
              <w:rPr>
                <w:i w:val="0"/>
              </w:rPr>
              <w:t>User Interface</w:t>
            </w:r>
          </w:p>
        </w:tc>
        <w:tc>
          <w:tcPr>
            <w:tcW w:w="5153" w:type="dxa"/>
            <w:vAlign w:val="center"/>
          </w:tcPr>
          <w:p w14:paraId="1BE264E6" w14:textId="07398725" w:rsidR="541844B6" w:rsidRPr="00F80602" w:rsidRDefault="129B6D8E" w:rsidP="129B6D8E">
            <w:pPr>
              <w:pStyle w:val="template"/>
              <w:spacing w:line="360" w:lineRule="auto"/>
              <w:contextualSpacing/>
              <w:jc w:val="center"/>
              <w:rPr>
                <w:i w:val="0"/>
                <w:sz w:val="24"/>
                <w:szCs w:val="24"/>
              </w:rPr>
            </w:pPr>
            <w:r w:rsidRPr="00F80602">
              <w:rPr>
                <w:i w:val="0"/>
                <w:sz w:val="24"/>
                <w:szCs w:val="24"/>
              </w:rPr>
              <w:t>The Main Menu, Pause Menu, Win Menu, and Loss Menu constitute as an UI element.</w:t>
            </w:r>
          </w:p>
        </w:tc>
      </w:tr>
      <w:tr w:rsidR="541844B6" w:rsidRPr="00F77455" w14:paraId="7752C6E7" w14:textId="77777777" w:rsidTr="00D53CDE">
        <w:trPr>
          <w:trHeight w:val="2195"/>
          <w:jc w:val="center"/>
        </w:trPr>
        <w:tc>
          <w:tcPr>
            <w:tcW w:w="1975" w:type="dxa"/>
            <w:vAlign w:val="center"/>
          </w:tcPr>
          <w:p w14:paraId="5D2A225B" w14:textId="0F947411" w:rsidR="541844B6" w:rsidRPr="00F80602" w:rsidRDefault="129B6D8E" w:rsidP="129B6D8E">
            <w:pPr>
              <w:pStyle w:val="template"/>
              <w:spacing w:line="360" w:lineRule="auto"/>
              <w:contextualSpacing/>
              <w:jc w:val="center"/>
              <w:rPr>
                <w:i w:val="0"/>
              </w:rPr>
            </w:pPr>
            <w:r w:rsidRPr="00F80602">
              <w:rPr>
                <w:i w:val="0"/>
              </w:rPr>
              <w:t>C++</w:t>
            </w:r>
          </w:p>
        </w:tc>
        <w:tc>
          <w:tcPr>
            <w:tcW w:w="2520" w:type="dxa"/>
            <w:vAlign w:val="center"/>
          </w:tcPr>
          <w:p w14:paraId="0A76DBC5" w14:textId="109A2C3F" w:rsidR="541844B6" w:rsidRPr="00F80602" w:rsidRDefault="129B6D8E" w:rsidP="129B6D8E">
            <w:pPr>
              <w:pStyle w:val="template"/>
              <w:spacing w:line="360" w:lineRule="auto"/>
              <w:contextualSpacing/>
              <w:jc w:val="center"/>
              <w:rPr>
                <w:i w:val="0"/>
              </w:rPr>
            </w:pPr>
            <w:r w:rsidRPr="00F80602">
              <w:rPr>
                <w:i w:val="0"/>
              </w:rPr>
              <w:t xml:space="preserve">C Plus </w:t>
            </w:r>
            <w:proofErr w:type="spellStart"/>
            <w:r w:rsidRPr="00F80602">
              <w:rPr>
                <w:i w:val="0"/>
              </w:rPr>
              <w:t>Plus</w:t>
            </w:r>
            <w:proofErr w:type="spellEnd"/>
          </w:p>
        </w:tc>
        <w:tc>
          <w:tcPr>
            <w:tcW w:w="5153" w:type="dxa"/>
            <w:vAlign w:val="center"/>
          </w:tcPr>
          <w:p w14:paraId="7C09B8BF" w14:textId="2127FA7C" w:rsidR="541844B6" w:rsidRPr="00F80602" w:rsidRDefault="129B6D8E" w:rsidP="129B6D8E">
            <w:pPr>
              <w:pStyle w:val="template"/>
              <w:spacing w:line="360" w:lineRule="auto"/>
              <w:contextualSpacing/>
              <w:jc w:val="center"/>
              <w:rPr>
                <w:b/>
                <w:bCs/>
                <w:i w:val="0"/>
                <w:sz w:val="24"/>
                <w:szCs w:val="24"/>
              </w:rPr>
            </w:pPr>
            <w:r w:rsidRPr="00F80602">
              <w:rPr>
                <w:i w:val="0"/>
              </w:rPr>
              <w:t xml:space="preserve">C++ is a general-purpose programming language. It has imperative, object-oriented and generic programming features, while also providing facilities for </w:t>
            </w:r>
            <w:hyperlink r:id="rId16">
              <w:r w:rsidRPr="00F80602">
                <w:rPr>
                  <w:rStyle w:val="Hyperlink"/>
                  <w:i w:val="0"/>
                  <w:color w:val="auto"/>
                  <w:u w:val="none"/>
                </w:rPr>
                <w:t>low-level</w:t>
              </w:r>
            </w:hyperlink>
            <w:r w:rsidRPr="00F80602">
              <w:rPr>
                <w:i w:val="0"/>
              </w:rPr>
              <w:t xml:space="preserve"> memory manipulation[2].</w:t>
            </w:r>
          </w:p>
        </w:tc>
      </w:tr>
      <w:tr w:rsidR="3F44BBBD" w:rsidRPr="00F77455" w14:paraId="156FA60C" w14:textId="77777777" w:rsidTr="00D53CDE">
        <w:trPr>
          <w:trHeight w:val="2195"/>
          <w:jc w:val="center"/>
        </w:trPr>
        <w:tc>
          <w:tcPr>
            <w:tcW w:w="1975" w:type="dxa"/>
            <w:vAlign w:val="center"/>
          </w:tcPr>
          <w:p w14:paraId="0EFA2611" w14:textId="440D411C" w:rsidR="3F44BBBD" w:rsidRPr="00F80602" w:rsidRDefault="129B6D8E" w:rsidP="129B6D8E">
            <w:pPr>
              <w:pStyle w:val="template"/>
              <w:spacing w:line="360" w:lineRule="auto"/>
              <w:jc w:val="center"/>
              <w:rPr>
                <w:i w:val="0"/>
              </w:rPr>
            </w:pPr>
            <w:r w:rsidRPr="00F80602">
              <w:rPr>
                <w:i w:val="0"/>
              </w:rPr>
              <w:t>UE4</w:t>
            </w:r>
          </w:p>
        </w:tc>
        <w:tc>
          <w:tcPr>
            <w:tcW w:w="2520" w:type="dxa"/>
            <w:vAlign w:val="center"/>
          </w:tcPr>
          <w:p w14:paraId="5F6F3F3F" w14:textId="6C621EBD" w:rsidR="3F44BBBD" w:rsidRPr="00F80602" w:rsidRDefault="129B6D8E" w:rsidP="129B6D8E">
            <w:pPr>
              <w:pStyle w:val="template"/>
              <w:spacing w:line="360" w:lineRule="auto"/>
              <w:jc w:val="center"/>
              <w:rPr>
                <w:i w:val="0"/>
              </w:rPr>
            </w:pPr>
            <w:r w:rsidRPr="00F80602">
              <w:rPr>
                <w:i w:val="0"/>
              </w:rPr>
              <w:t>Unreal Engine 4</w:t>
            </w:r>
          </w:p>
        </w:tc>
        <w:tc>
          <w:tcPr>
            <w:tcW w:w="5153" w:type="dxa"/>
            <w:vAlign w:val="center"/>
          </w:tcPr>
          <w:p w14:paraId="2C37C014" w14:textId="2F1B4ED4" w:rsidR="3F44BBBD" w:rsidRPr="00F80602" w:rsidRDefault="129B6D8E" w:rsidP="129B6D8E">
            <w:pPr>
              <w:pStyle w:val="template"/>
              <w:spacing w:line="360" w:lineRule="auto"/>
              <w:jc w:val="center"/>
              <w:rPr>
                <w:rFonts w:eastAsia="Arial" w:cs="Arial"/>
              </w:rPr>
            </w:pPr>
            <w:r w:rsidRPr="00F80602">
              <w:rPr>
                <w:rFonts w:eastAsia="Arial" w:cs="Arial"/>
                <w:b/>
                <w:bCs/>
              </w:rPr>
              <w:t>Unreal</w:t>
            </w:r>
            <w:r w:rsidRPr="00F80602">
              <w:rPr>
                <w:rFonts w:eastAsia="Arial" w:cs="Arial"/>
              </w:rPr>
              <w:t xml:space="preserve"> is a pure C++ </w:t>
            </w:r>
            <w:r w:rsidRPr="00F80602">
              <w:rPr>
                <w:rFonts w:eastAsia="Arial" w:cs="Arial"/>
                <w:b/>
                <w:bCs/>
              </w:rPr>
              <w:t>engine</w:t>
            </w:r>
            <w:r w:rsidRPr="00F80602">
              <w:rPr>
                <w:rFonts w:eastAsia="Arial" w:cs="Arial"/>
              </w:rPr>
              <w:t xml:space="preserve"> designed for high performance. Its advanced CPU/GPU profiling tools and flexible renderer equips developers to efficiently achieve quality VR experiences[3].</w:t>
            </w:r>
          </w:p>
        </w:tc>
      </w:tr>
    </w:tbl>
    <w:p w14:paraId="5F1C1836" w14:textId="381A23B5" w:rsidR="4557C31E" w:rsidRDefault="4557C31E" w:rsidP="51ECCE44">
      <w:pPr>
        <w:pStyle w:val="level3text"/>
        <w:spacing w:line="360" w:lineRule="auto"/>
        <w:rPr>
          <w:szCs w:val="22"/>
        </w:rPr>
      </w:pPr>
    </w:p>
    <w:sectPr w:rsidR="4557C31E">
      <w:headerReference w:type="default" r:id="rId1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AD76B" w14:textId="77777777" w:rsidR="00DF3377" w:rsidRDefault="00DF3377">
      <w:r>
        <w:separator/>
      </w:r>
    </w:p>
  </w:endnote>
  <w:endnote w:type="continuationSeparator" w:id="0">
    <w:p w14:paraId="3CFDC8CF" w14:textId="77777777" w:rsidR="00DF3377" w:rsidRDefault="00DF3377">
      <w:r>
        <w:continuationSeparator/>
      </w:r>
    </w:p>
  </w:endnote>
  <w:endnote w:type="continuationNotice" w:id="1">
    <w:p w14:paraId="72FCF395" w14:textId="77777777" w:rsidR="00DF3377" w:rsidRDefault="00DF33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280BA" w14:textId="77777777" w:rsidR="0045173A" w:rsidRDefault="0045173A">
    <w:pPr>
      <w:pStyle w:val="Footer"/>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A7D87" w14:textId="77777777" w:rsidR="0045173A" w:rsidRDefault="00451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98283" w14:textId="77777777" w:rsidR="00DF3377" w:rsidRDefault="00DF3377">
      <w:r>
        <w:separator/>
      </w:r>
    </w:p>
  </w:footnote>
  <w:footnote w:type="continuationSeparator" w:id="0">
    <w:p w14:paraId="2658AF3A" w14:textId="77777777" w:rsidR="00DF3377" w:rsidRDefault="00DF3377">
      <w:r>
        <w:continuationSeparator/>
      </w:r>
    </w:p>
  </w:footnote>
  <w:footnote w:type="continuationNotice" w:id="1">
    <w:p w14:paraId="44E9C3A7" w14:textId="77777777" w:rsidR="00DF3377" w:rsidRDefault="00DF33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45173A" w14:paraId="61758710" w14:textId="77777777" w:rsidTr="2D0559DF">
      <w:tc>
        <w:tcPr>
          <w:tcW w:w="3120" w:type="dxa"/>
        </w:tcPr>
        <w:p w14:paraId="18CD7A42" w14:textId="08D83F27" w:rsidR="0045173A" w:rsidRDefault="0045173A" w:rsidP="2D0559DF">
          <w:pPr>
            <w:pStyle w:val="Header"/>
            <w:ind w:left="-115"/>
          </w:pPr>
        </w:p>
      </w:tc>
      <w:tc>
        <w:tcPr>
          <w:tcW w:w="3120" w:type="dxa"/>
        </w:tcPr>
        <w:p w14:paraId="1BBCA528" w14:textId="69E029BE" w:rsidR="0045173A" w:rsidRDefault="0045173A" w:rsidP="2D0559DF">
          <w:pPr>
            <w:pStyle w:val="Header"/>
            <w:jc w:val="center"/>
          </w:pPr>
        </w:p>
      </w:tc>
      <w:tc>
        <w:tcPr>
          <w:tcW w:w="3120" w:type="dxa"/>
        </w:tcPr>
        <w:p w14:paraId="71FEE635" w14:textId="3A9ADD07" w:rsidR="0045173A" w:rsidRDefault="0045173A" w:rsidP="2D0559DF">
          <w:pPr>
            <w:pStyle w:val="Header"/>
            <w:ind w:right="-115"/>
            <w:jc w:val="right"/>
          </w:pPr>
        </w:p>
      </w:tc>
    </w:tr>
  </w:tbl>
  <w:p w14:paraId="1484B57A" w14:textId="78F365F6" w:rsidR="0045173A" w:rsidRDefault="00451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9AD6F" w14:textId="00A0315E" w:rsidR="0045173A" w:rsidRDefault="0045173A">
    <w:pPr>
      <w:pStyle w:val="Header"/>
    </w:pPr>
    <w:r>
      <w:t>Software</w:t>
    </w:r>
    <w:r>
      <w:rPr>
        <w:sz w:val="24"/>
      </w:rPr>
      <w:t xml:space="preserve"> </w:t>
    </w:r>
    <w:r>
      <w:t>Requirements Specification for Obstacle Mania</w:t>
    </w:r>
    <w:r>
      <w:tab/>
      <w:t xml:space="preserve">Page </w:t>
    </w:r>
    <w:r>
      <w:fldChar w:fldCharType="begin"/>
    </w:r>
    <w:r>
      <w:instrText xml:space="preserve"> PAGE  \* MERGEFORMAT </w:instrText>
    </w:r>
    <w:r>
      <w:fldChar w:fldCharType="separate"/>
    </w:r>
    <w:r>
      <w:rPr>
        <w:noProof/>
      </w:rPr>
      <w:t>iii</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4BA66" w14:textId="32895A4A" w:rsidR="0045173A" w:rsidRDefault="0045173A">
    <w:pPr>
      <w:pStyle w:val="Header"/>
      <w:tabs>
        <w:tab w:val="clear" w:pos="9360"/>
        <w:tab w:val="right" w:pos="9630"/>
      </w:tabs>
    </w:pPr>
    <w:r>
      <w:t>Software</w:t>
    </w:r>
    <w:r>
      <w:rPr>
        <w:sz w:val="24"/>
      </w:rPr>
      <w:t xml:space="preserve"> </w:t>
    </w:r>
    <w:r>
      <w:t>Requirements Specification for Obstacle Mania</w:t>
    </w:r>
    <w:r>
      <w:tab/>
      <w:t xml:space="preserve">Page </w:t>
    </w:r>
    <w:r>
      <w:fldChar w:fldCharType="begin"/>
    </w:r>
    <w:r>
      <w:instrText xml:space="preserve"> PAGE  \* MERGEFORMAT </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EE64762"/>
    <w:multiLevelType w:val="hybridMultilevel"/>
    <w:tmpl w:val="8AB4B908"/>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 w15:restartNumberingAfterBreak="0">
    <w:nsid w:val="10DD31B4"/>
    <w:multiLevelType w:val="hybridMultilevel"/>
    <w:tmpl w:val="E81E8A1E"/>
    <w:lvl w:ilvl="0" w:tplc="47BEADCA">
      <w:start w:val="1"/>
      <w:numFmt w:val="bullet"/>
      <w:lvlText w:val=""/>
      <w:lvlJc w:val="left"/>
      <w:pPr>
        <w:ind w:left="720" w:hanging="360"/>
      </w:pPr>
      <w:rPr>
        <w:rFonts w:ascii="Symbol" w:hAnsi="Symbol" w:hint="default"/>
      </w:rPr>
    </w:lvl>
    <w:lvl w:ilvl="1" w:tplc="BCFA75FA">
      <w:start w:val="1"/>
      <w:numFmt w:val="bullet"/>
      <w:lvlText w:val="o"/>
      <w:lvlJc w:val="left"/>
      <w:pPr>
        <w:ind w:left="1440" w:hanging="360"/>
      </w:pPr>
      <w:rPr>
        <w:rFonts w:ascii="Courier New" w:hAnsi="Courier New" w:hint="default"/>
      </w:rPr>
    </w:lvl>
    <w:lvl w:ilvl="2" w:tplc="8340A296">
      <w:start w:val="1"/>
      <w:numFmt w:val="bullet"/>
      <w:lvlText w:val=""/>
      <w:lvlJc w:val="left"/>
      <w:pPr>
        <w:ind w:left="2160" w:hanging="360"/>
      </w:pPr>
      <w:rPr>
        <w:rFonts w:ascii="Wingdings" w:hAnsi="Wingdings" w:hint="default"/>
      </w:rPr>
    </w:lvl>
    <w:lvl w:ilvl="3" w:tplc="E2322D46">
      <w:start w:val="1"/>
      <w:numFmt w:val="bullet"/>
      <w:lvlText w:val=""/>
      <w:lvlJc w:val="left"/>
      <w:pPr>
        <w:ind w:left="2880" w:hanging="360"/>
      </w:pPr>
      <w:rPr>
        <w:rFonts w:ascii="Symbol" w:hAnsi="Symbol" w:hint="default"/>
      </w:rPr>
    </w:lvl>
    <w:lvl w:ilvl="4" w:tplc="50D0B4A8">
      <w:start w:val="1"/>
      <w:numFmt w:val="bullet"/>
      <w:lvlText w:val="o"/>
      <w:lvlJc w:val="left"/>
      <w:pPr>
        <w:ind w:left="3600" w:hanging="360"/>
      </w:pPr>
      <w:rPr>
        <w:rFonts w:ascii="Courier New" w:hAnsi="Courier New" w:hint="default"/>
      </w:rPr>
    </w:lvl>
    <w:lvl w:ilvl="5" w:tplc="330CCE88">
      <w:start w:val="1"/>
      <w:numFmt w:val="bullet"/>
      <w:lvlText w:val=""/>
      <w:lvlJc w:val="left"/>
      <w:pPr>
        <w:ind w:left="4320" w:hanging="360"/>
      </w:pPr>
      <w:rPr>
        <w:rFonts w:ascii="Wingdings" w:hAnsi="Wingdings" w:hint="default"/>
      </w:rPr>
    </w:lvl>
    <w:lvl w:ilvl="6" w:tplc="C4A2FDEA">
      <w:start w:val="1"/>
      <w:numFmt w:val="bullet"/>
      <w:lvlText w:val=""/>
      <w:lvlJc w:val="left"/>
      <w:pPr>
        <w:ind w:left="5040" w:hanging="360"/>
      </w:pPr>
      <w:rPr>
        <w:rFonts w:ascii="Symbol" w:hAnsi="Symbol" w:hint="default"/>
      </w:rPr>
    </w:lvl>
    <w:lvl w:ilvl="7" w:tplc="A974351C">
      <w:start w:val="1"/>
      <w:numFmt w:val="bullet"/>
      <w:lvlText w:val="o"/>
      <w:lvlJc w:val="left"/>
      <w:pPr>
        <w:ind w:left="5760" w:hanging="360"/>
      </w:pPr>
      <w:rPr>
        <w:rFonts w:ascii="Courier New" w:hAnsi="Courier New" w:hint="default"/>
      </w:rPr>
    </w:lvl>
    <w:lvl w:ilvl="8" w:tplc="F1EC9E58">
      <w:start w:val="1"/>
      <w:numFmt w:val="bullet"/>
      <w:lvlText w:val=""/>
      <w:lvlJc w:val="left"/>
      <w:pPr>
        <w:ind w:left="6480" w:hanging="360"/>
      </w:pPr>
      <w:rPr>
        <w:rFonts w:ascii="Wingdings" w:hAnsi="Wingdings" w:hint="default"/>
      </w:rPr>
    </w:lvl>
  </w:abstractNum>
  <w:abstractNum w:abstractNumId="3" w15:restartNumberingAfterBreak="0">
    <w:nsid w:val="2D5001F4"/>
    <w:multiLevelType w:val="hybridMultilevel"/>
    <w:tmpl w:val="34D40948"/>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2E6507D3"/>
    <w:multiLevelType w:val="hybridMultilevel"/>
    <w:tmpl w:val="963ABA20"/>
    <w:lvl w:ilvl="0" w:tplc="0DF82D84">
      <w:start w:val="1"/>
      <w:numFmt w:val="bullet"/>
      <w:lvlText w:val=""/>
      <w:lvlJc w:val="left"/>
      <w:pPr>
        <w:ind w:left="720" w:hanging="360"/>
      </w:pPr>
      <w:rPr>
        <w:rFonts w:ascii="Symbol" w:hAnsi="Symbol" w:hint="default"/>
      </w:rPr>
    </w:lvl>
    <w:lvl w:ilvl="1" w:tplc="7DF23380">
      <w:start w:val="1"/>
      <w:numFmt w:val="bullet"/>
      <w:lvlText w:val="o"/>
      <w:lvlJc w:val="left"/>
      <w:pPr>
        <w:ind w:left="1440" w:hanging="360"/>
      </w:pPr>
      <w:rPr>
        <w:rFonts w:ascii="Courier New" w:hAnsi="Courier New" w:hint="default"/>
      </w:rPr>
    </w:lvl>
    <w:lvl w:ilvl="2" w:tplc="159C7824">
      <w:start w:val="1"/>
      <w:numFmt w:val="bullet"/>
      <w:lvlText w:val=""/>
      <w:lvlJc w:val="left"/>
      <w:pPr>
        <w:ind w:left="2160" w:hanging="360"/>
      </w:pPr>
      <w:rPr>
        <w:rFonts w:ascii="Wingdings" w:hAnsi="Wingdings" w:hint="default"/>
      </w:rPr>
    </w:lvl>
    <w:lvl w:ilvl="3" w:tplc="7EFA9DAC">
      <w:start w:val="1"/>
      <w:numFmt w:val="bullet"/>
      <w:lvlText w:val=""/>
      <w:lvlJc w:val="left"/>
      <w:pPr>
        <w:ind w:left="2880" w:hanging="360"/>
      </w:pPr>
      <w:rPr>
        <w:rFonts w:ascii="Symbol" w:hAnsi="Symbol" w:hint="default"/>
      </w:rPr>
    </w:lvl>
    <w:lvl w:ilvl="4" w:tplc="68E6A440">
      <w:start w:val="1"/>
      <w:numFmt w:val="bullet"/>
      <w:lvlText w:val="o"/>
      <w:lvlJc w:val="left"/>
      <w:pPr>
        <w:ind w:left="3600" w:hanging="360"/>
      </w:pPr>
      <w:rPr>
        <w:rFonts w:ascii="Courier New" w:hAnsi="Courier New" w:hint="default"/>
      </w:rPr>
    </w:lvl>
    <w:lvl w:ilvl="5" w:tplc="97FC2E9E">
      <w:start w:val="1"/>
      <w:numFmt w:val="bullet"/>
      <w:lvlText w:val=""/>
      <w:lvlJc w:val="left"/>
      <w:pPr>
        <w:ind w:left="4320" w:hanging="360"/>
      </w:pPr>
      <w:rPr>
        <w:rFonts w:ascii="Wingdings" w:hAnsi="Wingdings" w:hint="default"/>
      </w:rPr>
    </w:lvl>
    <w:lvl w:ilvl="6" w:tplc="BC4C63C0">
      <w:start w:val="1"/>
      <w:numFmt w:val="bullet"/>
      <w:lvlText w:val=""/>
      <w:lvlJc w:val="left"/>
      <w:pPr>
        <w:ind w:left="5040" w:hanging="360"/>
      </w:pPr>
      <w:rPr>
        <w:rFonts w:ascii="Symbol" w:hAnsi="Symbol" w:hint="default"/>
      </w:rPr>
    </w:lvl>
    <w:lvl w:ilvl="7" w:tplc="281E8E18">
      <w:start w:val="1"/>
      <w:numFmt w:val="bullet"/>
      <w:lvlText w:val="o"/>
      <w:lvlJc w:val="left"/>
      <w:pPr>
        <w:ind w:left="5760" w:hanging="360"/>
      </w:pPr>
      <w:rPr>
        <w:rFonts w:ascii="Courier New" w:hAnsi="Courier New" w:hint="default"/>
      </w:rPr>
    </w:lvl>
    <w:lvl w:ilvl="8" w:tplc="C110323A">
      <w:start w:val="1"/>
      <w:numFmt w:val="bullet"/>
      <w:lvlText w:val=""/>
      <w:lvlJc w:val="left"/>
      <w:pPr>
        <w:ind w:left="6480" w:hanging="360"/>
      </w:pPr>
      <w:rPr>
        <w:rFonts w:ascii="Wingdings" w:hAnsi="Wingdings" w:hint="default"/>
      </w:rPr>
    </w:lvl>
  </w:abstractNum>
  <w:abstractNum w:abstractNumId="5" w15:restartNumberingAfterBreak="0">
    <w:nsid w:val="34D222D5"/>
    <w:multiLevelType w:val="hybridMultilevel"/>
    <w:tmpl w:val="E5F4818E"/>
    <w:lvl w:ilvl="0" w:tplc="C3288E7A">
      <w:start w:val="1"/>
      <w:numFmt w:val="bullet"/>
      <w:lvlText w:val=""/>
      <w:lvlJc w:val="left"/>
      <w:pPr>
        <w:ind w:left="720" w:hanging="360"/>
      </w:pPr>
      <w:rPr>
        <w:rFonts w:ascii="Symbol" w:hAnsi="Symbol" w:hint="default"/>
      </w:rPr>
    </w:lvl>
    <w:lvl w:ilvl="1" w:tplc="6D6AEC64">
      <w:start w:val="1"/>
      <w:numFmt w:val="bullet"/>
      <w:lvlText w:val="o"/>
      <w:lvlJc w:val="left"/>
      <w:pPr>
        <w:ind w:left="1440" w:hanging="360"/>
      </w:pPr>
      <w:rPr>
        <w:rFonts w:ascii="Courier New" w:hAnsi="Courier New" w:hint="default"/>
      </w:rPr>
    </w:lvl>
    <w:lvl w:ilvl="2" w:tplc="72FA6CA4">
      <w:start w:val="1"/>
      <w:numFmt w:val="bullet"/>
      <w:lvlText w:val=""/>
      <w:lvlJc w:val="left"/>
      <w:pPr>
        <w:ind w:left="2160" w:hanging="360"/>
      </w:pPr>
      <w:rPr>
        <w:rFonts w:ascii="Wingdings" w:hAnsi="Wingdings" w:hint="default"/>
      </w:rPr>
    </w:lvl>
    <w:lvl w:ilvl="3" w:tplc="2812A7C4">
      <w:start w:val="1"/>
      <w:numFmt w:val="bullet"/>
      <w:lvlText w:val=""/>
      <w:lvlJc w:val="left"/>
      <w:pPr>
        <w:ind w:left="2880" w:hanging="360"/>
      </w:pPr>
      <w:rPr>
        <w:rFonts w:ascii="Symbol" w:hAnsi="Symbol" w:hint="default"/>
      </w:rPr>
    </w:lvl>
    <w:lvl w:ilvl="4" w:tplc="736C7FF2">
      <w:start w:val="1"/>
      <w:numFmt w:val="bullet"/>
      <w:lvlText w:val="o"/>
      <w:lvlJc w:val="left"/>
      <w:pPr>
        <w:ind w:left="3600" w:hanging="360"/>
      </w:pPr>
      <w:rPr>
        <w:rFonts w:ascii="Courier New" w:hAnsi="Courier New" w:hint="default"/>
      </w:rPr>
    </w:lvl>
    <w:lvl w:ilvl="5" w:tplc="09EC03E0">
      <w:start w:val="1"/>
      <w:numFmt w:val="bullet"/>
      <w:lvlText w:val=""/>
      <w:lvlJc w:val="left"/>
      <w:pPr>
        <w:ind w:left="4320" w:hanging="360"/>
      </w:pPr>
      <w:rPr>
        <w:rFonts w:ascii="Wingdings" w:hAnsi="Wingdings" w:hint="default"/>
      </w:rPr>
    </w:lvl>
    <w:lvl w:ilvl="6" w:tplc="23221D40">
      <w:start w:val="1"/>
      <w:numFmt w:val="bullet"/>
      <w:lvlText w:val=""/>
      <w:lvlJc w:val="left"/>
      <w:pPr>
        <w:ind w:left="5040" w:hanging="360"/>
      </w:pPr>
      <w:rPr>
        <w:rFonts w:ascii="Symbol" w:hAnsi="Symbol" w:hint="default"/>
      </w:rPr>
    </w:lvl>
    <w:lvl w:ilvl="7" w:tplc="757808B0">
      <w:start w:val="1"/>
      <w:numFmt w:val="bullet"/>
      <w:lvlText w:val="o"/>
      <w:lvlJc w:val="left"/>
      <w:pPr>
        <w:ind w:left="5760" w:hanging="360"/>
      </w:pPr>
      <w:rPr>
        <w:rFonts w:ascii="Courier New" w:hAnsi="Courier New" w:hint="default"/>
      </w:rPr>
    </w:lvl>
    <w:lvl w:ilvl="8" w:tplc="BA90D6D6">
      <w:start w:val="1"/>
      <w:numFmt w:val="bullet"/>
      <w:lvlText w:val=""/>
      <w:lvlJc w:val="left"/>
      <w:pPr>
        <w:ind w:left="6480" w:hanging="360"/>
      </w:pPr>
      <w:rPr>
        <w:rFonts w:ascii="Wingdings" w:hAnsi="Wingdings" w:hint="default"/>
      </w:rPr>
    </w:lvl>
  </w:abstractNum>
  <w:abstractNum w:abstractNumId="6" w15:restartNumberingAfterBreak="0">
    <w:nsid w:val="379921DB"/>
    <w:multiLevelType w:val="hybridMultilevel"/>
    <w:tmpl w:val="085E4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D6AEC"/>
    <w:multiLevelType w:val="hybridMultilevel"/>
    <w:tmpl w:val="530A3E7C"/>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8" w15:restartNumberingAfterBreak="0">
    <w:nsid w:val="47BF35FA"/>
    <w:multiLevelType w:val="hybridMultilevel"/>
    <w:tmpl w:val="FFFFFFFF"/>
    <w:lvl w:ilvl="0" w:tplc="E1EA4A6A">
      <w:start w:val="1"/>
      <w:numFmt w:val="bullet"/>
      <w:lvlText w:val=""/>
      <w:lvlJc w:val="left"/>
      <w:pPr>
        <w:ind w:left="720" w:hanging="360"/>
      </w:pPr>
      <w:rPr>
        <w:rFonts w:ascii="Symbol" w:hAnsi="Symbol" w:hint="default"/>
      </w:rPr>
    </w:lvl>
    <w:lvl w:ilvl="1" w:tplc="1A7A06A6">
      <w:start w:val="1"/>
      <w:numFmt w:val="bullet"/>
      <w:lvlText w:val="o"/>
      <w:lvlJc w:val="left"/>
      <w:pPr>
        <w:ind w:left="1440" w:hanging="360"/>
      </w:pPr>
      <w:rPr>
        <w:rFonts w:ascii="Courier New" w:hAnsi="Courier New" w:hint="default"/>
      </w:rPr>
    </w:lvl>
    <w:lvl w:ilvl="2" w:tplc="59BAA828">
      <w:start w:val="1"/>
      <w:numFmt w:val="bullet"/>
      <w:lvlText w:val=""/>
      <w:lvlJc w:val="left"/>
      <w:pPr>
        <w:ind w:left="2160" w:hanging="360"/>
      </w:pPr>
      <w:rPr>
        <w:rFonts w:ascii="Wingdings" w:hAnsi="Wingdings" w:hint="default"/>
      </w:rPr>
    </w:lvl>
    <w:lvl w:ilvl="3" w:tplc="9BA45A72">
      <w:start w:val="1"/>
      <w:numFmt w:val="bullet"/>
      <w:lvlText w:val=""/>
      <w:lvlJc w:val="left"/>
      <w:pPr>
        <w:ind w:left="2880" w:hanging="360"/>
      </w:pPr>
      <w:rPr>
        <w:rFonts w:ascii="Symbol" w:hAnsi="Symbol" w:hint="default"/>
      </w:rPr>
    </w:lvl>
    <w:lvl w:ilvl="4" w:tplc="44D02F02">
      <w:start w:val="1"/>
      <w:numFmt w:val="bullet"/>
      <w:lvlText w:val="o"/>
      <w:lvlJc w:val="left"/>
      <w:pPr>
        <w:ind w:left="3600" w:hanging="360"/>
      </w:pPr>
      <w:rPr>
        <w:rFonts w:ascii="Courier New" w:hAnsi="Courier New" w:hint="default"/>
      </w:rPr>
    </w:lvl>
    <w:lvl w:ilvl="5" w:tplc="E15885AA">
      <w:start w:val="1"/>
      <w:numFmt w:val="bullet"/>
      <w:lvlText w:val=""/>
      <w:lvlJc w:val="left"/>
      <w:pPr>
        <w:ind w:left="4320" w:hanging="360"/>
      </w:pPr>
      <w:rPr>
        <w:rFonts w:ascii="Wingdings" w:hAnsi="Wingdings" w:hint="default"/>
      </w:rPr>
    </w:lvl>
    <w:lvl w:ilvl="6" w:tplc="51581F26">
      <w:start w:val="1"/>
      <w:numFmt w:val="bullet"/>
      <w:lvlText w:val=""/>
      <w:lvlJc w:val="left"/>
      <w:pPr>
        <w:ind w:left="5040" w:hanging="360"/>
      </w:pPr>
      <w:rPr>
        <w:rFonts w:ascii="Symbol" w:hAnsi="Symbol" w:hint="default"/>
      </w:rPr>
    </w:lvl>
    <w:lvl w:ilvl="7" w:tplc="4D40EA9E">
      <w:start w:val="1"/>
      <w:numFmt w:val="bullet"/>
      <w:lvlText w:val="o"/>
      <w:lvlJc w:val="left"/>
      <w:pPr>
        <w:ind w:left="5760" w:hanging="360"/>
      </w:pPr>
      <w:rPr>
        <w:rFonts w:ascii="Courier New" w:hAnsi="Courier New" w:hint="default"/>
      </w:rPr>
    </w:lvl>
    <w:lvl w:ilvl="8" w:tplc="713EB5D2">
      <w:start w:val="1"/>
      <w:numFmt w:val="bullet"/>
      <w:lvlText w:val=""/>
      <w:lvlJc w:val="left"/>
      <w:pPr>
        <w:ind w:left="6480" w:hanging="360"/>
      </w:pPr>
      <w:rPr>
        <w:rFonts w:ascii="Wingdings" w:hAnsi="Wingdings" w:hint="default"/>
      </w:rPr>
    </w:lvl>
  </w:abstractNum>
  <w:abstractNum w:abstractNumId="9" w15:restartNumberingAfterBreak="0">
    <w:nsid w:val="485F1745"/>
    <w:multiLevelType w:val="hybridMultilevel"/>
    <w:tmpl w:val="CD2E127C"/>
    <w:lvl w:ilvl="0" w:tplc="75965F3E">
      <w:start w:val="1"/>
      <w:numFmt w:val="bullet"/>
      <w:lvlText w:val=""/>
      <w:lvlJc w:val="left"/>
      <w:pPr>
        <w:ind w:left="720" w:hanging="360"/>
      </w:pPr>
      <w:rPr>
        <w:rFonts w:ascii="Symbol" w:hAnsi="Symbol" w:hint="default"/>
      </w:rPr>
    </w:lvl>
    <w:lvl w:ilvl="1" w:tplc="47028F86">
      <w:start w:val="1"/>
      <w:numFmt w:val="bullet"/>
      <w:lvlText w:val="o"/>
      <w:lvlJc w:val="left"/>
      <w:pPr>
        <w:ind w:left="1440" w:hanging="360"/>
      </w:pPr>
      <w:rPr>
        <w:rFonts w:ascii="Courier New" w:hAnsi="Courier New" w:hint="default"/>
      </w:rPr>
    </w:lvl>
    <w:lvl w:ilvl="2" w:tplc="7B2E0A06">
      <w:start w:val="1"/>
      <w:numFmt w:val="bullet"/>
      <w:lvlText w:val=""/>
      <w:lvlJc w:val="left"/>
      <w:pPr>
        <w:ind w:left="2160" w:hanging="360"/>
      </w:pPr>
      <w:rPr>
        <w:rFonts w:ascii="Wingdings" w:hAnsi="Wingdings" w:hint="default"/>
      </w:rPr>
    </w:lvl>
    <w:lvl w:ilvl="3" w:tplc="F3AE1332">
      <w:start w:val="1"/>
      <w:numFmt w:val="bullet"/>
      <w:lvlText w:val=""/>
      <w:lvlJc w:val="left"/>
      <w:pPr>
        <w:ind w:left="2880" w:hanging="360"/>
      </w:pPr>
      <w:rPr>
        <w:rFonts w:ascii="Symbol" w:hAnsi="Symbol" w:hint="default"/>
      </w:rPr>
    </w:lvl>
    <w:lvl w:ilvl="4" w:tplc="B74ECB84">
      <w:start w:val="1"/>
      <w:numFmt w:val="bullet"/>
      <w:lvlText w:val="o"/>
      <w:lvlJc w:val="left"/>
      <w:pPr>
        <w:ind w:left="3600" w:hanging="360"/>
      </w:pPr>
      <w:rPr>
        <w:rFonts w:ascii="Courier New" w:hAnsi="Courier New" w:hint="default"/>
      </w:rPr>
    </w:lvl>
    <w:lvl w:ilvl="5" w:tplc="13B2DAFA">
      <w:start w:val="1"/>
      <w:numFmt w:val="bullet"/>
      <w:lvlText w:val=""/>
      <w:lvlJc w:val="left"/>
      <w:pPr>
        <w:ind w:left="4320" w:hanging="360"/>
      </w:pPr>
      <w:rPr>
        <w:rFonts w:ascii="Wingdings" w:hAnsi="Wingdings" w:hint="default"/>
      </w:rPr>
    </w:lvl>
    <w:lvl w:ilvl="6" w:tplc="3A06806C">
      <w:start w:val="1"/>
      <w:numFmt w:val="bullet"/>
      <w:lvlText w:val=""/>
      <w:lvlJc w:val="left"/>
      <w:pPr>
        <w:ind w:left="5040" w:hanging="360"/>
      </w:pPr>
      <w:rPr>
        <w:rFonts w:ascii="Symbol" w:hAnsi="Symbol" w:hint="default"/>
      </w:rPr>
    </w:lvl>
    <w:lvl w:ilvl="7" w:tplc="2CFC1348">
      <w:start w:val="1"/>
      <w:numFmt w:val="bullet"/>
      <w:lvlText w:val="o"/>
      <w:lvlJc w:val="left"/>
      <w:pPr>
        <w:ind w:left="5760" w:hanging="360"/>
      </w:pPr>
      <w:rPr>
        <w:rFonts w:ascii="Courier New" w:hAnsi="Courier New" w:hint="default"/>
      </w:rPr>
    </w:lvl>
    <w:lvl w:ilvl="8" w:tplc="31888A3C">
      <w:start w:val="1"/>
      <w:numFmt w:val="bullet"/>
      <w:lvlText w:val=""/>
      <w:lvlJc w:val="left"/>
      <w:pPr>
        <w:ind w:left="6480" w:hanging="360"/>
      </w:pPr>
      <w:rPr>
        <w:rFonts w:ascii="Wingdings" w:hAnsi="Wingdings" w:hint="default"/>
      </w:rPr>
    </w:lvl>
  </w:abstractNum>
  <w:abstractNum w:abstractNumId="10" w15:restartNumberingAfterBreak="0">
    <w:nsid w:val="4E304752"/>
    <w:multiLevelType w:val="hybridMultilevel"/>
    <w:tmpl w:val="D3E8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D76E31"/>
    <w:multiLevelType w:val="hybridMultilevel"/>
    <w:tmpl w:val="FFFFFFFF"/>
    <w:lvl w:ilvl="0" w:tplc="44DE7EB6">
      <w:start w:val="1"/>
      <w:numFmt w:val="bullet"/>
      <w:lvlText w:val=""/>
      <w:lvlJc w:val="left"/>
      <w:pPr>
        <w:ind w:left="720" w:hanging="360"/>
      </w:pPr>
      <w:rPr>
        <w:rFonts w:ascii="Symbol" w:hAnsi="Symbol" w:hint="default"/>
      </w:rPr>
    </w:lvl>
    <w:lvl w:ilvl="1" w:tplc="8898AF8C">
      <w:start w:val="1"/>
      <w:numFmt w:val="bullet"/>
      <w:lvlText w:val="o"/>
      <w:lvlJc w:val="left"/>
      <w:pPr>
        <w:ind w:left="1440" w:hanging="360"/>
      </w:pPr>
      <w:rPr>
        <w:rFonts w:ascii="Courier New" w:hAnsi="Courier New" w:hint="default"/>
      </w:rPr>
    </w:lvl>
    <w:lvl w:ilvl="2" w:tplc="27DCA0AC">
      <w:start w:val="1"/>
      <w:numFmt w:val="bullet"/>
      <w:lvlText w:val=""/>
      <w:lvlJc w:val="left"/>
      <w:pPr>
        <w:ind w:left="2160" w:hanging="360"/>
      </w:pPr>
      <w:rPr>
        <w:rFonts w:ascii="Wingdings" w:hAnsi="Wingdings" w:hint="default"/>
      </w:rPr>
    </w:lvl>
    <w:lvl w:ilvl="3" w:tplc="95542A80">
      <w:start w:val="1"/>
      <w:numFmt w:val="bullet"/>
      <w:lvlText w:val=""/>
      <w:lvlJc w:val="left"/>
      <w:pPr>
        <w:ind w:left="2880" w:hanging="360"/>
      </w:pPr>
      <w:rPr>
        <w:rFonts w:ascii="Symbol" w:hAnsi="Symbol" w:hint="default"/>
      </w:rPr>
    </w:lvl>
    <w:lvl w:ilvl="4" w:tplc="D570DCA6">
      <w:start w:val="1"/>
      <w:numFmt w:val="bullet"/>
      <w:lvlText w:val="o"/>
      <w:lvlJc w:val="left"/>
      <w:pPr>
        <w:ind w:left="3600" w:hanging="360"/>
      </w:pPr>
      <w:rPr>
        <w:rFonts w:ascii="Courier New" w:hAnsi="Courier New" w:hint="default"/>
      </w:rPr>
    </w:lvl>
    <w:lvl w:ilvl="5" w:tplc="8F565F9C">
      <w:start w:val="1"/>
      <w:numFmt w:val="bullet"/>
      <w:lvlText w:val=""/>
      <w:lvlJc w:val="left"/>
      <w:pPr>
        <w:ind w:left="4320" w:hanging="360"/>
      </w:pPr>
      <w:rPr>
        <w:rFonts w:ascii="Wingdings" w:hAnsi="Wingdings" w:hint="default"/>
      </w:rPr>
    </w:lvl>
    <w:lvl w:ilvl="6" w:tplc="4A8C54C0">
      <w:start w:val="1"/>
      <w:numFmt w:val="bullet"/>
      <w:lvlText w:val=""/>
      <w:lvlJc w:val="left"/>
      <w:pPr>
        <w:ind w:left="5040" w:hanging="360"/>
      </w:pPr>
      <w:rPr>
        <w:rFonts w:ascii="Symbol" w:hAnsi="Symbol" w:hint="default"/>
      </w:rPr>
    </w:lvl>
    <w:lvl w:ilvl="7" w:tplc="9C2A833A">
      <w:start w:val="1"/>
      <w:numFmt w:val="bullet"/>
      <w:lvlText w:val="o"/>
      <w:lvlJc w:val="left"/>
      <w:pPr>
        <w:ind w:left="5760" w:hanging="360"/>
      </w:pPr>
      <w:rPr>
        <w:rFonts w:ascii="Courier New" w:hAnsi="Courier New" w:hint="default"/>
      </w:rPr>
    </w:lvl>
    <w:lvl w:ilvl="8" w:tplc="CEA87D3C">
      <w:start w:val="1"/>
      <w:numFmt w:val="bullet"/>
      <w:lvlText w:val=""/>
      <w:lvlJc w:val="left"/>
      <w:pPr>
        <w:ind w:left="6480" w:hanging="360"/>
      </w:pPr>
      <w:rPr>
        <w:rFonts w:ascii="Wingdings" w:hAnsi="Wingdings" w:hint="default"/>
      </w:rPr>
    </w:lvl>
  </w:abstractNum>
  <w:abstractNum w:abstractNumId="12" w15:restartNumberingAfterBreak="0">
    <w:nsid w:val="54766D8F"/>
    <w:multiLevelType w:val="hybridMultilevel"/>
    <w:tmpl w:val="B9381FEC"/>
    <w:lvl w:ilvl="0" w:tplc="52B2D054">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5B257514"/>
    <w:multiLevelType w:val="hybridMultilevel"/>
    <w:tmpl w:val="85F80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8B1090"/>
    <w:multiLevelType w:val="hybridMultilevel"/>
    <w:tmpl w:val="FFFFFFFF"/>
    <w:lvl w:ilvl="0" w:tplc="502AEE34">
      <w:start w:val="1"/>
      <w:numFmt w:val="bullet"/>
      <w:lvlText w:val=""/>
      <w:lvlJc w:val="left"/>
      <w:pPr>
        <w:ind w:left="720" w:hanging="360"/>
      </w:pPr>
      <w:rPr>
        <w:rFonts w:ascii="Symbol" w:hAnsi="Symbol" w:hint="default"/>
      </w:rPr>
    </w:lvl>
    <w:lvl w:ilvl="1" w:tplc="C3A2A362">
      <w:start w:val="1"/>
      <w:numFmt w:val="bullet"/>
      <w:lvlText w:val="o"/>
      <w:lvlJc w:val="left"/>
      <w:pPr>
        <w:ind w:left="1440" w:hanging="360"/>
      </w:pPr>
      <w:rPr>
        <w:rFonts w:ascii="Courier New" w:hAnsi="Courier New" w:hint="default"/>
      </w:rPr>
    </w:lvl>
    <w:lvl w:ilvl="2" w:tplc="5B040632">
      <w:start w:val="1"/>
      <w:numFmt w:val="bullet"/>
      <w:lvlText w:val=""/>
      <w:lvlJc w:val="left"/>
      <w:pPr>
        <w:ind w:left="2160" w:hanging="360"/>
      </w:pPr>
      <w:rPr>
        <w:rFonts w:ascii="Wingdings" w:hAnsi="Wingdings" w:hint="default"/>
      </w:rPr>
    </w:lvl>
    <w:lvl w:ilvl="3" w:tplc="F9D886C8">
      <w:start w:val="1"/>
      <w:numFmt w:val="bullet"/>
      <w:lvlText w:val=""/>
      <w:lvlJc w:val="left"/>
      <w:pPr>
        <w:ind w:left="2880" w:hanging="360"/>
      </w:pPr>
      <w:rPr>
        <w:rFonts w:ascii="Symbol" w:hAnsi="Symbol" w:hint="default"/>
      </w:rPr>
    </w:lvl>
    <w:lvl w:ilvl="4" w:tplc="0C1E1978">
      <w:start w:val="1"/>
      <w:numFmt w:val="bullet"/>
      <w:lvlText w:val="o"/>
      <w:lvlJc w:val="left"/>
      <w:pPr>
        <w:ind w:left="3600" w:hanging="360"/>
      </w:pPr>
      <w:rPr>
        <w:rFonts w:ascii="Courier New" w:hAnsi="Courier New" w:hint="default"/>
      </w:rPr>
    </w:lvl>
    <w:lvl w:ilvl="5" w:tplc="7B865F14">
      <w:start w:val="1"/>
      <w:numFmt w:val="bullet"/>
      <w:lvlText w:val=""/>
      <w:lvlJc w:val="left"/>
      <w:pPr>
        <w:ind w:left="4320" w:hanging="360"/>
      </w:pPr>
      <w:rPr>
        <w:rFonts w:ascii="Wingdings" w:hAnsi="Wingdings" w:hint="default"/>
      </w:rPr>
    </w:lvl>
    <w:lvl w:ilvl="6" w:tplc="10E0E388">
      <w:start w:val="1"/>
      <w:numFmt w:val="bullet"/>
      <w:lvlText w:val=""/>
      <w:lvlJc w:val="left"/>
      <w:pPr>
        <w:ind w:left="5040" w:hanging="360"/>
      </w:pPr>
      <w:rPr>
        <w:rFonts w:ascii="Symbol" w:hAnsi="Symbol" w:hint="default"/>
      </w:rPr>
    </w:lvl>
    <w:lvl w:ilvl="7" w:tplc="9C806EE6">
      <w:start w:val="1"/>
      <w:numFmt w:val="bullet"/>
      <w:lvlText w:val="o"/>
      <w:lvlJc w:val="left"/>
      <w:pPr>
        <w:ind w:left="5760" w:hanging="360"/>
      </w:pPr>
      <w:rPr>
        <w:rFonts w:ascii="Courier New" w:hAnsi="Courier New" w:hint="default"/>
      </w:rPr>
    </w:lvl>
    <w:lvl w:ilvl="8" w:tplc="F2703B6C">
      <w:start w:val="1"/>
      <w:numFmt w:val="bullet"/>
      <w:lvlText w:val=""/>
      <w:lvlJc w:val="left"/>
      <w:pPr>
        <w:ind w:left="6480" w:hanging="360"/>
      </w:pPr>
      <w:rPr>
        <w:rFonts w:ascii="Wingdings" w:hAnsi="Wingdings" w:hint="default"/>
      </w:rPr>
    </w:lvl>
  </w:abstractNum>
  <w:abstractNum w:abstractNumId="15" w15:restartNumberingAfterBreak="0">
    <w:nsid w:val="6F1C61BB"/>
    <w:multiLevelType w:val="hybridMultilevel"/>
    <w:tmpl w:val="D2581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9"/>
  </w:num>
  <w:num w:numId="4">
    <w:abstractNumId w:val="0"/>
  </w:num>
  <w:num w:numId="5">
    <w:abstractNumId w:val="5"/>
  </w:num>
  <w:num w:numId="6">
    <w:abstractNumId w:val="2"/>
  </w:num>
  <w:num w:numId="7">
    <w:abstractNumId w:val="8"/>
  </w:num>
  <w:num w:numId="8">
    <w:abstractNumId w:val="1"/>
  </w:num>
  <w:num w:numId="9">
    <w:abstractNumId w:val="4"/>
  </w:num>
  <w:num w:numId="10">
    <w:abstractNumId w:val="7"/>
  </w:num>
  <w:num w:numId="11">
    <w:abstractNumId w:val="6"/>
  </w:num>
  <w:num w:numId="12">
    <w:abstractNumId w:val="12"/>
  </w:num>
  <w:num w:numId="13">
    <w:abstractNumId w:val="3"/>
  </w:num>
  <w:num w:numId="14">
    <w:abstractNumId w:val="13"/>
  </w:num>
  <w:num w:numId="15">
    <w:abstractNumId w:val="15"/>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LA0MjEzMDY0tjRT0lEKTi0uzszPAykwNK8FADObvw8tAAAA"/>
  </w:docVars>
  <w:rsids>
    <w:rsidRoot w:val="006C2221"/>
    <w:rsid w:val="000137E2"/>
    <w:rsid w:val="00027BB4"/>
    <w:rsid w:val="00030BF7"/>
    <w:rsid w:val="000340F5"/>
    <w:rsid w:val="00036824"/>
    <w:rsid w:val="00037114"/>
    <w:rsid w:val="00051F37"/>
    <w:rsid w:val="000530E8"/>
    <w:rsid w:val="0006216E"/>
    <w:rsid w:val="00062264"/>
    <w:rsid w:val="00067695"/>
    <w:rsid w:val="0007726F"/>
    <w:rsid w:val="000832E8"/>
    <w:rsid w:val="00086E44"/>
    <w:rsid w:val="000964D2"/>
    <w:rsid w:val="000A7685"/>
    <w:rsid w:val="000B331F"/>
    <w:rsid w:val="000B7D4E"/>
    <w:rsid w:val="000C1465"/>
    <w:rsid w:val="000C2F9F"/>
    <w:rsid w:val="000D1DFA"/>
    <w:rsid w:val="000D33F1"/>
    <w:rsid w:val="000D783C"/>
    <w:rsid w:val="000E1014"/>
    <w:rsid w:val="000E2B78"/>
    <w:rsid w:val="000E538E"/>
    <w:rsid w:val="000F5B65"/>
    <w:rsid w:val="000F6D88"/>
    <w:rsid w:val="00115A65"/>
    <w:rsid w:val="00122422"/>
    <w:rsid w:val="00123A66"/>
    <w:rsid w:val="0012726A"/>
    <w:rsid w:val="00135B2C"/>
    <w:rsid w:val="001364E3"/>
    <w:rsid w:val="00140D36"/>
    <w:rsid w:val="00142EB7"/>
    <w:rsid w:val="00144ABB"/>
    <w:rsid w:val="00170D66"/>
    <w:rsid w:val="00174DF6"/>
    <w:rsid w:val="001854D2"/>
    <w:rsid w:val="00186162"/>
    <w:rsid w:val="001A005B"/>
    <w:rsid w:val="001A7E5A"/>
    <w:rsid w:val="001B016E"/>
    <w:rsid w:val="001C4886"/>
    <w:rsid w:val="001D03A1"/>
    <w:rsid w:val="001E3C12"/>
    <w:rsid w:val="001E5D93"/>
    <w:rsid w:val="001F5797"/>
    <w:rsid w:val="00203DA0"/>
    <w:rsid w:val="00210AA2"/>
    <w:rsid w:val="00223D46"/>
    <w:rsid w:val="002305B2"/>
    <w:rsid w:val="00237C67"/>
    <w:rsid w:val="002402D4"/>
    <w:rsid w:val="0024258C"/>
    <w:rsid w:val="0024684E"/>
    <w:rsid w:val="002501F8"/>
    <w:rsid w:val="00250D2D"/>
    <w:rsid w:val="00276C5B"/>
    <w:rsid w:val="0028128A"/>
    <w:rsid w:val="0028205C"/>
    <w:rsid w:val="00285F91"/>
    <w:rsid w:val="00293435"/>
    <w:rsid w:val="00295929"/>
    <w:rsid w:val="00296771"/>
    <w:rsid w:val="002A5F57"/>
    <w:rsid w:val="002C0C90"/>
    <w:rsid w:val="002D3987"/>
    <w:rsid w:val="002D56C0"/>
    <w:rsid w:val="002E26DC"/>
    <w:rsid w:val="002F7E54"/>
    <w:rsid w:val="00301507"/>
    <w:rsid w:val="003030D6"/>
    <w:rsid w:val="00303D13"/>
    <w:rsid w:val="003131B8"/>
    <w:rsid w:val="00317959"/>
    <w:rsid w:val="00324313"/>
    <w:rsid w:val="003246B8"/>
    <w:rsid w:val="003278F5"/>
    <w:rsid w:val="00343FF5"/>
    <w:rsid w:val="0034565F"/>
    <w:rsid w:val="00353078"/>
    <w:rsid w:val="00353E1A"/>
    <w:rsid w:val="0036315A"/>
    <w:rsid w:val="003740F1"/>
    <w:rsid w:val="003743C5"/>
    <w:rsid w:val="003848AF"/>
    <w:rsid w:val="003852A0"/>
    <w:rsid w:val="00385C00"/>
    <w:rsid w:val="003861DD"/>
    <w:rsid w:val="0039042E"/>
    <w:rsid w:val="00390A50"/>
    <w:rsid w:val="003915F9"/>
    <w:rsid w:val="003938BC"/>
    <w:rsid w:val="0039555B"/>
    <w:rsid w:val="003A2256"/>
    <w:rsid w:val="003A243F"/>
    <w:rsid w:val="003B0A1E"/>
    <w:rsid w:val="003B3ACD"/>
    <w:rsid w:val="003C426E"/>
    <w:rsid w:val="003D5134"/>
    <w:rsid w:val="003E001C"/>
    <w:rsid w:val="003F2BE3"/>
    <w:rsid w:val="003F69C7"/>
    <w:rsid w:val="0040110D"/>
    <w:rsid w:val="00401CD1"/>
    <w:rsid w:val="004116BD"/>
    <w:rsid w:val="00413D20"/>
    <w:rsid w:val="00413F23"/>
    <w:rsid w:val="00420414"/>
    <w:rsid w:val="00422DC2"/>
    <w:rsid w:val="0042760E"/>
    <w:rsid w:val="00443DE5"/>
    <w:rsid w:val="0044425A"/>
    <w:rsid w:val="00445D44"/>
    <w:rsid w:val="0045173A"/>
    <w:rsid w:val="00455CAE"/>
    <w:rsid w:val="004564DB"/>
    <w:rsid w:val="00457F66"/>
    <w:rsid w:val="0046205C"/>
    <w:rsid w:val="00472504"/>
    <w:rsid w:val="00473289"/>
    <w:rsid w:val="00484410"/>
    <w:rsid w:val="004A54FE"/>
    <w:rsid w:val="004A6CC8"/>
    <w:rsid w:val="004B26BB"/>
    <w:rsid w:val="004B4BA3"/>
    <w:rsid w:val="004C1224"/>
    <w:rsid w:val="004D1C9E"/>
    <w:rsid w:val="004D2CDE"/>
    <w:rsid w:val="004D38EC"/>
    <w:rsid w:val="004E024A"/>
    <w:rsid w:val="004E1454"/>
    <w:rsid w:val="004F19A2"/>
    <w:rsid w:val="004F238C"/>
    <w:rsid w:val="00501107"/>
    <w:rsid w:val="0051018E"/>
    <w:rsid w:val="005219CD"/>
    <w:rsid w:val="00531C8F"/>
    <w:rsid w:val="00544217"/>
    <w:rsid w:val="00545365"/>
    <w:rsid w:val="00546CAA"/>
    <w:rsid w:val="00553CA5"/>
    <w:rsid w:val="00565A29"/>
    <w:rsid w:val="005701F2"/>
    <w:rsid w:val="00576CCA"/>
    <w:rsid w:val="00576DA2"/>
    <w:rsid w:val="005831D2"/>
    <w:rsid w:val="00591BA0"/>
    <w:rsid w:val="005930C4"/>
    <w:rsid w:val="00593B12"/>
    <w:rsid w:val="00595B24"/>
    <w:rsid w:val="005B00B3"/>
    <w:rsid w:val="005C43E0"/>
    <w:rsid w:val="005E0EFA"/>
    <w:rsid w:val="005E49D3"/>
    <w:rsid w:val="005E5CBB"/>
    <w:rsid w:val="005E7A2E"/>
    <w:rsid w:val="005F0A75"/>
    <w:rsid w:val="005F354B"/>
    <w:rsid w:val="005F3EB3"/>
    <w:rsid w:val="005F73A3"/>
    <w:rsid w:val="00602B4B"/>
    <w:rsid w:val="00607056"/>
    <w:rsid w:val="0062504B"/>
    <w:rsid w:val="006262C2"/>
    <w:rsid w:val="006270D7"/>
    <w:rsid w:val="00627425"/>
    <w:rsid w:val="0063045D"/>
    <w:rsid w:val="0063494C"/>
    <w:rsid w:val="00641FEC"/>
    <w:rsid w:val="00644422"/>
    <w:rsid w:val="00645BEB"/>
    <w:rsid w:val="006474C4"/>
    <w:rsid w:val="00656108"/>
    <w:rsid w:val="006600A7"/>
    <w:rsid w:val="0066156B"/>
    <w:rsid w:val="006637B3"/>
    <w:rsid w:val="00664665"/>
    <w:rsid w:val="00666B5C"/>
    <w:rsid w:val="00673E62"/>
    <w:rsid w:val="006854CB"/>
    <w:rsid w:val="006920FB"/>
    <w:rsid w:val="006A23C8"/>
    <w:rsid w:val="006B4E2B"/>
    <w:rsid w:val="006C2221"/>
    <w:rsid w:val="006C3A41"/>
    <w:rsid w:val="006D5720"/>
    <w:rsid w:val="006E5804"/>
    <w:rsid w:val="00706B45"/>
    <w:rsid w:val="00706D2A"/>
    <w:rsid w:val="00707220"/>
    <w:rsid w:val="0071147F"/>
    <w:rsid w:val="007127C8"/>
    <w:rsid w:val="00712D1A"/>
    <w:rsid w:val="00712E49"/>
    <w:rsid w:val="00715B71"/>
    <w:rsid w:val="00717782"/>
    <w:rsid w:val="007204EB"/>
    <w:rsid w:val="0072184F"/>
    <w:rsid w:val="00732121"/>
    <w:rsid w:val="00733017"/>
    <w:rsid w:val="00736F80"/>
    <w:rsid w:val="00763C94"/>
    <w:rsid w:val="007650F3"/>
    <w:rsid w:val="00765C59"/>
    <w:rsid w:val="007705BF"/>
    <w:rsid w:val="00790D5E"/>
    <w:rsid w:val="007A124F"/>
    <w:rsid w:val="007A3FFF"/>
    <w:rsid w:val="007B093A"/>
    <w:rsid w:val="007E4C0A"/>
    <w:rsid w:val="007E7108"/>
    <w:rsid w:val="007F3426"/>
    <w:rsid w:val="00811C3B"/>
    <w:rsid w:val="008142D8"/>
    <w:rsid w:val="0081462D"/>
    <w:rsid w:val="008246F8"/>
    <w:rsid w:val="008263AB"/>
    <w:rsid w:val="00827112"/>
    <w:rsid w:val="0082736A"/>
    <w:rsid w:val="008452C3"/>
    <w:rsid w:val="00847F49"/>
    <w:rsid w:val="008542BF"/>
    <w:rsid w:val="00854DDC"/>
    <w:rsid w:val="008602CF"/>
    <w:rsid w:val="008607EF"/>
    <w:rsid w:val="00861B9E"/>
    <w:rsid w:val="00862A59"/>
    <w:rsid w:val="00866BC8"/>
    <w:rsid w:val="0087386C"/>
    <w:rsid w:val="00876B74"/>
    <w:rsid w:val="00876F96"/>
    <w:rsid w:val="008832BB"/>
    <w:rsid w:val="008861FA"/>
    <w:rsid w:val="00886D7A"/>
    <w:rsid w:val="008A4C61"/>
    <w:rsid w:val="008A6976"/>
    <w:rsid w:val="008B09FA"/>
    <w:rsid w:val="008B7953"/>
    <w:rsid w:val="008B7E23"/>
    <w:rsid w:val="008D1A1C"/>
    <w:rsid w:val="008D60D7"/>
    <w:rsid w:val="008D779F"/>
    <w:rsid w:val="008E3500"/>
    <w:rsid w:val="008F2B2C"/>
    <w:rsid w:val="009162EA"/>
    <w:rsid w:val="0091692A"/>
    <w:rsid w:val="00917EFC"/>
    <w:rsid w:val="009370F0"/>
    <w:rsid w:val="0095095D"/>
    <w:rsid w:val="00954496"/>
    <w:rsid w:val="00956A67"/>
    <w:rsid w:val="00961630"/>
    <w:rsid w:val="009619B1"/>
    <w:rsid w:val="00964613"/>
    <w:rsid w:val="00967D56"/>
    <w:rsid w:val="00970D3E"/>
    <w:rsid w:val="00970FCF"/>
    <w:rsid w:val="0097124C"/>
    <w:rsid w:val="0098017C"/>
    <w:rsid w:val="00983C89"/>
    <w:rsid w:val="00984A31"/>
    <w:rsid w:val="00994DA8"/>
    <w:rsid w:val="0099581F"/>
    <w:rsid w:val="009A1A85"/>
    <w:rsid w:val="009A68BA"/>
    <w:rsid w:val="009B163B"/>
    <w:rsid w:val="009B1D80"/>
    <w:rsid w:val="009C05A7"/>
    <w:rsid w:val="009C1E41"/>
    <w:rsid w:val="009C3B39"/>
    <w:rsid w:val="009C528D"/>
    <w:rsid w:val="009C64FD"/>
    <w:rsid w:val="009D6193"/>
    <w:rsid w:val="009E08BD"/>
    <w:rsid w:val="009E2394"/>
    <w:rsid w:val="009F28E1"/>
    <w:rsid w:val="00A02289"/>
    <w:rsid w:val="00A0634D"/>
    <w:rsid w:val="00A23EA7"/>
    <w:rsid w:val="00A2771C"/>
    <w:rsid w:val="00A3269D"/>
    <w:rsid w:val="00A32867"/>
    <w:rsid w:val="00A33E51"/>
    <w:rsid w:val="00A37288"/>
    <w:rsid w:val="00A4085F"/>
    <w:rsid w:val="00A42E8F"/>
    <w:rsid w:val="00A5097C"/>
    <w:rsid w:val="00A52810"/>
    <w:rsid w:val="00A6572E"/>
    <w:rsid w:val="00A7325B"/>
    <w:rsid w:val="00A738CE"/>
    <w:rsid w:val="00A759F6"/>
    <w:rsid w:val="00A80EB8"/>
    <w:rsid w:val="00A84AC1"/>
    <w:rsid w:val="00A87454"/>
    <w:rsid w:val="00A90381"/>
    <w:rsid w:val="00A90BC8"/>
    <w:rsid w:val="00A9356F"/>
    <w:rsid w:val="00A9559F"/>
    <w:rsid w:val="00AA13C4"/>
    <w:rsid w:val="00AA4D3A"/>
    <w:rsid w:val="00AA5536"/>
    <w:rsid w:val="00AA5D22"/>
    <w:rsid w:val="00AB113D"/>
    <w:rsid w:val="00AB39D4"/>
    <w:rsid w:val="00AB73B7"/>
    <w:rsid w:val="00AC0D5F"/>
    <w:rsid w:val="00AC6240"/>
    <w:rsid w:val="00AC67EA"/>
    <w:rsid w:val="00AC6F70"/>
    <w:rsid w:val="00AD2F59"/>
    <w:rsid w:val="00AE1DBB"/>
    <w:rsid w:val="00AE6A67"/>
    <w:rsid w:val="00B0068A"/>
    <w:rsid w:val="00B06FCE"/>
    <w:rsid w:val="00B07E80"/>
    <w:rsid w:val="00B10993"/>
    <w:rsid w:val="00B11D15"/>
    <w:rsid w:val="00B25C55"/>
    <w:rsid w:val="00B32F82"/>
    <w:rsid w:val="00B354CE"/>
    <w:rsid w:val="00B370DC"/>
    <w:rsid w:val="00B537EE"/>
    <w:rsid w:val="00B53B92"/>
    <w:rsid w:val="00B54934"/>
    <w:rsid w:val="00B604C4"/>
    <w:rsid w:val="00B63B0E"/>
    <w:rsid w:val="00B63C70"/>
    <w:rsid w:val="00B6547D"/>
    <w:rsid w:val="00B72D2B"/>
    <w:rsid w:val="00B740D7"/>
    <w:rsid w:val="00B80808"/>
    <w:rsid w:val="00B8167C"/>
    <w:rsid w:val="00B81787"/>
    <w:rsid w:val="00B81E80"/>
    <w:rsid w:val="00B9618C"/>
    <w:rsid w:val="00B976AF"/>
    <w:rsid w:val="00BA5204"/>
    <w:rsid w:val="00BB3CFC"/>
    <w:rsid w:val="00BB44F0"/>
    <w:rsid w:val="00BC2A9F"/>
    <w:rsid w:val="00BC52C6"/>
    <w:rsid w:val="00BC6809"/>
    <w:rsid w:val="00BD38CB"/>
    <w:rsid w:val="00BD4FF8"/>
    <w:rsid w:val="00BD683D"/>
    <w:rsid w:val="00BE234F"/>
    <w:rsid w:val="00BE2544"/>
    <w:rsid w:val="00C0388D"/>
    <w:rsid w:val="00C05BF6"/>
    <w:rsid w:val="00C07996"/>
    <w:rsid w:val="00C1256C"/>
    <w:rsid w:val="00C1455A"/>
    <w:rsid w:val="00C21D0A"/>
    <w:rsid w:val="00C30A10"/>
    <w:rsid w:val="00C322F2"/>
    <w:rsid w:val="00C35360"/>
    <w:rsid w:val="00C468AA"/>
    <w:rsid w:val="00C46D5C"/>
    <w:rsid w:val="00C61D3E"/>
    <w:rsid w:val="00C6613B"/>
    <w:rsid w:val="00C71300"/>
    <w:rsid w:val="00C72C92"/>
    <w:rsid w:val="00C83CA3"/>
    <w:rsid w:val="00C953B4"/>
    <w:rsid w:val="00CA6FC5"/>
    <w:rsid w:val="00CB7CAF"/>
    <w:rsid w:val="00CC7D09"/>
    <w:rsid w:val="00CD6023"/>
    <w:rsid w:val="00CE2626"/>
    <w:rsid w:val="00CF5387"/>
    <w:rsid w:val="00D00CDD"/>
    <w:rsid w:val="00D11521"/>
    <w:rsid w:val="00D3136F"/>
    <w:rsid w:val="00D35492"/>
    <w:rsid w:val="00D52F49"/>
    <w:rsid w:val="00D53CDE"/>
    <w:rsid w:val="00D61627"/>
    <w:rsid w:val="00D6199F"/>
    <w:rsid w:val="00D70DC1"/>
    <w:rsid w:val="00D7307D"/>
    <w:rsid w:val="00D80462"/>
    <w:rsid w:val="00D849DD"/>
    <w:rsid w:val="00D90AE6"/>
    <w:rsid w:val="00DA2B7F"/>
    <w:rsid w:val="00DA6602"/>
    <w:rsid w:val="00DB022F"/>
    <w:rsid w:val="00DB40EF"/>
    <w:rsid w:val="00DB6532"/>
    <w:rsid w:val="00DC7179"/>
    <w:rsid w:val="00DD0168"/>
    <w:rsid w:val="00DD1EB9"/>
    <w:rsid w:val="00DD2741"/>
    <w:rsid w:val="00DD434B"/>
    <w:rsid w:val="00DD48E4"/>
    <w:rsid w:val="00DE28AB"/>
    <w:rsid w:val="00DF1E63"/>
    <w:rsid w:val="00DF3377"/>
    <w:rsid w:val="00DF3C10"/>
    <w:rsid w:val="00DF4752"/>
    <w:rsid w:val="00DF7F70"/>
    <w:rsid w:val="00E02680"/>
    <w:rsid w:val="00E05AB4"/>
    <w:rsid w:val="00E11A12"/>
    <w:rsid w:val="00E127D8"/>
    <w:rsid w:val="00E15914"/>
    <w:rsid w:val="00E22444"/>
    <w:rsid w:val="00E24D60"/>
    <w:rsid w:val="00E27985"/>
    <w:rsid w:val="00E34801"/>
    <w:rsid w:val="00E40730"/>
    <w:rsid w:val="00E4315E"/>
    <w:rsid w:val="00E432FD"/>
    <w:rsid w:val="00E43E05"/>
    <w:rsid w:val="00E515C9"/>
    <w:rsid w:val="00E653CD"/>
    <w:rsid w:val="00E6681F"/>
    <w:rsid w:val="00E6792D"/>
    <w:rsid w:val="00E67F6F"/>
    <w:rsid w:val="00E85560"/>
    <w:rsid w:val="00E90318"/>
    <w:rsid w:val="00E96947"/>
    <w:rsid w:val="00EA0027"/>
    <w:rsid w:val="00EA15D3"/>
    <w:rsid w:val="00EB72BF"/>
    <w:rsid w:val="00EB76D2"/>
    <w:rsid w:val="00EC1CE4"/>
    <w:rsid w:val="00EC6208"/>
    <w:rsid w:val="00EC70DD"/>
    <w:rsid w:val="00EC7905"/>
    <w:rsid w:val="00ED175E"/>
    <w:rsid w:val="00ED33E9"/>
    <w:rsid w:val="00ED4CA7"/>
    <w:rsid w:val="00EE4508"/>
    <w:rsid w:val="00EE6AFA"/>
    <w:rsid w:val="00EF220F"/>
    <w:rsid w:val="00EF77F5"/>
    <w:rsid w:val="00F0087D"/>
    <w:rsid w:val="00F028F3"/>
    <w:rsid w:val="00F354A7"/>
    <w:rsid w:val="00F36562"/>
    <w:rsid w:val="00F36AB7"/>
    <w:rsid w:val="00F36AF8"/>
    <w:rsid w:val="00F5326B"/>
    <w:rsid w:val="00F533A1"/>
    <w:rsid w:val="00F60F3B"/>
    <w:rsid w:val="00F6489B"/>
    <w:rsid w:val="00F6512A"/>
    <w:rsid w:val="00F67725"/>
    <w:rsid w:val="00F7048C"/>
    <w:rsid w:val="00F708DD"/>
    <w:rsid w:val="00F70995"/>
    <w:rsid w:val="00F75CFD"/>
    <w:rsid w:val="00F77455"/>
    <w:rsid w:val="00F80602"/>
    <w:rsid w:val="00F83612"/>
    <w:rsid w:val="00F86534"/>
    <w:rsid w:val="00F90599"/>
    <w:rsid w:val="00F932AB"/>
    <w:rsid w:val="00F94313"/>
    <w:rsid w:val="00F94423"/>
    <w:rsid w:val="00FA5E36"/>
    <w:rsid w:val="00FA7DF4"/>
    <w:rsid w:val="00FB4559"/>
    <w:rsid w:val="00FD6BAB"/>
    <w:rsid w:val="01005CD6"/>
    <w:rsid w:val="0143A74E"/>
    <w:rsid w:val="01D8006E"/>
    <w:rsid w:val="03943503"/>
    <w:rsid w:val="06C4CE65"/>
    <w:rsid w:val="06E3162E"/>
    <w:rsid w:val="076AB837"/>
    <w:rsid w:val="09079950"/>
    <w:rsid w:val="0A69C2D8"/>
    <w:rsid w:val="0ABA6CB1"/>
    <w:rsid w:val="0B5B52C5"/>
    <w:rsid w:val="0E178B64"/>
    <w:rsid w:val="0E20D643"/>
    <w:rsid w:val="11D2ADF3"/>
    <w:rsid w:val="129B6D8E"/>
    <w:rsid w:val="12D1ED63"/>
    <w:rsid w:val="1302051D"/>
    <w:rsid w:val="13BB6D48"/>
    <w:rsid w:val="173C3A81"/>
    <w:rsid w:val="1846BD67"/>
    <w:rsid w:val="19BE5CC2"/>
    <w:rsid w:val="1B6747D1"/>
    <w:rsid w:val="1C8B34A0"/>
    <w:rsid w:val="1E3B4498"/>
    <w:rsid w:val="1FFFDBA4"/>
    <w:rsid w:val="218CC02A"/>
    <w:rsid w:val="2382A782"/>
    <w:rsid w:val="249DF131"/>
    <w:rsid w:val="261EEE7D"/>
    <w:rsid w:val="2862DE30"/>
    <w:rsid w:val="291A437D"/>
    <w:rsid w:val="29E75C76"/>
    <w:rsid w:val="2A7AD5AD"/>
    <w:rsid w:val="2B038FDF"/>
    <w:rsid w:val="2D0559DF"/>
    <w:rsid w:val="343A1915"/>
    <w:rsid w:val="37559BCE"/>
    <w:rsid w:val="3770D31A"/>
    <w:rsid w:val="397766D7"/>
    <w:rsid w:val="3CB28EE4"/>
    <w:rsid w:val="3F44BBBD"/>
    <w:rsid w:val="43144943"/>
    <w:rsid w:val="44524139"/>
    <w:rsid w:val="4557C31E"/>
    <w:rsid w:val="48880053"/>
    <w:rsid w:val="4BD9DCF5"/>
    <w:rsid w:val="4C2EC44A"/>
    <w:rsid w:val="4F087E43"/>
    <w:rsid w:val="51ECCE44"/>
    <w:rsid w:val="521EDD03"/>
    <w:rsid w:val="5283DB76"/>
    <w:rsid w:val="541844B6"/>
    <w:rsid w:val="547EEA07"/>
    <w:rsid w:val="5909C6B4"/>
    <w:rsid w:val="5C696137"/>
    <w:rsid w:val="5D99FCB3"/>
    <w:rsid w:val="61BD1CF5"/>
    <w:rsid w:val="640D6C78"/>
    <w:rsid w:val="64793974"/>
    <w:rsid w:val="66000617"/>
    <w:rsid w:val="663F357C"/>
    <w:rsid w:val="66A124C4"/>
    <w:rsid w:val="6757D16C"/>
    <w:rsid w:val="67752BC8"/>
    <w:rsid w:val="67F626BB"/>
    <w:rsid w:val="6A517067"/>
    <w:rsid w:val="6D09406A"/>
    <w:rsid w:val="6D860FE7"/>
    <w:rsid w:val="6D927BFF"/>
    <w:rsid w:val="6DEBB64E"/>
    <w:rsid w:val="6E519CA6"/>
    <w:rsid w:val="6ED6F050"/>
    <w:rsid w:val="6FCDB145"/>
    <w:rsid w:val="70CD516E"/>
    <w:rsid w:val="719B184D"/>
    <w:rsid w:val="71D68A6F"/>
    <w:rsid w:val="73797250"/>
    <w:rsid w:val="7393ADC0"/>
    <w:rsid w:val="741EED53"/>
    <w:rsid w:val="75A288F9"/>
    <w:rsid w:val="768E84DB"/>
    <w:rsid w:val="77A4B4BC"/>
    <w:rsid w:val="7A743A2F"/>
    <w:rsid w:val="7BBE25E5"/>
    <w:rsid w:val="7DF28C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A8838F"/>
  <w15:docId w15:val="{05488A5F-5B87-44F9-8D21-CB7D436D0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4"/>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4"/>
      </w:numPr>
      <w:spacing w:before="280" w:after="280" w:line="240" w:lineRule="atLeast"/>
      <w:outlineLvl w:val="1"/>
    </w:pPr>
    <w:rPr>
      <w:b/>
      <w:sz w:val="28"/>
    </w:rPr>
  </w:style>
  <w:style w:type="paragraph" w:styleId="Heading3">
    <w:name w:val="heading 3"/>
    <w:basedOn w:val="Normal"/>
    <w:next w:val="Normal"/>
    <w:qFormat/>
    <w:pPr>
      <w:numPr>
        <w:ilvl w:val="2"/>
        <w:numId w:val="4"/>
      </w:numPr>
      <w:spacing w:before="240" w:after="240"/>
      <w:outlineLvl w:val="2"/>
    </w:pPr>
    <w:rPr>
      <w:b/>
    </w:rPr>
  </w:style>
  <w:style w:type="paragraph" w:styleId="Heading4">
    <w:name w:val="heading 4"/>
    <w:basedOn w:val="Normal"/>
    <w:next w:val="Normal"/>
    <w:qFormat/>
    <w:pPr>
      <w:keepNext/>
      <w:numPr>
        <w:ilvl w:val="3"/>
        <w:numId w:val="4"/>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4"/>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4"/>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4"/>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4"/>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4"/>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B10993"/>
    <w:rPr>
      <w:rFonts w:ascii="Times" w:hAnsi="Times"/>
      <w:b/>
      <w:sz w:val="28"/>
    </w:rPr>
  </w:style>
  <w:style w:type="character" w:styleId="Hyperlink">
    <w:name w:val="Hyperlink"/>
    <w:basedOn w:val="DefaultParagraphFont"/>
    <w:uiPriority w:val="99"/>
    <w:unhideWhenUsed/>
    <w:rsid w:val="0095095D"/>
    <w:rPr>
      <w:color w:val="0563C1" w:themeColor="hyperlink"/>
      <w:u w:val="single"/>
    </w:rPr>
  </w:style>
  <w:style w:type="table" w:customStyle="1" w:styleId="TableGridLight1">
    <w:name w:val="Table Grid Light1"/>
    <w:basedOn w:val="TableNormal"/>
    <w:uiPriority w:val="40"/>
    <w:rsid w:val="00790D5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8A4C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stroustrup.com/C++.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hambers.com.au/glossary/software_requirements_specification.php"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n.wikipedia.org/wiki/Low-level_programming_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unrealengine.com/en-US/what-is-unreal-engine-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02335A-CD3D-43DA-9118-3B5B6A8CF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123</Words>
  <Characters>2350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Ericsson</Company>
  <LinksUpToDate>false</LinksUpToDate>
  <CharactersWithSpaces>2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Ruben Navarro</cp:lastModifiedBy>
  <cp:revision>2</cp:revision>
  <cp:lastPrinted>1901-01-01T05:00:00Z</cp:lastPrinted>
  <dcterms:created xsi:type="dcterms:W3CDTF">2019-09-08T18:20:00Z</dcterms:created>
  <dcterms:modified xsi:type="dcterms:W3CDTF">2019-09-08T18:20:00Z</dcterms:modified>
</cp:coreProperties>
</file>